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F5529" w14:textId="33371A14" w:rsidR="00AF5A28" w:rsidRPr="00AF5A28" w:rsidRDefault="00AF5A28" w:rsidP="20AA9541"/>
    <w:p w14:paraId="7890A895" w14:textId="7850AFA5" w:rsidR="007F69D7" w:rsidRPr="007F69D7" w:rsidRDefault="007F69D7" w:rsidP="20AA9541">
      <w:pPr>
        <w:rPr>
          <w:b/>
          <w:bCs/>
        </w:rPr>
      </w:pPr>
      <w:r w:rsidRPr="13B0EED3">
        <w:rPr>
          <w:b/>
          <w:bCs/>
        </w:rPr>
        <w:t>Data requirements of TTi: What are the critical data requirements based on your understanding of TTI   business scenario described above.</w:t>
      </w:r>
    </w:p>
    <w:p w14:paraId="53E28DBC" w14:textId="343B6C3B" w:rsidR="007F69D7" w:rsidRPr="007F69D7" w:rsidRDefault="007F69D7" w:rsidP="007F69D7">
      <w:pPr>
        <w:pStyle w:val="ListParagraph"/>
        <w:numPr>
          <w:ilvl w:val="0"/>
          <w:numId w:val="8"/>
        </w:numPr>
        <w:rPr>
          <w:b/>
          <w:bCs/>
        </w:rPr>
      </w:pPr>
      <w:r w:rsidRPr="13B0EED3">
        <w:rPr>
          <w:b/>
          <w:bCs/>
        </w:rPr>
        <w:t xml:space="preserve">Key Entities and their relationships </w:t>
      </w:r>
    </w:p>
    <w:p w14:paraId="4D408876" w14:textId="7F0F7BCB" w:rsidR="007F69D7" w:rsidRPr="007F69D7" w:rsidRDefault="007F69D7" w:rsidP="007F69D7">
      <w:pPr>
        <w:pStyle w:val="ListParagraph"/>
        <w:numPr>
          <w:ilvl w:val="0"/>
          <w:numId w:val="8"/>
        </w:numPr>
        <w:rPr>
          <w:b/>
          <w:bCs/>
        </w:rPr>
      </w:pPr>
      <w:r w:rsidRPr="13B0EED3">
        <w:rPr>
          <w:b/>
          <w:bCs/>
        </w:rPr>
        <w:t>A conceptual data model in MySQL</w:t>
      </w:r>
    </w:p>
    <w:p w14:paraId="566B643E" w14:textId="4B6A5347" w:rsidR="00C4256C" w:rsidRDefault="007F69D7" w:rsidP="007F69D7">
      <w:pPr>
        <w:pStyle w:val="ListParagraph"/>
        <w:numPr>
          <w:ilvl w:val="0"/>
          <w:numId w:val="8"/>
        </w:numPr>
        <w:rPr>
          <w:b/>
          <w:bCs/>
        </w:rPr>
      </w:pPr>
      <w:r w:rsidRPr="13B0EED3">
        <w:rPr>
          <w:b/>
          <w:bCs/>
        </w:rPr>
        <w:t>Key Assumptions made while preparing the data model</w:t>
      </w:r>
    </w:p>
    <w:p w14:paraId="4909A1DC" w14:textId="79B1F659" w:rsidR="007F69D7" w:rsidRDefault="007F69D7" w:rsidP="007F69D7">
      <w:pPr>
        <w:rPr>
          <w:b/>
          <w:bCs/>
        </w:rPr>
      </w:pPr>
    </w:p>
    <w:p w14:paraId="01483A10" w14:textId="705CC0F7" w:rsidR="007F69D7" w:rsidRDefault="007F69D7" w:rsidP="007F69D7">
      <w:pPr>
        <w:pStyle w:val="ListParagraph"/>
        <w:numPr>
          <w:ilvl w:val="0"/>
          <w:numId w:val="14"/>
        </w:numPr>
        <w:rPr>
          <w:b/>
          <w:bCs/>
        </w:rPr>
      </w:pPr>
      <w:r w:rsidRPr="13B0EED3">
        <w:rPr>
          <w:b/>
          <w:bCs/>
        </w:rPr>
        <w:t>Requirement</w:t>
      </w:r>
      <w:r w:rsidR="5C005116" w:rsidRPr="13B0EED3">
        <w:rPr>
          <w:b/>
          <w:bCs/>
        </w:rPr>
        <w:t>s</w:t>
      </w:r>
    </w:p>
    <w:p w14:paraId="50A442A3" w14:textId="2D71E108" w:rsidR="5CF2C2BC" w:rsidRDefault="5CF2C2BC" w:rsidP="04A07B60">
      <w:pPr>
        <w:ind w:left="360"/>
        <w:rPr>
          <w:rFonts w:ascii="Calibri" w:eastAsia="Calibri" w:hAnsi="Calibri" w:cs="Calibri"/>
        </w:rPr>
      </w:pPr>
      <w:r w:rsidRPr="6812B22B">
        <w:rPr>
          <w:rFonts w:ascii="Calibri" w:eastAsia="Calibri" w:hAnsi="Calibri" w:cs="Calibri"/>
        </w:rPr>
        <w:t xml:space="preserve">Company </w:t>
      </w:r>
      <w:r w:rsidR="2B5C1A9C" w:rsidRPr="6812B22B">
        <w:rPr>
          <w:rFonts w:ascii="Calibri" w:eastAsia="Calibri" w:hAnsi="Calibri" w:cs="Calibri"/>
        </w:rPr>
        <w:t>wants to keep a track of</w:t>
      </w:r>
      <w:r w:rsidR="19E86D75" w:rsidRPr="6812B22B">
        <w:rPr>
          <w:rFonts w:ascii="Calibri" w:eastAsia="Calibri" w:hAnsi="Calibri" w:cs="Calibri"/>
        </w:rPr>
        <w:t xml:space="preserve"> information </w:t>
      </w:r>
      <w:r w:rsidR="591D2F06" w:rsidRPr="6812B22B">
        <w:rPr>
          <w:rFonts w:ascii="Calibri" w:eastAsia="Calibri" w:hAnsi="Calibri" w:cs="Calibri"/>
        </w:rPr>
        <w:t>of its branches,</w:t>
      </w:r>
      <w:r w:rsidR="2239F10A" w:rsidRPr="6812B22B">
        <w:rPr>
          <w:rFonts w:ascii="Calibri" w:eastAsia="Calibri" w:hAnsi="Calibri" w:cs="Calibri"/>
        </w:rPr>
        <w:t xml:space="preserve"> </w:t>
      </w:r>
      <w:r w:rsidR="591D2F06" w:rsidRPr="6812B22B">
        <w:rPr>
          <w:rFonts w:ascii="Calibri" w:eastAsia="Calibri" w:hAnsi="Calibri" w:cs="Calibri"/>
        </w:rPr>
        <w:t>employees, products, manufacturers,</w:t>
      </w:r>
      <w:r w:rsidR="7F534C86" w:rsidRPr="6812B22B">
        <w:rPr>
          <w:rFonts w:ascii="Calibri" w:eastAsia="Calibri" w:hAnsi="Calibri" w:cs="Calibri"/>
        </w:rPr>
        <w:t xml:space="preserve"> </w:t>
      </w:r>
      <w:r w:rsidR="591D2F06" w:rsidRPr="6812B22B">
        <w:rPr>
          <w:rFonts w:ascii="Calibri" w:eastAsia="Calibri" w:hAnsi="Calibri" w:cs="Calibri"/>
        </w:rPr>
        <w:t>sales,</w:t>
      </w:r>
      <w:r w:rsidR="478CB87F" w:rsidRPr="6812B22B">
        <w:rPr>
          <w:rFonts w:ascii="Calibri" w:eastAsia="Calibri" w:hAnsi="Calibri" w:cs="Calibri"/>
        </w:rPr>
        <w:t xml:space="preserve"> </w:t>
      </w:r>
      <w:r w:rsidR="591D2F06" w:rsidRPr="6812B22B">
        <w:rPr>
          <w:rFonts w:ascii="Calibri" w:eastAsia="Calibri" w:hAnsi="Calibri" w:cs="Calibri"/>
        </w:rPr>
        <w:t>inventory.</w:t>
      </w:r>
      <w:r w:rsidR="1D494C1E" w:rsidRPr="6812B22B">
        <w:rPr>
          <w:rFonts w:ascii="Calibri" w:eastAsia="Calibri" w:hAnsi="Calibri" w:cs="Calibri"/>
        </w:rPr>
        <w:t xml:space="preserve"> </w:t>
      </w:r>
      <w:r w:rsidR="2B5C1A9C" w:rsidRPr="6812B22B">
        <w:rPr>
          <w:rFonts w:ascii="Calibri" w:eastAsia="Calibri" w:hAnsi="Calibri" w:cs="Calibri"/>
        </w:rPr>
        <w:t xml:space="preserve"> Company </w:t>
      </w:r>
      <w:r w:rsidR="21F3256C" w:rsidRPr="6812B22B">
        <w:rPr>
          <w:rFonts w:ascii="Calibri" w:eastAsia="Calibri" w:hAnsi="Calibri" w:cs="Calibri"/>
        </w:rPr>
        <w:t>has several</w:t>
      </w:r>
      <w:r w:rsidR="1DC489F3" w:rsidRPr="6812B22B">
        <w:rPr>
          <w:rFonts w:ascii="Calibri" w:eastAsia="Calibri" w:hAnsi="Calibri" w:cs="Calibri"/>
        </w:rPr>
        <w:t xml:space="preserve"> Employees and </w:t>
      </w:r>
      <w:r w:rsidR="00942EE5" w:rsidRPr="6812B22B">
        <w:rPr>
          <w:rFonts w:ascii="Calibri" w:eastAsia="Calibri" w:hAnsi="Calibri" w:cs="Calibri"/>
        </w:rPr>
        <w:t>branches.</w:t>
      </w:r>
      <w:r w:rsidR="0DD7B738" w:rsidRPr="6812B22B">
        <w:rPr>
          <w:rFonts w:ascii="Calibri" w:eastAsia="Calibri" w:hAnsi="Calibri" w:cs="Calibri"/>
        </w:rPr>
        <w:t xml:space="preserve"> </w:t>
      </w:r>
      <w:r w:rsidR="779F7BB3" w:rsidRPr="6812B22B">
        <w:rPr>
          <w:rFonts w:ascii="Calibri" w:eastAsia="Calibri" w:hAnsi="Calibri" w:cs="Calibri"/>
        </w:rPr>
        <w:t xml:space="preserve">Company has </w:t>
      </w:r>
      <w:r w:rsidR="2B5C1A9C" w:rsidRPr="6812B22B">
        <w:rPr>
          <w:rFonts w:ascii="Calibri" w:eastAsia="Calibri" w:hAnsi="Calibri" w:cs="Calibri"/>
        </w:rPr>
        <w:t>C</w:t>
      </w:r>
      <w:r w:rsidR="3B607007" w:rsidRPr="6812B22B">
        <w:rPr>
          <w:rFonts w:ascii="Calibri" w:eastAsia="Calibri" w:hAnsi="Calibri" w:cs="Calibri"/>
        </w:rPr>
        <w:t>ompany</w:t>
      </w:r>
      <w:r w:rsidR="3F4940E0" w:rsidRPr="6812B22B">
        <w:rPr>
          <w:rFonts w:ascii="Calibri" w:eastAsia="Calibri" w:hAnsi="Calibri" w:cs="Calibri"/>
        </w:rPr>
        <w:t xml:space="preserve"> </w:t>
      </w:r>
      <w:r w:rsidR="3B607007" w:rsidRPr="6812B22B">
        <w:rPr>
          <w:rFonts w:ascii="Calibri" w:eastAsia="Calibri" w:hAnsi="Calibri" w:cs="Calibri"/>
        </w:rPr>
        <w:t>ID, name, address,</w:t>
      </w:r>
      <w:r w:rsidR="7E3CC33A" w:rsidRPr="6812B22B">
        <w:rPr>
          <w:rFonts w:ascii="Calibri" w:eastAsia="Calibri" w:hAnsi="Calibri" w:cs="Calibri"/>
        </w:rPr>
        <w:t xml:space="preserve"> </w:t>
      </w:r>
      <w:r w:rsidR="3B607007" w:rsidRPr="6812B22B">
        <w:rPr>
          <w:rFonts w:ascii="Calibri" w:eastAsia="Calibri" w:hAnsi="Calibri" w:cs="Calibri"/>
        </w:rPr>
        <w:t>city,</w:t>
      </w:r>
      <w:r w:rsidR="0668637A" w:rsidRPr="6812B22B">
        <w:rPr>
          <w:rFonts w:ascii="Calibri" w:eastAsia="Calibri" w:hAnsi="Calibri" w:cs="Calibri"/>
        </w:rPr>
        <w:t xml:space="preserve"> </w:t>
      </w:r>
      <w:r w:rsidR="3B607007" w:rsidRPr="6812B22B">
        <w:rPr>
          <w:rFonts w:ascii="Calibri" w:eastAsia="Calibri" w:hAnsi="Calibri" w:cs="Calibri"/>
        </w:rPr>
        <w:t>state,</w:t>
      </w:r>
      <w:r w:rsidR="31531D9A" w:rsidRPr="6812B22B">
        <w:rPr>
          <w:rFonts w:ascii="Calibri" w:eastAsia="Calibri" w:hAnsi="Calibri" w:cs="Calibri"/>
        </w:rPr>
        <w:t xml:space="preserve"> </w:t>
      </w:r>
      <w:r w:rsidR="3B607007" w:rsidRPr="6812B22B">
        <w:rPr>
          <w:rFonts w:ascii="Calibri" w:eastAsia="Calibri" w:hAnsi="Calibri" w:cs="Calibri"/>
        </w:rPr>
        <w:t>zip,</w:t>
      </w:r>
      <w:r w:rsidR="3517C820" w:rsidRPr="6812B22B">
        <w:rPr>
          <w:rFonts w:ascii="Calibri" w:eastAsia="Calibri" w:hAnsi="Calibri" w:cs="Calibri"/>
        </w:rPr>
        <w:t xml:space="preserve"> </w:t>
      </w:r>
      <w:r w:rsidR="3B607007" w:rsidRPr="6812B22B">
        <w:rPr>
          <w:rFonts w:ascii="Calibri" w:eastAsia="Calibri" w:hAnsi="Calibri" w:cs="Calibri"/>
        </w:rPr>
        <w:t xml:space="preserve">phone email </w:t>
      </w:r>
      <w:r w:rsidR="1271B625" w:rsidRPr="6812B22B">
        <w:rPr>
          <w:rFonts w:ascii="Calibri" w:eastAsia="Calibri" w:hAnsi="Calibri" w:cs="Calibri"/>
        </w:rPr>
        <w:t>address</w:t>
      </w:r>
      <w:r w:rsidR="0A71F030" w:rsidRPr="6812B22B">
        <w:rPr>
          <w:rFonts w:ascii="Calibri" w:eastAsia="Calibri" w:hAnsi="Calibri" w:cs="Calibri"/>
        </w:rPr>
        <w:t xml:space="preserve">. </w:t>
      </w:r>
      <w:r w:rsidR="153091B6" w:rsidRPr="6812B22B">
        <w:rPr>
          <w:rFonts w:ascii="Calibri" w:eastAsia="Calibri" w:hAnsi="Calibri" w:cs="Calibri"/>
        </w:rPr>
        <w:t xml:space="preserve">Each branch </w:t>
      </w:r>
      <w:r w:rsidR="7A16B973" w:rsidRPr="6812B22B">
        <w:rPr>
          <w:rFonts w:ascii="Calibri" w:eastAsia="Calibri" w:hAnsi="Calibri" w:cs="Calibri"/>
        </w:rPr>
        <w:t>has one or several depar</w:t>
      </w:r>
      <w:r w:rsidR="6DF295BA" w:rsidRPr="6812B22B">
        <w:rPr>
          <w:rFonts w:ascii="Calibri" w:eastAsia="Calibri" w:hAnsi="Calibri" w:cs="Calibri"/>
        </w:rPr>
        <w:t>t</w:t>
      </w:r>
      <w:r w:rsidR="7A16B973" w:rsidRPr="6812B22B">
        <w:rPr>
          <w:rFonts w:ascii="Calibri" w:eastAsia="Calibri" w:hAnsi="Calibri" w:cs="Calibri"/>
        </w:rPr>
        <w:t xml:space="preserve">ments and </w:t>
      </w:r>
      <w:r w:rsidR="153091B6" w:rsidRPr="6812B22B">
        <w:rPr>
          <w:rFonts w:ascii="Calibri" w:eastAsia="Calibri" w:hAnsi="Calibri" w:cs="Calibri"/>
        </w:rPr>
        <w:t>has Branch</w:t>
      </w:r>
      <w:r w:rsidR="34E71BB1" w:rsidRPr="6812B22B">
        <w:rPr>
          <w:rFonts w:ascii="Calibri" w:eastAsia="Calibri" w:hAnsi="Calibri" w:cs="Calibri"/>
        </w:rPr>
        <w:t xml:space="preserve"> </w:t>
      </w:r>
      <w:r w:rsidR="153091B6" w:rsidRPr="6812B22B">
        <w:rPr>
          <w:rFonts w:ascii="Calibri" w:eastAsia="Calibri" w:hAnsi="Calibri" w:cs="Calibri"/>
        </w:rPr>
        <w:t>ID, Branch</w:t>
      </w:r>
      <w:r w:rsidR="3BB67038" w:rsidRPr="6812B22B">
        <w:rPr>
          <w:rFonts w:ascii="Calibri" w:eastAsia="Calibri" w:hAnsi="Calibri" w:cs="Calibri"/>
        </w:rPr>
        <w:t xml:space="preserve"> </w:t>
      </w:r>
      <w:r w:rsidR="153091B6" w:rsidRPr="6812B22B">
        <w:rPr>
          <w:rFonts w:ascii="Calibri" w:eastAsia="Calibri" w:hAnsi="Calibri" w:cs="Calibri"/>
        </w:rPr>
        <w:t>head</w:t>
      </w:r>
      <w:r w:rsidR="34314501" w:rsidRPr="6812B22B">
        <w:rPr>
          <w:rFonts w:ascii="Calibri" w:eastAsia="Calibri" w:hAnsi="Calibri" w:cs="Calibri"/>
        </w:rPr>
        <w:t>,</w:t>
      </w:r>
      <w:r w:rsidR="1CEB5FD4" w:rsidRPr="6812B22B">
        <w:rPr>
          <w:rFonts w:ascii="Calibri" w:eastAsia="Calibri" w:hAnsi="Calibri" w:cs="Calibri"/>
        </w:rPr>
        <w:t xml:space="preserve"> address,</w:t>
      </w:r>
      <w:r w:rsidR="25F85C06" w:rsidRPr="6812B22B">
        <w:rPr>
          <w:rFonts w:ascii="Calibri" w:eastAsia="Calibri" w:hAnsi="Calibri" w:cs="Calibri"/>
        </w:rPr>
        <w:t xml:space="preserve"> c</w:t>
      </w:r>
      <w:r w:rsidR="1CEB5FD4" w:rsidRPr="6812B22B">
        <w:rPr>
          <w:rFonts w:ascii="Calibri" w:eastAsia="Calibri" w:hAnsi="Calibri" w:cs="Calibri"/>
        </w:rPr>
        <w:t>ity,</w:t>
      </w:r>
      <w:r w:rsidR="6A35092C" w:rsidRPr="6812B22B">
        <w:rPr>
          <w:rFonts w:ascii="Calibri" w:eastAsia="Calibri" w:hAnsi="Calibri" w:cs="Calibri"/>
        </w:rPr>
        <w:t xml:space="preserve"> </w:t>
      </w:r>
      <w:r w:rsidR="1CEB5FD4" w:rsidRPr="6812B22B">
        <w:rPr>
          <w:rFonts w:ascii="Calibri" w:eastAsia="Calibri" w:hAnsi="Calibri" w:cs="Calibri"/>
        </w:rPr>
        <w:t>state,</w:t>
      </w:r>
      <w:r w:rsidR="46FA740B" w:rsidRPr="6812B22B">
        <w:rPr>
          <w:rFonts w:ascii="Calibri" w:eastAsia="Calibri" w:hAnsi="Calibri" w:cs="Calibri"/>
        </w:rPr>
        <w:t xml:space="preserve"> </w:t>
      </w:r>
      <w:r w:rsidR="1CEB5FD4" w:rsidRPr="6812B22B">
        <w:rPr>
          <w:rFonts w:ascii="Calibri" w:eastAsia="Calibri" w:hAnsi="Calibri" w:cs="Calibri"/>
        </w:rPr>
        <w:t>zip,</w:t>
      </w:r>
      <w:r w:rsidR="3060EEB9" w:rsidRPr="6812B22B">
        <w:rPr>
          <w:rFonts w:ascii="Calibri" w:eastAsia="Calibri" w:hAnsi="Calibri" w:cs="Calibri"/>
        </w:rPr>
        <w:t xml:space="preserve"> </w:t>
      </w:r>
      <w:r w:rsidR="1CEB5FD4" w:rsidRPr="6812B22B">
        <w:rPr>
          <w:rFonts w:ascii="Calibri" w:eastAsia="Calibri" w:hAnsi="Calibri" w:cs="Calibri"/>
        </w:rPr>
        <w:t>phone email address .</w:t>
      </w:r>
      <w:r w:rsidR="4D8CEE4E" w:rsidRPr="6812B22B">
        <w:rPr>
          <w:rFonts w:ascii="Calibri" w:eastAsia="Calibri" w:hAnsi="Calibri" w:cs="Calibri"/>
        </w:rPr>
        <w:t xml:space="preserve">Each </w:t>
      </w:r>
      <w:r w:rsidR="1CEB5FD4" w:rsidRPr="6812B22B">
        <w:rPr>
          <w:rFonts w:ascii="Calibri" w:eastAsia="Calibri" w:hAnsi="Calibri" w:cs="Calibri"/>
        </w:rPr>
        <w:t>Emplo</w:t>
      </w:r>
      <w:r w:rsidR="5E421227" w:rsidRPr="6812B22B">
        <w:rPr>
          <w:rFonts w:ascii="Calibri" w:eastAsia="Calibri" w:hAnsi="Calibri" w:cs="Calibri"/>
        </w:rPr>
        <w:t>yee</w:t>
      </w:r>
      <w:r w:rsidR="7A292DA2" w:rsidRPr="6812B22B">
        <w:rPr>
          <w:rFonts w:ascii="Calibri" w:eastAsia="Calibri" w:hAnsi="Calibri" w:cs="Calibri"/>
        </w:rPr>
        <w:t xml:space="preserve"> </w:t>
      </w:r>
      <w:r w:rsidR="5E421227" w:rsidRPr="6812B22B">
        <w:rPr>
          <w:rFonts w:ascii="Calibri" w:eastAsia="Calibri" w:hAnsi="Calibri" w:cs="Calibri"/>
        </w:rPr>
        <w:t xml:space="preserve"> </w:t>
      </w:r>
      <w:r w:rsidR="1BA77B67" w:rsidRPr="6812B22B">
        <w:rPr>
          <w:rFonts w:ascii="Calibri" w:eastAsia="Calibri" w:hAnsi="Calibri" w:cs="Calibri"/>
        </w:rPr>
        <w:t xml:space="preserve">has Unique </w:t>
      </w:r>
      <w:r w:rsidR="1CEB5FD4" w:rsidRPr="6812B22B">
        <w:rPr>
          <w:rFonts w:ascii="Calibri" w:eastAsia="Calibri" w:hAnsi="Calibri" w:cs="Calibri"/>
        </w:rPr>
        <w:t>Employee</w:t>
      </w:r>
      <w:r w:rsidR="121AF3B1" w:rsidRPr="6812B22B">
        <w:rPr>
          <w:rFonts w:ascii="Calibri" w:eastAsia="Calibri" w:hAnsi="Calibri" w:cs="Calibri"/>
        </w:rPr>
        <w:t>-</w:t>
      </w:r>
      <w:r w:rsidR="1CEB5FD4" w:rsidRPr="6812B22B">
        <w:rPr>
          <w:rFonts w:ascii="Calibri" w:eastAsia="Calibri" w:hAnsi="Calibri" w:cs="Calibri"/>
        </w:rPr>
        <w:t xml:space="preserve">ID  assigned to </w:t>
      </w:r>
      <w:r w:rsidR="5F1443A2" w:rsidRPr="6812B22B">
        <w:rPr>
          <w:rFonts w:ascii="Calibri" w:eastAsia="Calibri" w:hAnsi="Calibri" w:cs="Calibri"/>
        </w:rPr>
        <w:t>them and belongs to one depar</w:t>
      </w:r>
      <w:r w:rsidR="3E98C0FF" w:rsidRPr="6812B22B">
        <w:rPr>
          <w:rFonts w:ascii="Calibri" w:eastAsia="Calibri" w:hAnsi="Calibri" w:cs="Calibri"/>
        </w:rPr>
        <w:t>t</w:t>
      </w:r>
      <w:r w:rsidR="5F1443A2" w:rsidRPr="6812B22B">
        <w:rPr>
          <w:rFonts w:ascii="Calibri" w:eastAsia="Calibri" w:hAnsi="Calibri" w:cs="Calibri"/>
        </w:rPr>
        <w:t>ment</w:t>
      </w:r>
      <w:r w:rsidR="69D17E9F" w:rsidRPr="6812B22B">
        <w:rPr>
          <w:rFonts w:ascii="Calibri" w:eastAsia="Calibri" w:hAnsi="Calibri" w:cs="Calibri"/>
        </w:rPr>
        <w:t>, and have the following attributes employee first name,</w:t>
      </w:r>
      <w:r w:rsidR="654BCFEC" w:rsidRPr="6812B22B">
        <w:rPr>
          <w:rFonts w:ascii="Calibri" w:eastAsia="Calibri" w:hAnsi="Calibri" w:cs="Calibri"/>
        </w:rPr>
        <w:t xml:space="preserve"> </w:t>
      </w:r>
      <w:r w:rsidR="69D17E9F" w:rsidRPr="6812B22B">
        <w:rPr>
          <w:rFonts w:ascii="Calibri" w:eastAsia="Calibri" w:hAnsi="Calibri" w:cs="Calibri"/>
        </w:rPr>
        <w:t>la</w:t>
      </w:r>
      <w:r w:rsidR="65E746DC" w:rsidRPr="6812B22B">
        <w:rPr>
          <w:rFonts w:ascii="Calibri" w:eastAsia="Calibri" w:hAnsi="Calibri" w:cs="Calibri"/>
        </w:rPr>
        <w:t>st name, desi</w:t>
      </w:r>
      <w:r w:rsidR="5B6F9B58" w:rsidRPr="6812B22B">
        <w:rPr>
          <w:rFonts w:ascii="Calibri" w:eastAsia="Calibri" w:hAnsi="Calibri" w:cs="Calibri"/>
        </w:rPr>
        <w:t>g</w:t>
      </w:r>
      <w:r w:rsidR="65E746DC" w:rsidRPr="6812B22B">
        <w:rPr>
          <w:rFonts w:ascii="Calibri" w:eastAsia="Calibri" w:hAnsi="Calibri" w:cs="Calibri"/>
        </w:rPr>
        <w:t>nation,</w:t>
      </w:r>
      <w:r w:rsidR="5DD3649C" w:rsidRPr="6812B22B">
        <w:rPr>
          <w:rFonts w:ascii="Calibri" w:eastAsia="Calibri" w:hAnsi="Calibri" w:cs="Calibri"/>
        </w:rPr>
        <w:t xml:space="preserve"> </w:t>
      </w:r>
      <w:r w:rsidR="65E746DC" w:rsidRPr="6812B22B">
        <w:rPr>
          <w:rFonts w:ascii="Calibri" w:eastAsia="Calibri" w:hAnsi="Calibri" w:cs="Calibri"/>
        </w:rPr>
        <w:t>salary, address, city, state,</w:t>
      </w:r>
      <w:r w:rsidR="3C88F23B" w:rsidRPr="6812B22B">
        <w:rPr>
          <w:rFonts w:ascii="Calibri" w:eastAsia="Calibri" w:hAnsi="Calibri" w:cs="Calibri"/>
        </w:rPr>
        <w:t xml:space="preserve"> </w:t>
      </w:r>
      <w:r w:rsidR="65E746DC" w:rsidRPr="6812B22B">
        <w:rPr>
          <w:rFonts w:ascii="Calibri" w:eastAsia="Calibri" w:hAnsi="Calibri" w:cs="Calibri"/>
        </w:rPr>
        <w:t>zip,</w:t>
      </w:r>
      <w:r w:rsidR="1EE1B817" w:rsidRPr="6812B22B">
        <w:rPr>
          <w:rFonts w:ascii="Calibri" w:eastAsia="Calibri" w:hAnsi="Calibri" w:cs="Calibri"/>
        </w:rPr>
        <w:t xml:space="preserve"> </w:t>
      </w:r>
      <w:r w:rsidR="65E746DC" w:rsidRPr="6812B22B">
        <w:rPr>
          <w:rFonts w:ascii="Calibri" w:eastAsia="Calibri" w:hAnsi="Calibri" w:cs="Calibri"/>
        </w:rPr>
        <w:t xml:space="preserve">phone email address. </w:t>
      </w:r>
      <w:r w:rsidR="1C2B3150" w:rsidRPr="6812B22B">
        <w:rPr>
          <w:rFonts w:ascii="Calibri" w:eastAsia="Calibri" w:hAnsi="Calibri" w:cs="Calibri"/>
        </w:rPr>
        <w:t>Depar</w:t>
      </w:r>
      <w:r w:rsidR="65735CC4" w:rsidRPr="6812B22B">
        <w:rPr>
          <w:rFonts w:ascii="Calibri" w:eastAsia="Calibri" w:hAnsi="Calibri" w:cs="Calibri"/>
        </w:rPr>
        <w:t>t</w:t>
      </w:r>
      <w:r w:rsidR="1C2B3150" w:rsidRPr="6812B22B">
        <w:rPr>
          <w:rFonts w:ascii="Calibri" w:eastAsia="Calibri" w:hAnsi="Calibri" w:cs="Calibri"/>
        </w:rPr>
        <w:t>ment consists of id and name.</w:t>
      </w:r>
    </w:p>
    <w:p w14:paraId="7C864669" w14:textId="60CC4821" w:rsidR="7518C5D1" w:rsidRDefault="4C13ECBE" w:rsidP="4C184290">
      <w:pPr>
        <w:ind w:left="360"/>
        <w:rPr>
          <w:rFonts w:ascii="Calibri" w:eastAsia="Calibri" w:hAnsi="Calibri" w:cs="Calibri"/>
        </w:rPr>
      </w:pPr>
      <w:r w:rsidRPr="6812B22B">
        <w:rPr>
          <w:rFonts w:ascii="Calibri" w:eastAsia="Calibri" w:hAnsi="Calibri" w:cs="Calibri"/>
        </w:rPr>
        <w:t xml:space="preserve">Company purchases its parts from manufactures and each part </w:t>
      </w:r>
      <w:r w:rsidR="63F5B160" w:rsidRPr="6812B22B">
        <w:rPr>
          <w:rFonts w:ascii="Calibri" w:eastAsia="Calibri" w:hAnsi="Calibri" w:cs="Calibri"/>
        </w:rPr>
        <w:t>type is supplied by one manufacturer. Each part has Part ID</w:t>
      </w:r>
      <w:r w:rsidR="09C890A9" w:rsidRPr="6812B22B">
        <w:rPr>
          <w:rFonts w:ascii="Calibri" w:eastAsia="Calibri" w:hAnsi="Calibri" w:cs="Calibri"/>
        </w:rPr>
        <w:t>, Name,</w:t>
      </w:r>
      <w:r w:rsidR="4DF14FBA" w:rsidRPr="6812B22B">
        <w:rPr>
          <w:rFonts w:ascii="Calibri" w:eastAsia="Calibri" w:hAnsi="Calibri" w:cs="Calibri"/>
        </w:rPr>
        <w:t xml:space="preserve"> </w:t>
      </w:r>
      <w:r w:rsidR="09C890A9" w:rsidRPr="6812B22B">
        <w:rPr>
          <w:rFonts w:ascii="Calibri" w:eastAsia="Calibri" w:hAnsi="Calibri" w:cs="Calibri"/>
        </w:rPr>
        <w:t>price,</w:t>
      </w:r>
      <w:r w:rsidR="5378268C" w:rsidRPr="6812B22B">
        <w:rPr>
          <w:rFonts w:ascii="Calibri" w:eastAsia="Calibri" w:hAnsi="Calibri" w:cs="Calibri"/>
        </w:rPr>
        <w:t xml:space="preserve"> </w:t>
      </w:r>
      <w:r w:rsidR="09C890A9" w:rsidRPr="6812B22B">
        <w:rPr>
          <w:rFonts w:ascii="Calibri" w:eastAsia="Calibri" w:hAnsi="Calibri" w:cs="Calibri"/>
        </w:rPr>
        <w:t>description,</w:t>
      </w:r>
      <w:r w:rsidR="1402BF45" w:rsidRPr="6812B22B">
        <w:rPr>
          <w:rFonts w:ascii="Calibri" w:eastAsia="Calibri" w:hAnsi="Calibri" w:cs="Calibri"/>
        </w:rPr>
        <w:t xml:space="preserve"> </w:t>
      </w:r>
      <w:r w:rsidR="09C890A9" w:rsidRPr="6812B22B">
        <w:rPr>
          <w:rFonts w:ascii="Calibri" w:eastAsia="Calibri" w:hAnsi="Calibri" w:cs="Calibri"/>
        </w:rPr>
        <w:t>date of manufacture. Manufacture</w:t>
      </w:r>
      <w:r w:rsidR="40EB7784" w:rsidRPr="6812B22B">
        <w:rPr>
          <w:rFonts w:ascii="Calibri" w:eastAsia="Calibri" w:hAnsi="Calibri" w:cs="Calibri"/>
        </w:rPr>
        <w:t>r has ID,</w:t>
      </w:r>
      <w:r w:rsidR="7C26F87B" w:rsidRPr="6812B22B">
        <w:rPr>
          <w:rFonts w:ascii="Calibri" w:eastAsia="Calibri" w:hAnsi="Calibri" w:cs="Calibri"/>
        </w:rPr>
        <w:t xml:space="preserve"> </w:t>
      </w:r>
      <w:r w:rsidR="40EB7784" w:rsidRPr="6812B22B">
        <w:rPr>
          <w:rFonts w:ascii="Calibri" w:eastAsia="Calibri" w:hAnsi="Calibri" w:cs="Calibri"/>
        </w:rPr>
        <w:t>Name,</w:t>
      </w:r>
      <w:r w:rsidR="1A386FD9" w:rsidRPr="6812B22B">
        <w:rPr>
          <w:rFonts w:ascii="Calibri" w:eastAsia="Calibri" w:hAnsi="Calibri" w:cs="Calibri"/>
        </w:rPr>
        <w:t xml:space="preserve"> address, city, state, country,</w:t>
      </w:r>
      <w:r w:rsidR="295C3B32" w:rsidRPr="6812B22B">
        <w:rPr>
          <w:rFonts w:ascii="Calibri" w:eastAsia="Calibri" w:hAnsi="Calibri" w:cs="Calibri"/>
        </w:rPr>
        <w:t xml:space="preserve"> </w:t>
      </w:r>
      <w:r w:rsidR="1A386FD9" w:rsidRPr="6812B22B">
        <w:rPr>
          <w:rFonts w:ascii="Calibri" w:eastAsia="Calibri" w:hAnsi="Calibri" w:cs="Calibri"/>
        </w:rPr>
        <w:t>zip,</w:t>
      </w:r>
      <w:r w:rsidR="472338FA" w:rsidRPr="6812B22B">
        <w:rPr>
          <w:rFonts w:ascii="Calibri" w:eastAsia="Calibri" w:hAnsi="Calibri" w:cs="Calibri"/>
        </w:rPr>
        <w:t xml:space="preserve"> </w:t>
      </w:r>
      <w:r w:rsidR="1A386FD9" w:rsidRPr="6812B22B">
        <w:rPr>
          <w:rFonts w:ascii="Calibri" w:eastAsia="Calibri" w:hAnsi="Calibri" w:cs="Calibri"/>
        </w:rPr>
        <w:t xml:space="preserve">phone email address. </w:t>
      </w:r>
      <w:r w:rsidR="721CC2EA" w:rsidRPr="6812B22B">
        <w:rPr>
          <w:rFonts w:ascii="Calibri" w:eastAsia="Calibri" w:hAnsi="Calibri" w:cs="Calibri"/>
        </w:rPr>
        <w:t xml:space="preserve">Each Product consists of </w:t>
      </w:r>
      <w:r w:rsidR="08A735BA" w:rsidRPr="6812B22B">
        <w:rPr>
          <w:rFonts w:ascii="Calibri" w:eastAsia="Calibri" w:hAnsi="Calibri" w:cs="Calibri"/>
        </w:rPr>
        <w:t>m</w:t>
      </w:r>
      <w:r w:rsidR="58C57050" w:rsidRPr="6812B22B">
        <w:rPr>
          <w:rFonts w:ascii="Calibri" w:eastAsia="Calibri" w:hAnsi="Calibri" w:cs="Calibri"/>
        </w:rPr>
        <w:t>an</w:t>
      </w:r>
      <w:r w:rsidR="08A735BA" w:rsidRPr="6812B22B">
        <w:rPr>
          <w:rFonts w:ascii="Calibri" w:eastAsia="Calibri" w:hAnsi="Calibri" w:cs="Calibri"/>
        </w:rPr>
        <w:t>y</w:t>
      </w:r>
      <w:r w:rsidR="721CC2EA" w:rsidRPr="6812B22B">
        <w:rPr>
          <w:rFonts w:ascii="Calibri" w:eastAsia="Calibri" w:hAnsi="Calibri" w:cs="Calibri"/>
        </w:rPr>
        <w:t xml:space="preserve"> parts but </w:t>
      </w:r>
      <w:r w:rsidR="2BAD8A10" w:rsidRPr="6812B22B">
        <w:rPr>
          <w:rFonts w:ascii="Calibri" w:eastAsia="Calibri" w:hAnsi="Calibri" w:cs="Calibri"/>
        </w:rPr>
        <w:t xml:space="preserve">one </w:t>
      </w:r>
      <w:proofErr w:type="spellStart"/>
      <w:r w:rsidR="00942EE5" w:rsidRPr="6812B22B">
        <w:rPr>
          <w:rFonts w:ascii="Calibri" w:eastAsia="Calibri" w:hAnsi="Calibri" w:cs="Calibri"/>
        </w:rPr>
        <w:t>partid</w:t>
      </w:r>
      <w:proofErr w:type="spellEnd"/>
      <w:r w:rsidR="00942EE5" w:rsidRPr="6812B22B">
        <w:rPr>
          <w:rFonts w:ascii="Calibri" w:eastAsia="Calibri" w:hAnsi="Calibri" w:cs="Calibri"/>
        </w:rPr>
        <w:t xml:space="preserve"> is</w:t>
      </w:r>
      <w:r w:rsidR="07B4ECDD" w:rsidRPr="6812B22B">
        <w:rPr>
          <w:rFonts w:ascii="Calibri" w:eastAsia="Calibri" w:hAnsi="Calibri" w:cs="Calibri"/>
        </w:rPr>
        <w:t xml:space="preserve"> used in one product only. Product consists of productid, name,</w:t>
      </w:r>
      <w:r w:rsidR="222E9AE9" w:rsidRPr="6812B22B">
        <w:rPr>
          <w:rFonts w:ascii="Calibri" w:eastAsia="Calibri" w:hAnsi="Calibri" w:cs="Calibri"/>
        </w:rPr>
        <w:t xml:space="preserve"> </w:t>
      </w:r>
      <w:r w:rsidR="07B4ECDD" w:rsidRPr="6812B22B">
        <w:rPr>
          <w:rFonts w:ascii="Calibri" w:eastAsia="Calibri" w:hAnsi="Calibri" w:cs="Calibri"/>
        </w:rPr>
        <w:t>assembly date,</w:t>
      </w:r>
      <w:r w:rsidR="7484AF6E" w:rsidRPr="6812B22B">
        <w:rPr>
          <w:rFonts w:ascii="Calibri" w:eastAsia="Calibri" w:hAnsi="Calibri" w:cs="Calibri"/>
        </w:rPr>
        <w:t xml:space="preserve"> </w:t>
      </w:r>
      <w:r w:rsidR="2DF6960E" w:rsidRPr="6812B22B">
        <w:rPr>
          <w:rFonts w:ascii="Calibri" w:eastAsia="Calibri" w:hAnsi="Calibri" w:cs="Calibri"/>
        </w:rPr>
        <w:t>model,</w:t>
      </w:r>
      <w:r w:rsidR="55911127" w:rsidRPr="6812B22B">
        <w:rPr>
          <w:rFonts w:ascii="Calibri" w:eastAsia="Calibri" w:hAnsi="Calibri" w:cs="Calibri"/>
        </w:rPr>
        <w:t xml:space="preserve"> </w:t>
      </w:r>
      <w:r w:rsidR="2DF6960E" w:rsidRPr="6812B22B">
        <w:rPr>
          <w:rFonts w:ascii="Calibri" w:eastAsia="Calibri" w:hAnsi="Calibri" w:cs="Calibri"/>
        </w:rPr>
        <w:t xml:space="preserve">description, cost. Product package consists of many products and </w:t>
      </w:r>
      <w:r w:rsidR="47CC5715" w:rsidRPr="6812B22B">
        <w:rPr>
          <w:rFonts w:ascii="Calibri" w:eastAsia="Calibri" w:hAnsi="Calibri" w:cs="Calibri"/>
        </w:rPr>
        <w:t>products can be in one or many packages.</w:t>
      </w:r>
      <w:r w:rsidR="3FE6D856" w:rsidRPr="6812B22B">
        <w:rPr>
          <w:rFonts w:ascii="Calibri" w:eastAsia="Calibri" w:hAnsi="Calibri" w:cs="Calibri"/>
        </w:rPr>
        <w:t xml:space="preserve"> Product packages are stored in warehouses </w:t>
      </w:r>
      <w:r w:rsidR="2FA95498" w:rsidRPr="6812B22B">
        <w:rPr>
          <w:rFonts w:ascii="Calibri" w:eastAsia="Calibri" w:hAnsi="Calibri" w:cs="Calibri"/>
        </w:rPr>
        <w:t>and warehouses have ID,</w:t>
      </w:r>
      <w:r w:rsidR="79C4695F" w:rsidRPr="6812B22B">
        <w:rPr>
          <w:rFonts w:ascii="Calibri" w:eastAsia="Calibri" w:hAnsi="Calibri" w:cs="Calibri"/>
        </w:rPr>
        <w:t xml:space="preserve"> address, city, state, zip, phone email address, dispatch date,</w:t>
      </w:r>
      <w:r w:rsidR="15594AA8" w:rsidRPr="6812B22B">
        <w:rPr>
          <w:rFonts w:ascii="Calibri" w:eastAsia="Calibri" w:hAnsi="Calibri" w:cs="Calibri"/>
        </w:rPr>
        <w:t xml:space="preserve"> </w:t>
      </w:r>
      <w:r w:rsidR="79C4695F" w:rsidRPr="6812B22B">
        <w:rPr>
          <w:rFonts w:ascii="Calibri" w:eastAsia="Calibri" w:hAnsi="Calibri" w:cs="Calibri"/>
        </w:rPr>
        <w:t>receiving date of packages and parts.</w:t>
      </w:r>
    </w:p>
    <w:p w14:paraId="50684176" w14:textId="71B07A79" w:rsidR="00B301FA" w:rsidRPr="00B301FA" w:rsidRDefault="55A12AA0" w:rsidP="00B301FA">
      <w:pPr>
        <w:ind w:left="360"/>
        <w:rPr>
          <w:rFonts w:ascii="Calibri" w:eastAsia="Calibri" w:hAnsi="Calibri" w:cs="Calibri"/>
        </w:rPr>
      </w:pPr>
      <w:r w:rsidRPr="6812B22B">
        <w:rPr>
          <w:rFonts w:ascii="Calibri" w:eastAsia="Calibri" w:hAnsi="Calibri" w:cs="Calibri"/>
        </w:rPr>
        <w:t xml:space="preserve">Customers are offered 5 different packages and </w:t>
      </w:r>
      <w:r w:rsidR="46876F16" w:rsidRPr="6812B22B">
        <w:rPr>
          <w:rFonts w:ascii="Calibri" w:eastAsia="Calibri" w:hAnsi="Calibri" w:cs="Calibri"/>
        </w:rPr>
        <w:t>subscription</w:t>
      </w:r>
      <w:r w:rsidRPr="6812B22B">
        <w:rPr>
          <w:rFonts w:ascii="Calibri" w:eastAsia="Calibri" w:hAnsi="Calibri" w:cs="Calibri"/>
        </w:rPr>
        <w:t xml:space="preserve"> plans.</w:t>
      </w:r>
      <w:r w:rsidR="70F16D11" w:rsidRPr="6812B22B">
        <w:rPr>
          <w:rFonts w:ascii="Calibri" w:eastAsia="Calibri" w:hAnsi="Calibri" w:cs="Calibri"/>
        </w:rPr>
        <w:t xml:space="preserve"> </w:t>
      </w:r>
      <w:r w:rsidRPr="6812B22B">
        <w:rPr>
          <w:rFonts w:ascii="Calibri" w:eastAsia="Calibri" w:hAnsi="Calibri" w:cs="Calibri"/>
        </w:rPr>
        <w:t xml:space="preserve">Each customer can purchase one or </w:t>
      </w:r>
      <w:r w:rsidR="49F246E0" w:rsidRPr="6812B22B">
        <w:rPr>
          <w:rFonts w:ascii="Calibri" w:eastAsia="Calibri" w:hAnsi="Calibri" w:cs="Calibri"/>
        </w:rPr>
        <w:t>many packages</w:t>
      </w:r>
      <w:r w:rsidR="09348A0E" w:rsidRPr="6812B22B">
        <w:rPr>
          <w:rFonts w:ascii="Calibri" w:eastAsia="Calibri" w:hAnsi="Calibri" w:cs="Calibri"/>
        </w:rPr>
        <w:t>.</w:t>
      </w:r>
      <w:r w:rsidR="49F246E0" w:rsidRPr="6812B22B">
        <w:rPr>
          <w:rFonts w:ascii="Calibri" w:eastAsia="Calibri" w:hAnsi="Calibri" w:cs="Calibri"/>
        </w:rPr>
        <w:t xml:space="preserve"> Each customer can </w:t>
      </w:r>
      <w:r w:rsidR="54880EDE" w:rsidRPr="6812B22B">
        <w:rPr>
          <w:rFonts w:ascii="Calibri" w:eastAsia="Calibri" w:hAnsi="Calibri" w:cs="Calibri"/>
        </w:rPr>
        <w:t>have many or no repair plans.</w:t>
      </w:r>
      <w:r w:rsidR="02ABFBB5" w:rsidRPr="6812B22B">
        <w:rPr>
          <w:rFonts w:ascii="Calibri" w:eastAsia="Calibri" w:hAnsi="Calibri" w:cs="Calibri"/>
        </w:rPr>
        <w:t xml:space="preserve"> </w:t>
      </w:r>
      <w:r w:rsidR="54880EDE" w:rsidRPr="6812B22B">
        <w:rPr>
          <w:rFonts w:ascii="Calibri" w:eastAsia="Calibri" w:hAnsi="Calibri" w:cs="Calibri"/>
        </w:rPr>
        <w:t>Customer has</w:t>
      </w:r>
      <w:r w:rsidR="6CD482F3" w:rsidRPr="6812B22B">
        <w:rPr>
          <w:rFonts w:ascii="Calibri" w:eastAsia="Calibri" w:hAnsi="Calibri" w:cs="Calibri"/>
        </w:rPr>
        <w:t xml:space="preserve"> </w:t>
      </w:r>
      <w:r w:rsidR="54880EDE" w:rsidRPr="6812B22B">
        <w:rPr>
          <w:rFonts w:ascii="Calibri" w:eastAsia="Calibri" w:hAnsi="Calibri" w:cs="Calibri"/>
        </w:rPr>
        <w:t xml:space="preserve">Customer id, </w:t>
      </w:r>
      <w:r w:rsidR="6881A078" w:rsidRPr="6812B22B">
        <w:rPr>
          <w:rFonts w:ascii="Calibri" w:eastAsia="Calibri" w:hAnsi="Calibri" w:cs="Calibri"/>
        </w:rPr>
        <w:t>type,</w:t>
      </w:r>
      <w:r w:rsidR="780E895F" w:rsidRPr="6812B22B">
        <w:rPr>
          <w:rFonts w:ascii="Calibri" w:eastAsia="Calibri" w:hAnsi="Calibri" w:cs="Calibri"/>
        </w:rPr>
        <w:t xml:space="preserve"> </w:t>
      </w:r>
      <w:r w:rsidR="6881A078" w:rsidRPr="6812B22B">
        <w:rPr>
          <w:rFonts w:ascii="Calibri" w:eastAsia="Calibri" w:hAnsi="Calibri" w:cs="Calibri"/>
        </w:rPr>
        <w:t>name,</w:t>
      </w:r>
      <w:r w:rsidR="119B8224" w:rsidRPr="6812B22B">
        <w:rPr>
          <w:rFonts w:ascii="Calibri" w:eastAsia="Calibri" w:hAnsi="Calibri" w:cs="Calibri"/>
        </w:rPr>
        <w:t xml:space="preserve"> </w:t>
      </w:r>
      <w:r w:rsidR="6881A078" w:rsidRPr="6812B22B">
        <w:rPr>
          <w:rFonts w:ascii="Calibri" w:eastAsia="Calibri" w:hAnsi="Calibri" w:cs="Calibri"/>
        </w:rPr>
        <w:t>gender, city, state, zip, phone email address, DOB, payment details</w:t>
      </w:r>
      <w:r w:rsidR="23B1389A" w:rsidRPr="6812B22B">
        <w:rPr>
          <w:rFonts w:ascii="Calibri" w:eastAsia="Calibri" w:hAnsi="Calibri" w:cs="Calibri"/>
        </w:rPr>
        <w:t>.</w:t>
      </w:r>
      <w:r w:rsidR="0A30DACB" w:rsidRPr="6812B22B">
        <w:rPr>
          <w:rFonts w:ascii="Calibri" w:eastAsia="Calibri" w:hAnsi="Calibri" w:cs="Calibri"/>
        </w:rPr>
        <w:t xml:space="preserve"> </w:t>
      </w:r>
      <w:r w:rsidR="6BE1DAC7" w:rsidRPr="6812B22B">
        <w:rPr>
          <w:rFonts w:ascii="Calibri" w:eastAsia="Calibri" w:hAnsi="Calibri" w:cs="Calibri"/>
        </w:rPr>
        <w:t>C</w:t>
      </w:r>
      <w:r w:rsidR="0A30DACB" w:rsidRPr="6812B22B">
        <w:rPr>
          <w:rFonts w:ascii="Calibri" w:eastAsia="Calibri" w:hAnsi="Calibri" w:cs="Calibri"/>
        </w:rPr>
        <w:t xml:space="preserve">ustomer can have many or no </w:t>
      </w:r>
      <w:r w:rsidR="113DF904" w:rsidRPr="6812B22B">
        <w:rPr>
          <w:rFonts w:ascii="Calibri" w:eastAsia="Calibri" w:hAnsi="Calibri" w:cs="Calibri"/>
        </w:rPr>
        <w:t>Subscription plans.</w:t>
      </w:r>
      <w:r w:rsidR="3F797F1E" w:rsidRPr="6812B22B">
        <w:rPr>
          <w:rFonts w:ascii="Calibri" w:eastAsia="Calibri" w:hAnsi="Calibri" w:cs="Calibri"/>
        </w:rPr>
        <w:t xml:space="preserve"> </w:t>
      </w:r>
      <w:r w:rsidR="113DF904" w:rsidRPr="6812B22B">
        <w:rPr>
          <w:rFonts w:ascii="Calibri" w:eastAsia="Calibri" w:hAnsi="Calibri" w:cs="Calibri"/>
        </w:rPr>
        <w:t>SMB customer can enroll into a special subscription plan</w:t>
      </w:r>
      <w:r w:rsidR="34532010" w:rsidRPr="6812B22B">
        <w:rPr>
          <w:rFonts w:ascii="Calibri" w:eastAsia="Calibri" w:hAnsi="Calibri" w:cs="Calibri"/>
        </w:rPr>
        <w:t xml:space="preserve"> category</w:t>
      </w:r>
      <w:r w:rsidR="113DF904" w:rsidRPr="6812B22B">
        <w:rPr>
          <w:rFonts w:ascii="Calibri" w:eastAsia="Calibri" w:hAnsi="Calibri" w:cs="Calibri"/>
        </w:rPr>
        <w:t xml:space="preserve"> </w:t>
      </w:r>
      <w:r w:rsidR="00942EE5" w:rsidRPr="6812B22B">
        <w:rPr>
          <w:rFonts w:ascii="Calibri" w:eastAsia="Calibri" w:hAnsi="Calibri" w:cs="Calibri"/>
        </w:rPr>
        <w:t>of three-year</w:t>
      </w:r>
      <w:r w:rsidR="26013A48" w:rsidRPr="6812B22B">
        <w:rPr>
          <w:rFonts w:ascii="Calibri" w:eastAsia="Calibri" w:hAnsi="Calibri" w:cs="Calibri"/>
        </w:rPr>
        <w:t xml:space="preserve"> lease agreement. </w:t>
      </w:r>
      <w:r w:rsidR="4858977C" w:rsidRPr="6812B22B">
        <w:rPr>
          <w:rFonts w:ascii="Calibri" w:eastAsia="Calibri" w:hAnsi="Calibri" w:cs="Calibri"/>
        </w:rPr>
        <w:t xml:space="preserve">Details like start and end date are recorded in the subscription plan. Replacement of old parts are also kept track </w:t>
      </w:r>
      <w:r w:rsidR="41992E24" w:rsidRPr="6812B22B">
        <w:rPr>
          <w:rFonts w:ascii="Calibri" w:eastAsia="Calibri" w:hAnsi="Calibri" w:cs="Calibri"/>
        </w:rPr>
        <w:t xml:space="preserve">by recording </w:t>
      </w:r>
      <w:r w:rsidR="7D8E8C44" w:rsidRPr="6812B22B">
        <w:rPr>
          <w:rFonts w:ascii="Calibri" w:eastAsia="Calibri" w:hAnsi="Calibri" w:cs="Calibri"/>
        </w:rPr>
        <w:t>the</w:t>
      </w:r>
      <w:r w:rsidR="2B57D6C3" w:rsidRPr="6812B22B">
        <w:rPr>
          <w:rFonts w:ascii="Calibri" w:eastAsia="Calibri" w:hAnsi="Calibri" w:cs="Calibri"/>
        </w:rPr>
        <w:t xml:space="preserve"> Repair work</w:t>
      </w:r>
      <w:r w:rsidR="41992E24" w:rsidRPr="6812B22B">
        <w:rPr>
          <w:rFonts w:ascii="Calibri" w:eastAsia="Calibri" w:hAnsi="Calibri" w:cs="Calibri"/>
        </w:rPr>
        <w:t xml:space="preserve"> </w:t>
      </w:r>
      <w:r w:rsidR="2B57D6C3" w:rsidRPr="6812B22B">
        <w:rPr>
          <w:rFonts w:ascii="Calibri" w:eastAsia="Calibri" w:hAnsi="Calibri" w:cs="Calibri"/>
        </w:rPr>
        <w:t>which has</w:t>
      </w:r>
      <w:r w:rsidR="7D8E8C44" w:rsidRPr="6812B22B">
        <w:rPr>
          <w:rFonts w:ascii="Calibri" w:eastAsia="Calibri" w:hAnsi="Calibri" w:cs="Calibri"/>
        </w:rPr>
        <w:t xml:space="preserve"> </w:t>
      </w:r>
      <w:r w:rsidR="41992E24" w:rsidRPr="6812B22B">
        <w:rPr>
          <w:rFonts w:ascii="Calibri" w:eastAsia="Calibri" w:hAnsi="Calibri" w:cs="Calibri"/>
        </w:rPr>
        <w:t>Repair id, date</w:t>
      </w:r>
      <w:r w:rsidR="6592AD01" w:rsidRPr="6812B22B">
        <w:rPr>
          <w:rFonts w:ascii="Calibri" w:eastAsia="Calibri" w:hAnsi="Calibri" w:cs="Calibri"/>
        </w:rPr>
        <w:t xml:space="preserve">. </w:t>
      </w:r>
    </w:p>
    <w:p w14:paraId="45B3940F" w14:textId="5E7F9635" w:rsidR="4F301F73" w:rsidRDefault="47DCD796" w:rsidP="4F301F73">
      <w:pPr>
        <w:ind w:left="360"/>
        <w:rPr>
          <w:rFonts w:ascii="Calibri" w:eastAsia="Calibri" w:hAnsi="Calibri" w:cs="Calibri"/>
        </w:rPr>
      </w:pPr>
      <w:r w:rsidRPr="6812B22B">
        <w:rPr>
          <w:rFonts w:ascii="Calibri" w:eastAsia="Calibri" w:hAnsi="Calibri" w:cs="Calibri"/>
        </w:rPr>
        <w:t xml:space="preserve">Sales of the company take place in every branch. Each branch </w:t>
      </w:r>
      <w:r w:rsidR="79CB8B85" w:rsidRPr="6812B22B">
        <w:rPr>
          <w:rFonts w:ascii="Calibri" w:eastAsia="Calibri" w:hAnsi="Calibri" w:cs="Calibri"/>
        </w:rPr>
        <w:t>ha</w:t>
      </w:r>
      <w:r w:rsidR="26C02597" w:rsidRPr="6812B22B">
        <w:rPr>
          <w:rFonts w:ascii="Calibri" w:eastAsia="Calibri" w:hAnsi="Calibri" w:cs="Calibri"/>
        </w:rPr>
        <w:t>s</w:t>
      </w:r>
      <w:r w:rsidRPr="6812B22B">
        <w:rPr>
          <w:rFonts w:ascii="Calibri" w:eastAsia="Calibri" w:hAnsi="Calibri" w:cs="Calibri"/>
        </w:rPr>
        <w:t xml:space="preserve"> many or no sales. Eac</w:t>
      </w:r>
      <w:r w:rsidR="1FC50CED" w:rsidRPr="6812B22B">
        <w:rPr>
          <w:rFonts w:ascii="Calibri" w:eastAsia="Calibri" w:hAnsi="Calibri" w:cs="Calibri"/>
        </w:rPr>
        <w:t>h sale is recorded by an invoice id,</w:t>
      </w:r>
      <w:r w:rsidR="71CD1C5E" w:rsidRPr="6812B22B">
        <w:rPr>
          <w:rFonts w:ascii="Calibri" w:eastAsia="Calibri" w:hAnsi="Calibri" w:cs="Calibri"/>
        </w:rPr>
        <w:t xml:space="preserve"> </w:t>
      </w:r>
      <w:r w:rsidR="1FC50CED" w:rsidRPr="6812B22B">
        <w:rPr>
          <w:rFonts w:ascii="Calibri" w:eastAsia="Calibri" w:hAnsi="Calibri" w:cs="Calibri"/>
        </w:rPr>
        <w:t>date,</w:t>
      </w:r>
      <w:r w:rsidR="67241ED6" w:rsidRPr="6812B22B">
        <w:rPr>
          <w:rFonts w:ascii="Calibri" w:eastAsia="Calibri" w:hAnsi="Calibri" w:cs="Calibri"/>
        </w:rPr>
        <w:t xml:space="preserve"> </w:t>
      </w:r>
      <w:r w:rsidR="1FC50CED" w:rsidRPr="6812B22B">
        <w:rPr>
          <w:rFonts w:ascii="Calibri" w:eastAsia="Calibri" w:hAnsi="Calibri" w:cs="Calibri"/>
        </w:rPr>
        <w:t>price,</w:t>
      </w:r>
      <w:r w:rsidR="0C2D1468" w:rsidRPr="6812B22B">
        <w:rPr>
          <w:rFonts w:ascii="Calibri" w:eastAsia="Calibri" w:hAnsi="Calibri" w:cs="Calibri"/>
        </w:rPr>
        <w:t xml:space="preserve"> quantity, employee</w:t>
      </w:r>
      <w:r w:rsidR="344C5CC8" w:rsidRPr="6812B22B">
        <w:rPr>
          <w:rFonts w:ascii="Calibri" w:eastAsia="Calibri" w:hAnsi="Calibri" w:cs="Calibri"/>
        </w:rPr>
        <w:t xml:space="preserve"> </w:t>
      </w:r>
      <w:r w:rsidR="0C2D1468" w:rsidRPr="6812B22B">
        <w:rPr>
          <w:rFonts w:ascii="Calibri" w:eastAsia="Calibri" w:hAnsi="Calibri" w:cs="Calibri"/>
        </w:rPr>
        <w:t>id</w:t>
      </w:r>
      <w:r w:rsidR="10042749" w:rsidRPr="6812B22B">
        <w:rPr>
          <w:rFonts w:ascii="Calibri" w:eastAsia="Calibri" w:hAnsi="Calibri" w:cs="Calibri"/>
        </w:rPr>
        <w:t xml:space="preserve">. Each customer </w:t>
      </w:r>
      <w:r w:rsidR="38980512" w:rsidRPr="6812B22B">
        <w:rPr>
          <w:rFonts w:ascii="Calibri" w:eastAsia="Calibri" w:hAnsi="Calibri" w:cs="Calibri"/>
        </w:rPr>
        <w:t>who buys a product has an</w:t>
      </w:r>
      <w:r w:rsidR="10042749" w:rsidRPr="6812B22B">
        <w:rPr>
          <w:rFonts w:ascii="Calibri" w:eastAsia="Calibri" w:hAnsi="Calibri" w:cs="Calibri"/>
        </w:rPr>
        <w:t xml:space="preserve"> invoice</w:t>
      </w:r>
      <w:r w:rsidR="7DD6FBEB" w:rsidRPr="6812B22B">
        <w:rPr>
          <w:rFonts w:ascii="Calibri" w:eastAsia="Calibri" w:hAnsi="Calibri" w:cs="Calibri"/>
        </w:rPr>
        <w:t>. Customer who visits the store need not buy anything.</w:t>
      </w:r>
    </w:p>
    <w:p w14:paraId="23CF9F90" w14:textId="2AA73F57" w:rsidR="0127CBA7" w:rsidRDefault="113DF904" w:rsidP="632EBAEE">
      <w:pPr>
        <w:ind w:left="360"/>
        <w:rPr>
          <w:rFonts w:ascii="Calibri" w:eastAsia="Calibri" w:hAnsi="Calibri" w:cs="Calibri"/>
        </w:rPr>
      </w:pPr>
      <w:r w:rsidRPr="6812B22B">
        <w:rPr>
          <w:rFonts w:ascii="Calibri" w:eastAsia="Calibri" w:hAnsi="Calibri" w:cs="Calibri"/>
        </w:rPr>
        <w:t xml:space="preserve"> </w:t>
      </w:r>
    </w:p>
    <w:p w14:paraId="530FA624" w14:textId="77777777" w:rsidR="00BC1567" w:rsidRDefault="00BC1567" w:rsidP="13B0EED3">
      <w:pPr>
        <w:pStyle w:val="ListParagraph"/>
      </w:pPr>
    </w:p>
    <w:p w14:paraId="4679D26C" w14:textId="77777777" w:rsidR="00BC1567" w:rsidRDefault="00BC1567" w:rsidP="13B0EED3">
      <w:pPr>
        <w:pStyle w:val="ListParagraph"/>
      </w:pPr>
    </w:p>
    <w:p w14:paraId="34DEB164" w14:textId="77777777" w:rsidR="00BC1567" w:rsidRDefault="00BC1567" w:rsidP="13B0EED3">
      <w:pPr>
        <w:pStyle w:val="ListParagraph"/>
      </w:pPr>
    </w:p>
    <w:p w14:paraId="0D1BA118" w14:textId="77777777" w:rsidR="00BC1567" w:rsidRDefault="00BC1567" w:rsidP="13B0EED3">
      <w:pPr>
        <w:pStyle w:val="ListParagraph"/>
      </w:pPr>
    </w:p>
    <w:p w14:paraId="2C12869D" w14:textId="77777777" w:rsidR="00BC1567" w:rsidRDefault="00BC1567" w:rsidP="13B0EED3">
      <w:pPr>
        <w:pStyle w:val="ListParagraph"/>
      </w:pPr>
    </w:p>
    <w:p w14:paraId="1A5BAFE2" w14:textId="7120C57F" w:rsidR="00BC1567" w:rsidRDefault="00BC1567" w:rsidP="13B0EED3">
      <w:pPr>
        <w:pStyle w:val="ListParagraph"/>
      </w:pPr>
    </w:p>
    <w:p w14:paraId="58B9E88C" w14:textId="77777777" w:rsidR="00C646C5" w:rsidRDefault="00C646C5" w:rsidP="00C646C5">
      <w:pPr>
        <w:pStyle w:val="ListParagraph"/>
      </w:pPr>
    </w:p>
    <w:p w14:paraId="7CBE6A0C" w14:textId="77777777" w:rsidR="00BC1567" w:rsidRDefault="00BC1567" w:rsidP="13B0EED3">
      <w:pPr>
        <w:pStyle w:val="ListParagraph"/>
      </w:pPr>
      <w:bookmarkStart w:id="0" w:name="_GoBack"/>
      <w:bookmarkEnd w:id="0"/>
    </w:p>
    <w:p w14:paraId="0CD85853" w14:textId="6DD9BFE2" w:rsidR="5B7479E9" w:rsidRPr="00A3210F" w:rsidRDefault="5B7479E9" w:rsidP="04A07B60">
      <w:pPr>
        <w:pStyle w:val="ListParagraph"/>
        <w:numPr>
          <w:ilvl w:val="0"/>
          <w:numId w:val="14"/>
        </w:numPr>
        <w:rPr>
          <w:b/>
          <w:bCs/>
        </w:rPr>
      </w:pPr>
      <w:r w:rsidRPr="00A3210F">
        <w:rPr>
          <w:b/>
          <w:bCs/>
        </w:rPr>
        <w:t>Entities and relationships</w:t>
      </w:r>
    </w:p>
    <w:p w14:paraId="223E7F9F" w14:textId="6CF561CA" w:rsidR="04A07B60" w:rsidRDefault="04A07B60" w:rsidP="04A07B60">
      <w:pPr>
        <w:pStyle w:val="ListParagraph"/>
      </w:pPr>
    </w:p>
    <w:p w14:paraId="71D8E8EF" w14:textId="6C0D10D7" w:rsidR="00F12EA4" w:rsidRDefault="5B7479E9" w:rsidP="00F12EA4">
      <w:pPr>
        <w:pStyle w:val="ListParagraph"/>
      </w:pPr>
      <w:r>
        <w:t xml:space="preserve">After finalizing the data requirements, we were able to summarize the model into 14 entities and their several attributes. Each entity has some relationship with other entities, it could be a direct or indirect relationship. The relationships are either strong or </w:t>
      </w:r>
      <w:r w:rsidR="4B16806E">
        <w:t xml:space="preserve">weak. The relationship among the entities are either one to </w:t>
      </w:r>
      <w:r w:rsidR="00D07F32">
        <w:t>many,</w:t>
      </w:r>
      <w:r w:rsidR="4B16806E">
        <w:t xml:space="preserve"> many to </w:t>
      </w:r>
      <w:r w:rsidR="00A3210F">
        <w:t>many,</w:t>
      </w:r>
      <w:r w:rsidR="4B16806E">
        <w:t xml:space="preserve"> one to one or many to one.</w:t>
      </w:r>
      <w:r>
        <w:t xml:space="preserve"> All the 14 entities, their attributes and the relationships are drawn below.</w:t>
      </w:r>
      <w:r w:rsidR="004E41FD">
        <w:t xml:space="preserve"> </w:t>
      </w:r>
    </w:p>
    <w:p w14:paraId="3000B2D0" w14:textId="6CF561CA" w:rsidR="00A3210F" w:rsidRDefault="00A3210F" w:rsidP="00F12EA4">
      <w:pPr>
        <w:pStyle w:val="ListParagraph"/>
      </w:pPr>
    </w:p>
    <w:p w14:paraId="09E4091B" w14:textId="30F3786E" w:rsidR="00F12EA4" w:rsidRPr="00A3210F" w:rsidRDefault="00A3210F" w:rsidP="00A3210F">
      <w:pPr>
        <w:pStyle w:val="ListParagraph"/>
        <w:numPr>
          <w:ilvl w:val="0"/>
          <w:numId w:val="14"/>
        </w:numPr>
        <w:rPr>
          <w:b/>
          <w:bCs/>
        </w:rPr>
      </w:pPr>
      <w:r w:rsidRPr="00A3210F">
        <w:rPr>
          <w:b/>
          <w:bCs/>
          <w:noProof/>
        </w:rPr>
        <w:drawing>
          <wp:anchor distT="0" distB="0" distL="114300" distR="114300" simplePos="0" relativeHeight="251657217" behindDoc="0" locked="0" layoutInCell="1" allowOverlap="1" wp14:anchorId="42E20FD7" wp14:editId="3F5298AC">
            <wp:simplePos x="0" y="0"/>
            <wp:positionH relativeFrom="column">
              <wp:posOffset>-316230</wp:posOffset>
            </wp:positionH>
            <wp:positionV relativeFrom="paragraph">
              <wp:posOffset>370205</wp:posOffset>
            </wp:positionV>
            <wp:extent cx="6856095" cy="5842000"/>
            <wp:effectExtent l="0" t="0" r="1905" b="6350"/>
            <wp:wrapTopAndBottom/>
            <wp:docPr id="488253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6095" cy="584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3210F">
        <w:rPr>
          <w:b/>
          <w:bCs/>
        </w:rPr>
        <w:t>Conceptual Model (ER-Diagram)</w:t>
      </w:r>
    </w:p>
    <w:p w14:paraId="0BA01EA1" w14:textId="323823EC" w:rsidR="04A07B60" w:rsidRDefault="04A07B60" w:rsidP="04A07B60">
      <w:pPr>
        <w:pStyle w:val="ListParagraph"/>
      </w:pPr>
    </w:p>
    <w:p w14:paraId="0B8729D7" w14:textId="77777777" w:rsidR="00BC1567" w:rsidRDefault="00BC1567" w:rsidP="13B0EED3">
      <w:pPr>
        <w:pStyle w:val="ListParagraph"/>
      </w:pPr>
    </w:p>
    <w:p w14:paraId="0036B771" w14:textId="77777777" w:rsidR="00F84A6C" w:rsidRDefault="00F84A6C" w:rsidP="13B0EED3">
      <w:pPr>
        <w:pStyle w:val="ListParagraph"/>
      </w:pPr>
    </w:p>
    <w:p w14:paraId="1E498432" w14:textId="77777777" w:rsidR="00244219" w:rsidRDefault="00244219" w:rsidP="13B0EED3">
      <w:pPr>
        <w:rPr>
          <w:b/>
          <w:bCs/>
        </w:rPr>
      </w:pPr>
    </w:p>
    <w:p w14:paraId="0A2C5CB9" w14:textId="7C097D22" w:rsidR="54DCB054" w:rsidRDefault="54DCB054" w:rsidP="13B0EED3">
      <w:pPr>
        <w:rPr>
          <w:b/>
          <w:bCs/>
        </w:rPr>
      </w:pPr>
      <w:r w:rsidRPr="13B0EED3">
        <w:rPr>
          <w:b/>
          <w:bCs/>
        </w:rPr>
        <w:t xml:space="preserve">4. </w:t>
      </w:r>
      <w:r w:rsidR="5835D892" w:rsidRPr="13B0EED3">
        <w:rPr>
          <w:b/>
          <w:bCs/>
        </w:rPr>
        <w:t xml:space="preserve">Assumptions </w:t>
      </w:r>
    </w:p>
    <w:p w14:paraId="1C51C357" w14:textId="6C7DA2D2" w:rsidR="00942EE5" w:rsidRDefault="0DE8082C" w:rsidP="1E5CABC2">
      <w:pPr>
        <w:rPr>
          <w:rFonts w:ascii="Calibri" w:eastAsia="Calibri" w:hAnsi="Calibri" w:cs="Calibri"/>
        </w:rPr>
      </w:pPr>
      <w:proofErr w:type="spellStart"/>
      <w:r w:rsidRPr="6812B22B">
        <w:rPr>
          <w:rFonts w:ascii="Calibri" w:eastAsia="Calibri" w:hAnsi="Calibri" w:cs="Calibri"/>
        </w:rPr>
        <w:t>TexT</w:t>
      </w:r>
      <w:r w:rsidR="00942EE5" w:rsidRPr="6812B22B">
        <w:rPr>
          <w:rFonts w:ascii="Calibri" w:eastAsia="Calibri" w:hAnsi="Calibri" w:cs="Calibri"/>
        </w:rPr>
        <w:t>ech</w:t>
      </w:r>
      <w:proofErr w:type="spellEnd"/>
      <w:r w:rsidR="4C904B81" w:rsidRPr="6812B22B">
        <w:rPr>
          <w:rFonts w:ascii="Calibri" w:eastAsia="Calibri" w:hAnsi="Calibri" w:cs="Calibri"/>
        </w:rPr>
        <w:t xml:space="preserve"> Inc. (TTi)</w:t>
      </w:r>
      <w:r w:rsidR="6D01A1BD" w:rsidRPr="6812B22B">
        <w:rPr>
          <w:rFonts w:ascii="Calibri" w:eastAsia="Calibri" w:hAnsi="Calibri" w:cs="Calibri"/>
        </w:rPr>
        <w:t xml:space="preserve"> ha</w:t>
      </w:r>
      <w:r w:rsidR="702B23C2" w:rsidRPr="6812B22B">
        <w:rPr>
          <w:rFonts w:ascii="Calibri" w:eastAsia="Calibri" w:hAnsi="Calibri" w:cs="Calibri"/>
        </w:rPr>
        <w:t xml:space="preserve">ve </w:t>
      </w:r>
      <w:r w:rsidR="6D01A1BD" w:rsidRPr="6812B22B">
        <w:rPr>
          <w:rFonts w:ascii="Calibri" w:eastAsia="Calibri" w:hAnsi="Calibri" w:cs="Calibri"/>
        </w:rPr>
        <w:t>several branches</w:t>
      </w:r>
      <w:r w:rsidR="464930AF" w:rsidRPr="6812B22B">
        <w:rPr>
          <w:rFonts w:ascii="Calibri" w:eastAsia="Calibri" w:hAnsi="Calibri" w:cs="Calibri"/>
        </w:rPr>
        <w:t xml:space="preserve"> in different </w:t>
      </w:r>
      <w:r w:rsidR="7CFF64B3" w:rsidRPr="6812B22B">
        <w:rPr>
          <w:rFonts w:ascii="Calibri" w:eastAsia="Calibri" w:hAnsi="Calibri" w:cs="Calibri"/>
        </w:rPr>
        <w:t>cities</w:t>
      </w:r>
      <w:r w:rsidR="31AE2D45" w:rsidRPr="6812B22B">
        <w:rPr>
          <w:rFonts w:ascii="Calibri" w:eastAsia="Calibri" w:hAnsi="Calibri" w:cs="Calibri"/>
        </w:rPr>
        <w:t>.</w:t>
      </w:r>
      <w:r w:rsidR="696CB65A" w:rsidRPr="6812B22B">
        <w:rPr>
          <w:rFonts w:ascii="Calibri" w:eastAsia="Calibri" w:hAnsi="Calibri" w:cs="Calibri"/>
        </w:rPr>
        <w:t xml:space="preserve"> </w:t>
      </w:r>
      <w:r w:rsidR="50487EFC" w:rsidRPr="6812B22B">
        <w:rPr>
          <w:rFonts w:ascii="Calibri" w:eastAsia="Calibri" w:hAnsi="Calibri" w:cs="Calibri"/>
        </w:rPr>
        <w:t>Th</w:t>
      </w:r>
      <w:r w:rsidR="696CB65A" w:rsidRPr="6812B22B">
        <w:rPr>
          <w:rFonts w:ascii="Calibri" w:eastAsia="Calibri" w:hAnsi="Calibri" w:cs="Calibri"/>
        </w:rPr>
        <w:t>e manufacturer</w:t>
      </w:r>
      <w:r w:rsidR="7CFF64B3" w:rsidRPr="6812B22B">
        <w:rPr>
          <w:rFonts w:ascii="Calibri" w:eastAsia="Calibri" w:hAnsi="Calibri" w:cs="Calibri"/>
        </w:rPr>
        <w:t>/supplier</w:t>
      </w:r>
      <w:r w:rsidR="696CB65A" w:rsidRPr="6812B22B">
        <w:rPr>
          <w:rFonts w:ascii="Calibri" w:eastAsia="Calibri" w:hAnsi="Calibri" w:cs="Calibri"/>
        </w:rPr>
        <w:t xml:space="preserve"> </w:t>
      </w:r>
      <w:r w:rsidR="7E94F0E6" w:rsidRPr="6812B22B">
        <w:rPr>
          <w:rFonts w:ascii="Calibri" w:eastAsia="Calibri" w:hAnsi="Calibri" w:cs="Calibri"/>
        </w:rPr>
        <w:t xml:space="preserve">of TTi </w:t>
      </w:r>
      <w:r w:rsidR="696CB65A" w:rsidRPr="6812B22B">
        <w:rPr>
          <w:rFonts w:ascii="Calibri" w:eastAsia="Calibri" w:hAnsi="Calibri" w:cs="Calibri"/>
        </w:rPr>
        <w:t xml:space="preserve">can provide </w:t>
      </w:r>
      <w:r w:rsidR="2BDA70A3" w:rsidRPr="6812B22B">
        <w:rPr>
          <w:rFonts w:ascii="Calibri" w:eastAsia="Calibri" w:hAnsi="Calibri" w:cs="Calibri"/>
        </w:rPr>
        <w:t xml:space="preserve">either </w:t>
      </w:r>
      <w:r w:rsidR="696CB65A" w:rsidRPr="6812B22B">
        <w:rPr>
          <w:rFonts w:ascii="Calibri" w:eastAsia="Calibri" w:hAnsi="Calibri" w:cs="Calibri"/>
        </w:rPr>
        <w:t xml:space="preserve">zero or many parts </w:t>
      </w:r>
      <w:r w:rsidR="0D2B6F9D" w:rsidRPr="6812B22B">
        <w:rPr>
          <w:rFonts w:ascii="Calibri" w:eastAsia="Calibri" w:hAnsi="Calibri" w:cs="Calibri"/>
        </w:rPr>
        <w:t xml:space="preserve">but one part </w:t>
      </w:r>
      <w:r w:rsidR="696CB65A" w:rsidRPr="6812B22B">
        <w:rPr>
          <w:rFonts w:ascii="Calibri" w:eastAsia="Calibri" w:hAnsi="Calibri" w:cs="Calibri"/>
        </w:rPr>
        <w:t xml:space="preserve">can come from one and only one manufacturer. </w:t>
      </w:r>
      <w:r w:rsidR="56087D5F" w:rsidRPr="6812B22B">
        <w:rPr>
          <w:rFonts w:ascii="Calibri" w:eastAsia="Calibri" w:hAnsi="Calibri" w:cs="Calibri"/>
        </w:rPr>
        <w:t xml:space="preserve">In addition, a part could be in many products and a product can be made from one to many parts. </w:t>
      </w:r>
      <w:r w:rsidR="734EB702" w:rsidRPr="6812B22B">
        <w:rPr>
          <w:rFonts w:ascii="Calibri" w:eastAsia="Calibri" w:hAnsi="Calibri" w:cs="Calibri"/>
        </w:rPr>
        <w:t xml:space="preserve">We are considering that they are only selling in packages and not individual part or </w:t>
      </w:r>
      <w:r w:rsidR="12E6ED70" w:rsidRPr="6812B22B">
        <w:rPr>
          <w:rFonts w:ascii="Calibri" w:eastAsia="Calibri" w:hAnsi="Calibri" w:cs="Calibri"/>
        </w:rPr>
        <w:t>product</w:t>
      </w:r>
      <w:r w:rsidR="433B96A1" w:rsidRPr="6812B22B">
        <w:rPr>
          <w:rFonts w:ascii="Calibri" w:eastAsia="Calibri" w:hAnsi="Calibri" w:cs="Calibri"/>
        </w:rPr>
        <w:t>.</w:t>
      </w:r>
    </w:p>
    <w:p w14:paraId="0C568032" w14:textId="43F50F6D" w:rsidR="00F87FBA" w:rsidRDefault="07093414" w:rsidP="04A07B60">
      <w:pPr>
        <w:rPr>
          <w:rFonts w:ascii="Calibri" w:eastAsia="Calibri" w:hAnsi="Calibri" w:cs="Calibri"/>
        </w:rPr>
      </w:pPr>
      <w:r w:rsidRPr="04A07B60">
        <w:rPr>
          <w:rFonts w:ascii="Calibri" w:eastAsia="Calibri" w:hAnsi="Calibri" w:cs="Calibri"/>
        </w:rPr>
        <w:t xml:space="preserve">A product could be in one to many packages and a package can have </w:t>
      </w:r>
      <w:r w:rsidR="001331AD">
        <w:rPr>
          <w:rFonts w:ascii="Calibri" w:eastAsia="Calibri" w:hAnsi="Calibri" w:cs="Calibri"/>
        </w:rPr>
        <w:t>several</w:t>
      </w:r>
      <w:r w:rsidRPr="04A07B60">
        <w:rPr>
          <w:rFonts w:ascii="Calibri" w:eastAsia="Calibri" w:hAnsi="Calibri" w:cs="Calibri"/>
        </w:rPr>
        <w:t xml:space="preserve"> products. </w:t>
      </w:r>
      <w:r w:rsidR="00744346">
        <w:rPr>
          <w:rFonts w:ascii="Calibri" w:eastAsia="Calibri" w:hAnsi="Calibri" w:cs="Calibri"/>
        </w:rPr>
        <w:t xml:space="preserve">We have also assumed that </w:t>
      </w:r>
      <w:r w:rsidRPr="04A07B60">
        <w:rPr>
          <w:rFonts w:ascii="Calibri" w:eastAsia="Calibri" w:hAnsi="Calibri" w:cs="Calibri"/>
        </w:rPr>
        <w:t>product pa</w:t>
      </w:r>
      <w:r w:rsidR="5C370589" w:rsidRPr="04A07B60">
        <w:rPr>
          <w:rFonts w:ascii="Calibri" w:eastAsia="Calibri" w:hAnsi="Calibri" w:cs="Calibri"/>
        </w:rPr>
        <w:t xml:space="preserve">ckage must be </w:t>
      </w:r>
      <w:r w:rsidR="00B301FA">
        <w:rPr>
          <w:rFonts w:ascii="Calibri" w:eastAsia="Calibri" w:hAnsi="Calibri" w:cs="Calibri"/>
        </w:rPr>
        <w:t>packaged together at</w:t>
      </w:r>
      <w:r w:rsidR="5C370589" w:rsidRPr="04A07B60">
        <w:rPr>
          <w:rFonts w:ascii="Calibri" w:eastAsia="Calibri" w:hAnsi="Calibri" w:cs="Calibri"/>
        </w:rPr>
        <w:t xml:space="preserve"> the warehouse. </w:t>
      </w:r>
      <w:r w:rsidR="00707A09">
        <w:rPr>
          <w:rFonts w:ascii="Calibri" w:eastAsia="Calibri" w:hAnsi="Calibri" w:cs="Calibri"/>
        </w:rPr>
        <w:t>The sale</w:t>
      </w:r>
      <w:r w:rsidR="000C3CC2">
        <w:rPr>
          <w:rFonts w:ascii="Calibri" w:eastAsia="Calibri" w:hAnsi="Calibri" w:cs="Calibri"/>
        </w:rPr>
        <w:t xml:space="preserve">s </w:t>
      </w:r>
      <w:r w:rsidR="00DE0DCA">
        <w:rPr>
          <w:rFonts w:ascii="Calibri" w:eastAsia="Calibri" w:hAnsi="Calibri" w:cs="Calibri"/>
        </w:rPr>
        <w:t>are</w:t>
      </w:r>
      <w:r w:rsidR="000C3CC2">
        <w:rPr>
          <w:rFonts w:ascii="Calibri" w:eastAsia="Calibri" w:hAnsi="Calibri" w:cs="Calibri"/>
        </w:rPr>
        <w:t xml:space="preserve"> taking place at the </w:t>
      </w:r>
      <w:r w:rsidR="00A06FBF">
        <w:rPr>
          <w:rFonts w:ascii="Calibri" w:eastAsia="Calibri" w:hAnsi="Calibri" w:cs="Calibri"/>
        </w:rPr>
        <w:t xml:space="preserve">branches while the </w:t>
      </w:r>
      <w:r w:rsidR="00C45865">
        <w:rPr>
          <w:rFonts w:ascii="Calibri" w:eastAsia="Calibri" w:hAnsi="Calibri" w:cs="Calibri"/>
        </w:rPr>
        <w:t>assembling and repair work is done at the warehouse.</w:t>
      </w:r>
    </w:p>
    <w:p w14:paraId="68923736" w14:textId="3AB32725" w:rsidR="04A07B60" w:rsidRDefault="3BEE7A35" w:rsidP="04A07B60">
      <w:pPr>
        <w:rPr>
          <w:rFonts w:ascii="Calibri" w:eastAsia="Calibri" w:hAnsi="Calibri" w:cs="Calibri"/>
        </w:rPr>
      </w:pPr>
      <w:r w:rsidRPr="376B0E18">
        <w:rPr>
          <w:rFonts w:ascii="Calibri" w:eastAsia="Calibri" w:hAnsi="Calibri" w:cs="Calibri"/>
        </w:rPr>
        <w:t xml:space="preserve">A customer may buy one </w:t>
      </w:r>
      <w:r w:rsidR="00D82764">
        <w:rPr>
          <w:rFonts w:ascii="Calibri" w:eastAsia="Calibri" w:hAnsi="Calibri" w:cs="Calibri"/>
        </w:rPr>
        <w:t>to</w:t>
      </w:r>
      <w:r w:rsidRPr="376B0E18">
        <w:rPr>
          <w:rFonts w:ascii="Calibri" w:eastAsia="Calibri" w:hAnsi="Calibri" w:cs="Calibri"/>
        </w:rPr>
        <w:t xml:space="preserve"> many packages and </w:t>
      </w:r>
      <w:r w:rsidR="00D82764">
        <w:rPr>
          <w:rFonts w:ascii="Calibri" w:eastAsia="Calibri" w:hAnsi="Calibri" w:cs="Calibri"/>
        </w:rPr>
        <w:t>a package</w:t>
      </w:r>
      <w:r w:rsidRPr="376B0E18">
        <w:rPr>
          <w:rFonts w:ascii="Calibri" w:eastAsia="Calibri" w:hAnsi="Calibri" w:cs="Calibri"/>
        </w:rPr>
        <w:t xml:space="preserve"> could be bought by zero to many customers. </w:t>
      </w:r>
      <w:r w:rsidR="758F7B75" w:rsidRPr="77AFBBBF">
        <w:rPr>
          <w:rFonts w:ascii="Calibri" w:eastAsia="Calibri" w:hAnsi="Calibri" w:cs="Calibri"/>
        </w:rPr>
        <w:t>O</w:t>
      </w:r>
      <w:r w:rsidR="4FFA51A9" w:rsidRPr="77AFBBBF">
        <w:rPr>
          <w:rFonts w:ascii="Calibri" w:eastAsia="Calibri" w:hAnsi="Calibri" w:cs="Calibri"/>
        </w:rPr>
        <w:t xml:space="preserve">nly one customer </w:t>
      </w:r>
      <w:r w:rsidR="197DFB25" w:rsidRPr="77AFBBBF">
        <w:rPr>
          <w:rFonts w:ascii="Calibri" w:eastAsia="Calibri" w:hAnsi="Calibri" w:cs="Calibri"/>
        </w:rPr>
        <w:t xml:space="preserve">would be assigned for each </w:t>
      </w:r>
      <w:r w:rsidR="276CD8DD" w:rsidRPr="77AFBBBF">
        <w:rPr>
          <w:rFonts w:ascii="Calibri" w:eastAsia="Calibri" w:hAnsi="Calibri" w:cs="Calibri"/>
        </w:rPr>
        <w:t xml:space="preserve">invoice, however one customer can have zero to many invoices. </w:t>
      </w:r>
      <w:r w:rsidR="48EA5CC5" w:rsidRPr="694F1B03">
        <w:rPr>
          <w:rFonts w:ascii="Calibri" w:eastAsia="Calibri" w:hAnsi="Calibri" w:cs="Calibri"/>
        </w:rPr>
        <w:t>The</w:t>
      </w:r>
      <w:r w:rsidR="5075D2FA" w:rsidRPr="332139F9">
        <w:rPr>
          <w:rFonts w:ascii="Calibri" w:eastAsia="Calibri" w:hAnsi="Calibri" w:cs="Calibri"/>
        </w:rPr>
        <w:t xml:space="preserve"> </w:t>
      </w:r>
      <w:r w:rsidR="5075D2FA" w:rsidRPr="0BF403D5">
        <w:rPr>
          <w:rFonts w:ascii="Calibri" w:eastAsia="Calibri" w:hAnsi="Calibri" w:cs="Calibri"/>
        </w:rPr>
        <w:t>p</w:t>
      </w:r>
      <w:r w:rsidR="0966888A" w:rsidRPr="0BF403D5">
        <w:rPr>
          <w:rFonts w:ascii="Calibri" w:eastAsia="Calibri" w:hAnsi="Calibri" w:cs="Calibri"/>
        </w:rPr>
        <w:t>ackages</w:t>
      </w:r>
      <w:r w:rsidRPr="786CD015">
        <w:rPr>
          <w:rFonts w:ascii="Calibri" w:eastAsia="Calibri" w:hAnsi="Calibri" w:cs="Calibri"/>
        </w:rPr>
        <w:t xml:space="preserve"> </w:t>
      </w:r>
      <w:r w:rsidR="6FB16CA6" w:rsidRPr="786CD015">
        <w:rPr>
          <w:rFonts w:ascii="Calibri" w:eastAsia="Calibri" w:hAnsi="Calibri" w:cs="Calibri"/>
        </w:rPr>
        <w:t xml:space="preserve">could be sold or </w:t>
      </w:r>
      <w:r w:rsidR="6FB16CA6" w:rsidRPr="056588F3">
        <w:rPr>
          <w:rFonts w:ascii="Calibri" w:eastAsia="Calibri" w:hAnsi="Calibri" w:cs="Calibri"/>
        </w:rPr>
        <w:t xml:space="preserve">repaired by one or many </w:t>
      </w:r>
      <w:r w:rsidR="6FB16CA6" w:rsidRPr="76CBB700">
        <w:rPr>
          <w:rFonts w:ascii="Calibri" w:eastAsia="Calibri" w:hAnsi="Calibri" w:cs="Calibri"/>
        </w:rPr>
        <w:t>employees</w:t>
      </w:r>
      <w:r w:rsidR="6FB16CA6" w:rsidRPr="0B3F4126">
        <w:rPr>
          <w:rFonts w:ascii="Calibri" w:eastAsia="Calibri" w:hAnsi="Calibri" w:cs="Calibri"/>
        </w:rPr>
        <w:t>.</w:t>
      </w:r>
      <w:r w:rsidR="6FB16CA6" w:rsidRPr="4021974A">
        <w:rPr>
          <w:rFonts w:ascii="Calibri" w:eastAsia="Calibri" w:hAnsi="Calibri" w:cs="Calibri"/>
        </w:rPr>
        <w:t xml:space="preserve"> </w:t>
      </w:r>
      <w:r w:rsidR="73AEB30B" w:rsidRPr="0BF403D5">
        <w:rPr>
          <w:rFonts w:ascii="Calibri" w:eastAsia="Calibri" w:hAnsi="Calibri" w:cs="Calibri"/>
        </w:rPr>
        <w:t xml:space="preserve">As for the </w:t>
      </w:r>
      <w:r w:rsidR="6FB16CA6" w:rsidRPr="4021974A">
        <w:rPr>
          <w:rFonts w:ascii="Calibri" w:eastAsia="Calibri" w:hAnsi="Calibri" w:cs="Calibri"/>
        </w:rPr>
        <w:t>Maintenance plans</w:t>
      </w:r>
      <w:r w:rsidR="00245803">
        <w:rPr>
          <w:rFonts w:ascii="Calibri" w:eastAsia="Calibri" w:hAnsi="Calibri" w:cs="Calibri"/>
        </w:rPr>
        <w:t xml:space="preserve"> and repair plans</w:t>
      </w:r>
      <w:r w:rsidR="211C91E7" w:rsidRPr="1924A1DF">
        <w:rPr>
          <w:rFonts w:ascii="Calibri" w:eastAsia="Calibri" w:hAnsi="Calibri" w:cs="Calibri"/>
        </w:rPr>
        <w:t>,</w:t>
      </w:r>
      <w:r w:rsidR="6FB16CA6" w:rsidRPr="7C99440A">
        <w:rPr>
          <w:rFonts w:ascii="Calibri" w:eastAsia="Calibri" w:hAnsi="Calibri" w:cs="Calibri"/>
        </w:rPr>
        <w:t xml:space="preserve"> the</w:t>
      </w:r>
      <w:r w:rsidR="00AE3F56">
        <w:rPr>
          <w:rFonts w:ascii="Calibri" w:eastAsia="Calibri" w:hAnsi="Calibri" w:cs="Calibri"/>
        </w:rPr>
        <w:t xml:space="preserve"> plans</w:t>
      </w:r>
      <w:r w:rsidR="6FB16CA6" w:rsidRPr="7C99440A">
        <w:rPr>
          <w:rFonts w:ascii="Calibri" w:eastAsia="Calibri" w:hAnsi="Calibri" w:cs="Calibri"/>
        </w:rPr>
        <w:t xml:space="preserve"> </w:t>
      </w:r>
      <w:r w:rsidR="6FB16CA6" w:rsidRPr="6D6F4163">
        <w:rPr>
          <w:rFonts w:ascii="Calibri" w:eastAsia="Calibri" w:hAnsi="Calibri" w:cs="Calibri"/>
        </w:rPr>
        <w:t xml:space="preserve">could be taken by </w:t>
      </w:r>
      <w:r w:rsidR="6FB16CA6" w:rsidRPr="4D651FDC">
        <w:rPr>
          <w:rFonts w:ascii="Calibri" w:eastAsia="Calibri" w:hAnsi="Calibri" w:cs="Calibri"/>
        </w:rPr>
        <w:t xml:space="preserve">zero to many </w:t>
      </w:r>
      <w:r w:rsidR="1897CCCC" w:rsidRPr="35BDD557">
        <w:rPr>
          <w:rFonts w:ascii="Calibri" w:eastAsia="Calibri" w:hAnsi="Calibri" w:cs="Calibri"/>
        </w:rPr>
        <w:t>c</w:t>
      </w:r>
      <w:r w:rsidR="6FB16CA6" w:rsidRPr="35BDD557">
        <w:rPr>
          <w:rFonts w:ascii="Calibri" w:eastAsia="Calibri" w:hAnsi="Calibri" w:cs="Calibri"/>
        </w:rPr>
        <w:t>ustomers</w:t>
      </w:r>
      <w:r w:rsidR="3CA1D993" w:rsidRPr="65D92BBD">
        <w:rPr>
          <w:rFonts w:ascii="Calibri" w:eastAsia="Calibri" w:hAnsi="Calibri" w:cs="Calibri"/>
        </w:rPr>
        <w:t>,</w:t>
      </w:r>
      <w:r w:rsidR="00AE3F56">
        <w:rPr>
          <w:rFonts w:ascii="Calibri" w:eastAsia="Calibri" w:hAnsi="Calibri" w:cs="Calibri"/>
        </w:rPr>
        <w:t xml:space="preserve"> but one plan </w:t>
      </w:r>
      <w:r w:rsidR="00B5037B">
        <w:rPr>
          <w:rFonts w:ascii="Calibri" w:eastAsia="Calibri" w:hAnsi="Calibri" w:cs="Calibri"/>
        </w:rPr>
        <w:t>couldn’t be shared among several users.</w:t>
      </w:r>
      <w:r w:rsidR="4F0C4A9F" w:rsidRPr="78F137D6">
        <w:rPr>
          <w:rFonts w:ascii="Calibri" w:eastAsia="Calibri" w:hAnsi="Calibri" w:cs="Calibri"/>
        </w:rPr>
        <w:t xml:space="preserve"> </w:t>
      </w:r>
    </w:p>
    <w:p w14:paraId="02B39630" w14:textId="5068FF7C" w:rsidR="41B2B869" w:rsidRDefault="41B2B869" w:rsidP="41B2B869">
      <w:pPr>
        <w:rPr>
          <w:rFonts w:ascii="Calibri" w:eastAsia="Calibri" w:hAnsi="Calibri" w:cs="Calibri"/>
        </w:rPr>
      </w:pPr>
    </w:p>
    <w:p w14:paraId="7A7D286F" w14:textId="5156688B" w:rsidR="13B0EED3" w:rsidRDefault="13B0EED3" w:rsidP="13B0EED3">
      <w:pPr>
        <w:ind w:left="360"/>
        <w:rPr>
          <w:b/>
          <w:bCs/>
        </w:rPr>
      </w:pPr>
    </w:p>
    <w:sectPr w:rsidR="13B0EED3" w:rsidSect="00CD0AB3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B0E748" w14:textId="77777777" w:rsidR="00543D2E" w:rsidRDefault="00543D2E" w:rsidP="00CC1ADC">
      <w:pPr>
        <w:spacing w:after="0" w:line="240" w:lineRule="auto"/>
      </w:pPr>
      <w:r>
        <w:separator/>
      </w:r>
    </w:p>
  </w:endnote>
  <w:endnote w:type="continuationSeparator" w:id="0">
    <w:p w14:paraId="7AD370AB" w14:textId="77777777" w:rsidR="00543D2E" w:rsidRDefault="00543D2E" w:rsidP="00CC1ADC">
      <w:pPr>
        <w:spacing w:after="0" w:line="240" w:lineRule="auto"/>
      </w:pPr>
      <w:r>
        <w:continuationSeparator/>
      </w:r>
    </w:p>
  </w:endnote>
  <w:endnote w:type="continuationNotice" w:id="1">
    <w:p w14:paraId="4EF8C1DD" w14:textId="77777777" w:rsidR="00543D2E" w:rsidRDefault="00543D2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1DC2CD" w14:textId="77777777" w:rsidR="00345D9A" w:rsidRDefault="00345D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8B3301" w14:textId="77777777" w:rsidR="00543D2E" w:rsidRDefault="00543D2E" w:rsidP="00CC1ADC">
      <w:pPr>
        <w:spacing w:after="0" w:line="240" w:lineRule="auto"/>
      </w:pPr>
      <w:r>
        <w:separator/>
      </w:r>
    </w:p>
  </w:footnote>
  <w:footnote w:type="continuationSeparator" w:id="0">
    <w:p w14:paraId="475520D6" w14:textId="77777777" w:rsidR="00543D2E" w:rsidRDefault="00543D2E" w:rsidP="00CC1ADC">
      <w:pPr>
        <w:spacing w:after="0" w:line="240" w:lineRule="auto"/>
      </w:pPr>
      <w:r>
        <w:continuationSeparator/>
      </w:r>
    </w:p>
  </w:footnote>
  <w:footnote w:type="continuationNotice" w:id="1">
    <w:p w14:paraId="621CCA28" w14:textId="77777777" w:rsidR="00543D2E" w:rsidRDefault="00543D2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4DFC1" w14:textId="08DE112F" w:rsidR="00CC1ADC" w:rsidRDefault="00CC1ADC" w:rsidP="00895EF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E6E1A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9723C"/>
    <w:multiLevelType w:val="hybridMultilevel"/>
    <w:tmpl w:val="FFFFFFFF"/>
    <w:lvl w:ilvl="0" w:tplc="5834418E">
      <w:start w:val="1"/>
      <w:numFmt w:val="decimal"/>
      <w:lvlText w:val="%1."/>
      <w:lvlJc w:val="left"/>
      <w:pPr>
        <w:ind w:left="720" w:hanging="360"/>
      </w:pPr>
    </w:lvl>
    <w:lvl w:ilvl="1" w:tplc="4A2CD672">
      <w:start w:val="1"/>
      <w:numFmt w:val="lowerLetter"/>
      <w:lvlText w:val="%2."/>
      <w:lvlJc w:val="left"/>
      <w:pPr>
        <w:ind w:left="1440" w:hanging="360"/>
      </w:pPr>
    </w:lvl>
    <w:lvl w:ilvl="2" w:tplc="91B65C02">
      <w:start w:val="1"/>
      <w:numFmt w:val="lowerRoman"/>
      <w:lvlText w:val="%3."/>
      <w:lvlJc w:val="right"/>
      <w:pPr>
        <w:ind w:left="2160" w:hanging="180"/>
      </w:pPr>
    </w:lvl>
    <w:lvl w:ilvl="3" w:tplc="1A7A11D2">
      <w:start w:val="1"/>
      <w:numFmt w:val="decimal"/>
      <w:lvlText w:val="%4."/>
      <w:lvlJc w:val="left"/>
      <w:pPr>
        <w:ind w:left="2880" w:hanging="360"/>
      </w:pPr>
    </w:lvl>
    <w:lvl w:ilvl="4" w:tplc="1CA67D14">
      <w:start w:val="1"/>
      <w:numFmt w:val="lowerLetter"/>
      <w:lvlText w:val="%5."/>
      <w:lvlJc w:val="left"/>
      <w:pPr>
        <w:ind w:left="3600" w:hanging="360"/>
      </w:pPr>
    </w:lvl>
    <w:lvl w:ilvl="5" w:tplc="E5A236E0">
      <w:start w:val="1"/>
      <w:numFmt w:val="lowerRoman"/>
      <w:lvlText w:val="%6."/>
      <w:lvlJc w:val="right"/>
      <w:pPr>
        <w:ind w:left="4320" w:hanging="180"/>
      </w:pPr>
    </w:lvl>
    <w:lvl w:ilvl="6" w:tplc="95AEDC38">
      <w:start w:val="1"/>
      <w:numFmt w:val="decimal"/>
      <w:lvlText w:val="%7."/>
      <w:lvlJc w:val="left"/>
      <w:pPr>
        <w:ind w:left="5040" w:hanging="360"/>
      </w:pPr>
    </w:lvl>
    <w:lvl w:ilvl="7" w:tplc="CC346290">
      <w:start w:val="1"/>
      <w:numFmt w:val="lowerLetter"/>
      <w:lvlText w:val="%8."/>
      <w:lvlJc w:val="left"/>
      <w:pPr>
        <w:ind w:left="5760" w:hanging="360"/>
      </w:pPr>
    </w:lvl>
    <w:lvl w:ilvl="8" w:tplc="9532241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63B2E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6406C41C">
      <w:start w:val="1"/>
      <w:numFmt w:val="lowerLetter"/>
      <w:lvlText w:val="%2."/>
      <w:lvlJc w:val="left"/>
      <w:pPr>
        <w:ind w:left="1440" w:hanging="360"/>
      </w:pPr>
    </w:lvl>
    <w:lvl w:ilvl="2" w:tplc="00506788">
      <w:start w:val="1"/>
      <w:numFmt w:val="lowerRoman"/>
      <w:lvlText w:val="%3."/>
      <w:lvlJc w:val="right"/>
      <w:pPr>
        <w:ind w:left="2160" w:hanging="180"/>
      </w:pPr>
    </w:lvl>
    <w:lvl w:ilvl="3" w:tplc="4A9A5D7C">
      <w:start w:val="1"/>
      <w:numFmt w:val="decimal"/>
      <w:lvlText w:val="%4."/>
      <w:lvlJc w:val="left"/>
      <w:pPr>
        <w:ind w:left="2880" w:hanging="360"/>
      </w:pPr>
    </w:lvl>
    <w:lvl w:ilvl="4" w:tplc="C9A086A8">
      <w:start w:val="1"/>
      <w:numFmt w:val="lowerLetter"/>
      <w:lvlText w:val="%5."/>
      <w:lvlJc w:val="left"/>
      <w:pPr>
        <w:ind w:left="3600" w:hanging="360"/>
      </w:pPr>
    </w:lvl>
    <w:lvl w:ilvl="5" w:tplc="483801B2">
      <w:start w:val="1"/>
      <w:numFmt w:val="lowerRoman"/>
      <w:lvlText w:val="%6."/>
      <w:lvlJc w:val="right"/>
      <w:pPr>
        <w:ind w:left="4320" w:hanging="180"/>
      </w:pPr>
    </w:lvl>
    <w:lvl w:ilvl="6" w:tplc="58785B7C">
      <w:start w:val="1"/>
      <w:numFmt w:val="decimal"/>
      <w:lvlText w:val="%7."/>
      <w:lvlJc w:val="left"/>
      <w:pPr>
        <w:ind w:left="5040" w:hanging="360"/>
      </w:pPr>
    </w:lvl>
    <w:lvl w:ilvl="7" w:tplc="154432BE">
      <w:start w:val="1"/>
      <w:numFmt w:val="lowerLetter"/>
      <w:lvlText w:val="%8."/>
      <w:lvlJc w:val="left"/>
      <w:pPr>
        <w:ind w:left="5760" w:hanging="360"/>
      </w:pPr>
    </w:lvl>
    <w:lvl w:ilvl="8" w:tplc="2424E26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07E3F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95222D"/>
    <w:multiLevelType w:val="hybridMultilevel"/>
    <w:tmpl w:val="FFFFFFFF"/>
    <w:lvl w:ilvl="0" w:tplc="BBB24562">
      <w:start w:val="1"/>
      <w:numFmt w:val="decimal"/>
      <w:lvlText w:val="%1."/>
      <w:lvlJc w:val="left"/>
      <w:pPr>
        <w:ind w:left="720" w:hanging="360"/>
      </w:pPr>
    </w:lvl>
    <w:lvl w:ilvl="1" w:tplc="3982B188">
      <w:start w:val="1"/>
      <w:numFmt w:val="lowerLetter"/>
      <w:lvlText w:val="%2."/>
      <w:lvlJc w:val="left"/>
      <w:pPr>
        <w:ind w:left="1440" w:hanging="360"/>
      </w:pPr>
    </w:lvl>
    <w:lvl w:ilvl="2" w:tplc="2C40D828">
      <w:start w:val="1"/>
      <w:numFmt w:val="lowerRoman"/>
      <w:lvlText w:val="%3."/>
      <w:lvlJc w:val="right"/>
      <w:pPr>
        <w:ind w:left="2160" w:hanging="180"/>
      </w:pPr>
    </w:lvl>
    <w:lvl w:ilvl="3" w:tplc="09D44A1C">
      <w:start w:val="1"/>
      <w:numFmt w:val="decimal"/>
      <w:lvlText w:val="%4."/>
      <w:lvlJc w:val="left"/>
      <w:pPr>
        <w:ind w:left="2880" w:hanging="360"/>
      </w:pPr>
    </w:lvl>
    <w:lvl w:ilvl="4" w:tplc="6FE077FC">
      <w:start w:val="1"/>
      <w:numFmt w:val="lowerLetter"/>
      <w:lvlText w:val="%5."/>
      <w:lvlJc w:val="left"/>
      <w:pPr>
        <w:ind w:left="3600" w:hanging="360"/>
      </w:pPr>
    </w:lvl>
    <w:lvl w:ilvl="5" w:tplc="7B226432">
      <w:start w:val="1"/>
      <w:numFmt w:val="lowerRoman"/>
      <w:lvlText w:val="%6."/>
      <w:lvlJc w:val="right"/>
      <w:pPr>
        <w:ind w:left="4320" w:hanging="180"/>
      </w:pPr>
    </w:lvl>
    <w:lvl w:ilvl="6" w:tplc="41907B52">
      <w:start w:val="1"/>
      <w:numFmt w:val="decimal"/>
      <w:lvlText w:val="%7."/>
      <w:lvlJc w:val="left"/>
      <w:pPr>
        <w:ind w:left="5040" w:hanging="360"/>
      </w:pPr>
    </w:lvl>
    <w:lvl w:ilvl="7" w:tplc="6F5C7EC0">
      <w:start w:val="1"/>
      <w:numFmt w:val="lowerLetter"/>
      <w:lvlText w:val="%8."/>
      <w:lvlJc w:val="left"/>
      <w:pPr>
        <w:ind w:left="5760" w:hanging="360"/>
      </w:pPr>
    </w:lvl>
    <w:lvl w:ilvl="8" w:tplc="EE4EE2F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70AF6"/>
    <w:multiLevelType w:val="hybridMultilevel"/>
    <w:tmpl w:val="807EFE66"/>
    <w:lvl w:ilvl="0" w:tplc="4330E80C">
      <w:start w:val="1"/>
      <w:numFmt w:val="decimal"/>
      <w:lvlText w:val="%1."/>
      <w:lvlJc w:val="left"/>
      <w:pPr>
        <w:ind w:left="720" w:hanging="360"/>
      </w:pPr>
    </w:lvl>
    <w:lvl w:ilvl="1" w:tplc="C13A6260">
      <w:start w:val="1"/>
      <w:numFmt w:val="lowerLetter"/>
      <w:lvlText w:val="%2."/>
      <w:lvlJc w:val="left"/>
      <w:pPr>
        <w:ind w:left="1440" w:hanging="360"/>
      </w:pPr>
    </w:lvl>
    <w:lvl w:ilvl="2" w:tplc="82A43EB0">
      <w:start w:val="1"/>
      <w:numFmt w:val="lowerRoman"/>
      <w:lvlText w:val="%3."/>
      <w:lvlJc w:val="right"/>
      <w:pPr>
        <w:ind w:left="2160" w:hanging="180"/>
      </w:pPr>
    </w:lvl>
    <w:lvl w:ilvl="3" w:tplc="63DA3C64">
      <w:start w:val="1"/>
      <w:numFmt w:val="decimal"/>
      <w:lvlText w:val="%4."/>
      <w:lvlJc w:val="left"/>
      <w:pPr>
        <w:ind w:left="2880" w:hanging="360"/>
      </w:pPr>
    </w:lvl>
    <w:lvl w:ilvl="4" w:tplc="1C22C69A">
      <w:start w:val="1"/>
      <w:numFmt w:val="lowerLetter"/>
      <w:lvlText w:val="%5."/>
      <w:lvlJc w:val="left"/>
      <w:pPr>
        <w:ind w:left="3600" w:hanging="360"/>
      </w:pPr>
    </w:lvl>
    <w:lvl w:ilvl="5" w:tplc="74B26486">
      <w:start w:val="1"/>
      <w:numFmt w:val="lowerRoman"/>
      <w:lvlText w:val="%6."/>
      <w:lvlJc w:val="right"/>
      <w:pPr>
        <w:ind w:left="4320" w:hanging="180"/>
      </w:pPr>
    </w:lvl>
    <w:lvl w:ilvl="6" w:tplc="C360C5E0">
      <w:start w:val="1"/>
      <w:numFmt w:val="decimal"/>
      <w:lvlText w:val="%7."/>
      <w:lvlJc w:val="left"/>
      <w:pPr>
        <w:ind w:left="5040" w:hanging="360"/>
      </w:pPr>
    </w:lvl>
    <w:lvl w:ilvl="7" w:tplc="DE388FE6">
      <w:start w:val="1"/>
      <w:numFmt w:val="lowerLetter"/>
      <w:lvlText w:val="%8."/>
      <w:lvlJc w:val="left"/>
      <w:pPr>
        <w:ind w:left="5760" w:hanging="360"/>
      </w:pPr>
    </w:lvl>
    <w:lvl w:ilvl="8" w:tplc="E4AC2D7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8542FB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0A1820"/>
    <w:multiLevelType w:val="hybridMultilevel"/>
    <w:tmpl w:val="774E6D18"/>
    <w:lvl w:ilvl="0" w:tplc="B2D07FAA">
      <w:start w:val="1"/>
      <w:numFmt w:val="decimal"/>
      <w:lvlText w:val="%1."/>
      <w:lvlJc w:val="left"/>
      <w:pPr>
        <w:ind w:left="720" w:hanging="360"/>
      </w:pPr>
    </w:lvl>
    <w:lvl w:ilvl="1" w:tplc="4020645A">
      <w:start w:val="1"/>
      <w:numFmt w:val="lowerLetter"/>
      <w:lvlText w:val="%2."/>
      <w:lvlJc w:val="left"/>
      <w:pPr>
        <w:ind w:left="1440" w:hanging="360"/>
      </w:pPr>
    </w:lvl>
    <w:lvl w:ilvl="2" w:tplc="5860CDB0">
      <w:start w:val="1"/>
      <w:numFmt w:val="lowerRoman"/>
      <w:lvlText w:val="%3."/>
      <w:lvlJc w:val="right"/>
      <w:pPr>
        <w:ind w:left="2160" w:hanging="180"/>
      </w:pPr>
    </w:lvl>
    <w:lvl w:ilvl="3" w:tplc="67909822">
      <w:start w:val="1"/>
      <w:numFmt w:val="decimal"/>
      <w:lvlText w:val="%4."/>
      <w:lvlJc w:val="left"/>
      <w:pPr>
        <w:ind w:left="2880" w:hanging="360"/>
      </w:pPr>
    </w:lvl>
    <w:lvl w:ilvl="4" w:tplc="B77C8FA4">
      <w:start w:val="1"/>
      <w:numFmt w:val="lowerLetter"/>
      <w:lvlText w:val="%5."/>
      <w:lvlJc w:val="left"/>
      <w:pPr>
        <w:ind w:left="3600" w:hanging="360"/>
      </w:pPr>
    </w:lvl>
    <w:lvl w:ilvl="5" w:tplc="FEE08536">
      <w:start w:val="1"/>
      <w:numFmt w:val="lowerRoman"/>
      <w:lvlText w:val="%6."/>
      <w:lvlJc w:val="right"/>
      <w:pPr>
        <w:ind w:left="4320" w:hanging="180"/>
      </w:pPr>
    </w:lvl>
    <w:lvl w:ilvl="6" w:tplc="C9C080AA">
      <w:start w:val="1"/>
      <w:numFmt w:val="decimal"/>
      <w:lvlText w:val="%7."/>
      <w:lvlJc w:val="left"/>
      <w:pPr>
        <w:ind w:left="5040" w:hanging="360"/>
      </w:pPr>
    </w:lvl>
    <w:lvl w:ilvl="7" w:tplc="9F82BCA8">
      <w:start w:val="1"/>
      <w:numFmt w:val="lowerLetter"/>
      <w:lvlText w:val="%8."/>
      <w:lvlJc w:val="left"/>
      <w:pPr>
        <w:ind w:left="5760" w:hanging="360"/>
      </w:pPr>
    </w:lvl>
    <w:lvl w:ilvl="8" w:tplc="FEA8172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D06649"/>
    <w:multiLevelType w:val="hybridMultilevel"/>
    <w:tmpl w:val="FFFFFFFF"/>
    <w:lvl w:ilvl="0" w:tplc="9718ECCC">
      <w:start w:val="1"/>
      <w:numFmt w:val="decimal"/>
      <w:lvlText w:val="%1."/>
      <w:lvlJc w:val="left"/>
      <w:pPr>
        <w:ind w:left="720" w:hanging="360"/>
      </w:pPr>
    </w:lvl>
    <w:lvl w:ilvl="1" w:tplc="D85E250C">
      <w:start w:val="1"/>
      <w:numFmt w:val="lowerLetter"/>
      <w:lvlText w:val="%2."/>
      <w:lvlJc w:val="left"/>
      <w:pPr>
        <w:ind w:left="1440" w:hanging="360"/>
      </w:pPr>
    </w:lvl>
    <w:lvl w:ilvl="2" w:tplc="CADC0816">
      <w:start w:val="1"/>
      <w:numFmt w:val="lowerRoman"/>
      <w:lvlText w:val="%3."/>
      <w:lvlJc w:val="right"/>
      <w:pPr>
        <w:ind w:left="2160" w:hanging="180"/>
      </w:pPr>
    </w:lvl>
    <w:lvl w:ilvl="3" w:tplc="9FF890E2">
      <w:start w:val="1"/>
      <w:numFmt w:val="decimal"/>
      <w:lvlText w:val="%4."/>
      <w:lvlJc w:val="left"/>
      <w:pPr>
        <w:ind w:left="2880" w:hanging="360"/>
      </w:pPr>
    </w:lvl>
    <w:lvl w:ilvl="4" w:tplc="ABAC6114">
      <w:start w:val="1"/>
      <w:numFmt w:val="lowerLetter"/>
      <w:lvlText w:val="%5."/>
      <w:lvlJc w:val="left"/>
      <w:pPr>
        <w:ind w:left="3600" w:hanging="360"/>
      </w:pPr>
    </w:lvl>
    <w:lvl w:ilvl="5" w:tplc="A3CC6A6C">
      <w:start w:val="1"/>
      <w:numFmt w:val="lowerRoman"/>
      <w:lvlText w:val="%6."/>
      <w:lvlJc w:val="right"/>
      <w:pPr>
        <w:ind w:left="4320" w:hanging="180"/>
      </w:pPr>
    </w:lvl>
    <w:lvl w:ilvl="6" w:tplc="13BC5550">
      <w:start w:val="1"/>
      <w:numFmt w:val="decimal"/>
      <w:lvlText w:val="%7."/>
      <w:lvlJc w:val="left"/>
      <w:pPr>
        <w:ind w:left="5040" w:hanging="360"/>
      </w:pPr>
    </w:lvl>
    <w:lvl w:ilvl="7" w:tplc="61E8784A">
      <w:start w:val="1"/>
      <w:numFmt w:val="lowerLetter"/>
      <w:lvlText w:val="%8."/>
      <w:lvlJc w:val="left"/>
      <w:pPr>
        <w:ind w:left="5760" w:hanging="360"/>
      </w:pPr>
    </w:lvl>
    <w:lvl w:ilvl="8" w:tplc="337CAA9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A920AA"/>
    <w:multiLevelType w:val="hybridMultilevel"/>
    <w:tmpl w:val="92F07FB6"/>
    <w:lvl w:ilvl="0" w:tplc="0E06806C">
      <w:start w:val="1"/>
      <w:numFmt w:val="decimal"/>
      <w:lvlText w:val="%1."/>
      <w:lvlJc w:val="left"/>
      <w:pPr>
        <w:ind w:left="720" w:hanging="360"/>
      </w:pPr>
    </w:lvl>
    <w:lvl w:ilvl="1" w:tplc="36EA31A2">
      <w:start w:val="1"/>
      <w:numFmt w:val="lowerLetter"/>
      <w:lvlText w:val="%2."/>
      <w:lvlJc w:val="left"/>
      <w:pPr>
        <w:ind w:left="1440" w:hanging="360"/>
      </w:pPr>
    </w:lvl>
    <w:lvl w:ilvl="2" w:tplc="8730E48C">
      <w:start w:val="1"/>
      <w:numFmt w:val="lowerRoman"/>
      <w:lvlText w:val="%3."/>
      <w:lvlJc w:val="right"/>
      <w:pPr>
        <w:ind w:left="2160" w:hanging="180"/>
      </w:pPr>
    </w:lvl>
    <w:lvl w:ilvl="3" w:tplc="60C61FD6">
      <w:start w:val="1"/>
      <w:numFmt w:val="decimal"/>
      <w:lvlText w:val="%4."/>
      <w:lvlJc w:val="left"/>
      <w:pPr>
        <w:ind w:left="2880" w:hanging="360"/>
      </w:pPr>
    </w:lvl>
    <w:lvl w:ilvl="4" w:tplc="CC820F4C">
      <w:start w:val="1"/>
      <w:numFmt w:val="lowerLetter"/>
      <w:lvlText w:val="%5."/>
      <w:lvlJc w:val="left"/>
      <w:pPr>
        <w:ind w:left="3600" w:hanging="360"/>
      </w:pPr>
    </w:lvl>
    <w:lvl w:ilvl="5" w:tplc="34146028">
      <w:start w:val="1"/>
      <w:numFmt w:val="lowerRoman"/>
      <w:lvlText w:val="%6."/>
      <w:lvlJc w:val="right"/>
      <w:pPr>
        <w:ind w:left="4320" w:hanging="180"/>
      </w:pPr>
    </w:lvl>
    <w:lvl w:ilvl="6" w:tplc="56383032">
      <w:start w:val="1"/>
      <w:numFmt w:val="decimal"/>
      <w:lvlText w:val="%7."/>
      <w:lvlJc w:val="left"/>
      <w:pPr>
        <w:ind w:left="5040" w:hanging="360"/>
      </w:pPr>
    </w:lvl>
    <w:lvl w:ilvl="7" w:tplc="605889BA">
      <w:start w:val="1"/>
      <w:numFmt w:val="lowerLetter"/>
      <w:lvlText w:val="%8."/>
      <w:lvlJc w:val="left"/>
      <w:pPr>
        <w:ind w:left="5760" w:hanging="360"/>
      </w:pPr>
    </w:lvl>
    <w:lvl w:ilvl="8" w:tplc="18F4BF5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4D2F10"/>
    <w:multiLevelType w:val="hybridMultilevel"/>
    <w:tmpl w:val="FFFFFFFF"/>
    <w:lvl w:ilvl="0" w:tplc="66B823C4">
      <w:start w:val="1"/>
      <w:numFmt w:val="decimal"/>
      <w:lvlText w:val="%1."/>
      <w:lvlJc w:val="left"/>
      <w:pPr>
        <w:ind w:left="720" w:hanging="360"/>
      </w:pPr>
    </w:lvl>
    <w:lvl w:ilvl="1" w:tplc="8A66015C">
      <w:start w:val="1"/>
      <w:numFmt w:val="lowerLetter"/>
      <w:lvlText w:val="%2."/>
      <w:lvlJc w:val="left"/>
      <w:pPr>
        <w:ind w:left="1440" w:hanging="360"/>
      </w:pPr>
    </w:lvl>
    <w:lvl w:ilvl="2" w:tplc="8B8ABB5C">
      <w:start w:val="1"/>
      <w:numFmt w:val="lowerRoman"/>
      <w:lvlText w:val="%3."/>
      <w:lvlJc w:val="right"/>
      <w:pPr>
        <w:ind w:left="2160" w:hanging="180"/>
      </w:pPr>
    </w:lvl>
    <w:lvl w:ilvl="3" w:tplc="7222EFAC">
      <w:start w:val="1"/>
      <w:numFmt w:val="decimal"/>
      <w:lvlText w:val="%4."/>
      <w:lvlJc w:val="left"/>
      <w:pPr>
        <w:ind w:left="2880" w:hanging="360"/>
      </w:pPr>
    </w:lvl>
    <w:lvl w:ilvl="4" w:tplc="1C9289CE">
      <w:start w:val="1"/>
      <w:numFmt w:val="lowerLetter"/>
      <w:lvlText w:val="%5."/>
      <w:lvlJc w:val="left"/>
      <w:pPr>
        <w:ind w:left="3600" w:hanging="360"/>
      </w:pPr>
    </w:lvl>
    <w:lvl w:ilvl="5" w:tplc="0554EB06">
      <w:start w:val="1"/>
      <w:numFmt w:val="lowerRoman"/>
      <w:lvlText w:val="%6."/>
      <w:lvlJc w:val="right"/>
      <w:pPr>
        <w:ind w:left="4320" w:hanging="180"/>
      </w:pPr>
    </w:lvl>
    <w:lvl w:ilvl="6" w:tplc="E06E5916">
      <w:start w:val="1"/>
      <w:numFmt w:val="decimal"/>
      <w:lvlText w:val="%7."/>
      <w:lvlJc w:val="left"/>
      <w:pPr>
        <w:ind w:left="5040" w:hanging="360"/>
      </w:pPr>
    </w:lvl>
    <w:lvl w:ilvl="7" w:tplc="2542CADA">
      <w:start w:val="1"/>
      <w:numFmt w:val="lowerLetter"/>
      <w:lvlText w:val="%8."/>
      <w:lvlJc w:val="left"/>
      <w:pPr>
        <w:ind w:left="5760" w:hanging="360"/>
      </w:pPr>
    </w:lvl>
    <w:lvl w:ilvl="8" w:tplc="974CEB7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F70B93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642792"/>
    <w:multiLevelType w:val="hybridMultilevel"/>
    <w:tmpl w:val="9F227C0C"/>
    <w:lvl w:ilvl="0" w:tplc="4DDC8394">
      <w:start w:val="1"/>
      <w:numFmt w:val="decimal"/>
      <w:lvlText w:val="%1."/>
      <w:lvlJc w:val="left"/>
      <w:pPr>
        <w:ind w:left="720" w:hanging="360"/>
      </w:pPr>
    </w:lvl>
    <w:lvl w:ilvl="1" w:tplc="57362F38">
      <w:start w:val="1"/>
      <w:numFmt w:val="lowerLetter"/>
      <w:lvlText w:val="%2."/>
      <w:lvlJc w:val="left"/>
      <w:pPr>
        <w:ind w:left="1440" w:hanging="360"/>
      </w:pPr>
    </w:lvl>
    <w:lvl w:ilvl="2" w:tplc="DE54C968">
      <w:start w:val="1"/>
      <w:numFmt w:val="lowerRoman"/>
      <w:lvlText w:val="%3."/>
      <w:lvlJc w:val="right"/>
      <w:pPr>
        <w:ind w:left="2160" w:hanging="180"/>
      </w:pPr>
    </w:lvl>
    <w:lvl w:ilvl="3" w:tplc="55CE58FA">
      <w:start w:val="1"/>
      <w:numFmt w:val="decimal"/>
      <w:lvlText w:val="%4."/>
      <w:lvlJc w:val="left"/>
      <w:pPr>
        <w:ind w:left="2880" w:hanging="360"/>
      </w:pPr>
    </w:lvl>
    <w:lvl w:ilvl="4" w:tplc="CF28BBA4">
      <w:start w:val="1"/>
      <w:numFmt w:val="lowerLetter"/>
      <w:lvlText w:val="%5."/>
      <w:lvlJc w:val="left"/>
      <w:pPr>
        <w:ind w:left="3600" w:hanging="360"/>
      </w:pPr>
    </w:lvl>
    <w:lvl w:ilvl="5" w:tplc="04CECDCC">
      <w:start w:val="1"/>
      <w:numFmt w:val="lowerRoman"/>
      <w:lvlText w:val="%6."/>
      <w:lvlJc w:val="right"/>
      <w:pPr>
        <w:ind w:left="4320" w:hanging="180"/>
      </w:pPr>
    </w:lvl>
    <w:lvl w:ilvl="6" w:tplc="C4CE9DB2">
      <w:start w:val="1"/>
      <w:numFmt w:val="decimal"/>
      <w:lvlText w:val="%7."/>
      <w:lvlJc w:val="left"/>
      <w:pPr>
        <w:ind w:left="5040" w:hanging="360"/>
      </w:pPr>
    </w:lvl>
    <w:lvl w:ilvl="7" w:tplc="1C2AF64C">
      <w:start w:val="1"/>
      <w:numFmt w:val="lowerLetter"/>
      <w:lvlText w:val="%8."/>
      <w:lvlJc w:val="left"/>
      <w:pPr>
        <w:ind w:left="5760" w:hanging="360"/>
      </w:pPr>
    </w:lvl>
    <w:lvl w:ilvl="8" w:tplc="8242A8C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C441FB"/>
    <w:multiLevelType w:val="hybridMultilevel"/>
    <w:tmpl w:val="D4904390"/>
    <w:lvl w:ilvl="0" w:tplc="7CAEB5F8">
      <w:start w:val="1"/>
      <w:numFmt w:val="decimal"/>
      <w:lvlText w:val="%1."/>
      <w:lvlJc w:val="left"/>
      <w:pPr>
        <w:ind w:left="720" w:hanging="360"/>
      </w:pPr>
    </w:lvl>
    <w:lvl w:ilvl="1" w:tplc="6CDA4EEC">
      <w:start w:val="1"/>
      <w:numFmt w:val="lowerLetter"/>
      <w:lvlText w:val="%2."/>
      <w:lvlJc w:val="left"/>
      <w:pPr>
        <w:ind w:left="1440" w:hanging="360"/>
      </w:pPr>
    </w:lvl>
    <w:lvl w:ilvl="2" w:tplc="0360B134">
      <w:start w:val="1"/>
      <w:numFmt w:val="lowerRoman"/>
      <w:lvlText w:val="%3."/>
      <w:lvlJc w:val="right"/>
      <w:pPr>
        <w:ind w:left="2160" w:hanging="180"/>
      </w:pPr>
    </w:lvl>
    <w:lvl w:ilvl="3" w:tplc="BBCE7034">
      <w:start w:val="1"/>
      <w:numFmt w:val="decimal"/>
      <w:lvlText w:val="%4."/>
      <w:lvlJc w:val="left"/>
      <w:pPr>
        <w:ind w:left="2880" w:hanging="360"/>
      </w:pPr>
    </w:lvl>
    <w:lvl w:ilvl="4" w:tplc="DB5616FA">
      <w:start w:val="1"/>
      <w:numFmt w:val="lowerLetter"/>
      <w:lvlText w:val="%5."/>
      <w:lvlJc w:val="left"/>
      <w:pPr>
        <w:ind w:left="3600" w:hanging="360"/>
      </w:pPr>
    </w:lvl>
    <w:lvl w:ilvl="5" w:tplc="F60E1E92">
      <w:start w:val="1"/>
      <w:numFmt w:val="lowerRoman"/>
      <w:lvlText w:val="%6."/>
      <w:lvlJc w:val="right"/>
      <w:pPr>
        <w:ind w:left="4320" w:hanging="180"/>
      </w:pPr>
    </w:lvl>
    <w:lvl w:ilvl="6" w:tplc="302E9BB4">
      <w:start w:val="1"/>
      <w:numFmt w:val="decimal"/>
      <w:lvlText w:val="%7."/>
      <w:lvlJc w:val="left"/>
      <w:pPr>
        <w:ind w:left="5040" w:hanging="360"/>
      </w:pPr>
    </w:lvl>
    <w:lvl w:ilvl="7" w:tplc="E2A20112">
      <w:start w:val="1"/>
      <w:numFmt w:val="lowerLetter"/>
      <w:lvlText w:val="%8."/>
      <w:lvlJc w:val="left"/>
      <w:pPr>
        <w:ind w:left="5760" w:hanging="360"/>
      </w:pPr>
    </w:lvl>
    <w:lvl w:ilvl="8" w:tplc="5282A1F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766019"/>
    <w:multiLevelType w:val="hybridMultilevel"/>
    <w:tmpl w:val="FFFFFFFF"/>
    <w:lvl w:ilvl="0" w:tplc="B5A4E61C">
      <w:start w:val="1"/>
      <w:numFmt w:val="decimal"/>
      <w:lvlText w:val="%1."/>
      <w:lvlJc w:val="left"/>
      <w:pPr>
        <w:ind w:left="720" w:hanging="360"/>
      </w:pPr>
    </w:lvl>
    <w:lvl w:ilvl="1" w:tplc="80884BA2">
      <w:start w:val="1"/>
      <w:numFmt w:val="lowerLetter"/>
      <w:lvlText w:val="%2."/>
      <w:lvlJc w:val="left"/>
      <w:pPr>
        <w:ind w:left="1440" w:hanging="360"/>
      </w:pPr>
    </w:lvl>
    <w:lvl w:ilvl="2" w:tplc="EC0659FA">
      <w:start w:val="1"/>
      <w:numFmt w:val="lowerRoman"/>
      <w:lvlText w:val="%3."/>
      <w:lvlJc w:val="right"/>
      <w:pPr>
        <w:ind w:left="2160" w:hanging="180"/>
      </w:pPr>
    </w:lvl>
    <w:lvl w:ilvl="3" w:tplc="636EEFBE">
      <w:start w:val="1"/>
      <w:numFmt w:val="decimal"/>
      <w:lvlText w:val="%4."/>
      <w:lvlJc w:val="left"/>
      <w:pPr>
        <w:ind w:left="2880" w:hanging="360"/>
      </w:pPr>
    </w:lvl>
    <w:lvl w:ilvl="4" w:tplc="D8723402">
      <w:start w:val="1"/>
      <w:numFmt w:val="lowerLetter"/>
      <w:lvlText w:val="%5."/>
      <w:lvlJc w:val="left"/>
      <w:pPr>
        <w:ind w:left="3600" w:hanging="360"/>
      </w:pPr>
    </w:lvl>
    <w:lvl w:ilvl="5" w:tplc="91CE3810">
      <w:start w:val="1"/>
      <w:numFmt w:val="lowerRoman"/>
      <w:lvlText w:val="%6."/>
      <w:lvlJc w:val="right"/>
      <w:pPr>
        <w:ind w:left="4320" w:hanging="180"/>
      </w:pPr>
    </w:lvl>
    <w:lvl w:ilvl="6" w:tplc="078028FC">
      <w:start w:val="1"/>
      <w:numFmt w:val="decimal"/>
      <w:lvlText w:val="%7."/>
      <w:lvlJc w:val="left"/>
      <w:pPr>
        <w:ind w:left="5040" w:hanging="360"/>
      </w:pPr>
    </w:lvl>
    <w:lvl w:ilvl="7" w:tplc="CE7E2D0E">
      <w:start w:val="1"/>
      <w:numFmt w:val="lowerLetter"/>
      <w:lvlText w:val="%8."/>
      <w:lvlJc w:val="left"/>
      <w:pPr>
        <w:ind w:left="5760" w:hanging="360"/>
      </w:pPr>
    </w:lvl>
    <w:lvl w:ilvl="8" w:tplc="E5AED8B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D706AD"/>
    <w:multiLevelType w:val="hybridMultilevel"/>
    <w:tmpl w:val="FFFFFFFF"/>
    <w:lvl w:ilvl="0" w:tplc="80BABE0C">
      <w:start w:val="1"/>
      <w:numFmt w:val="decimal"/>
      <w:lvlText w:val="%1."/>
      <w:lvlJc w:val="left"/>
      <w:pPr>
        <w:ind w:left="720" w:hanging="360"/>
      </w:pPr>
    </w:lvl>
    <w:lvl w:ilvl="1" w:tplc="695C53A4">
      <w:start w:val="1"/>
      <w:numFmt w:val="lowerLetter"/>
      <w:lvlText w:val="%2."/>
      <w:lvlJc w:val="left"/>
      <w:pPr>
        <w:ind w:left="1440" w:hanging="360"/>
      </w:pPr>
    </w:lvl>
    <w:lvl w:ilvl="2" w:tplc="531A7F9C">
      <w:start w:val="1"/>
      <w:numFmt w:val="lowerRoman"/>
      <w:lvlText w:val="%3."/>
      <w:lvlJc w:val="right"/>
      <w:pPr>
        <w:ind w:left="2160" w:hanging="180"/>
      </w:pPr>
    </w:lvl>
    <w:lvl w:ilvl="3" w:tplc="12024FD8">
      <w:start w:val="1"/>
      <w:numFmt w:val="decimal"/>
      <w:lvlText w:val="%4."/>
      <w:lvlJc w:val="left"/>
      <w:pPr>
        <w:ind w:left="2880" w:hanging="360"/>
      </w:pPr>
    </w:lvl>
    <w:lvl w:ilvl="4" w:tplc="6B2E27C2">
      <w:start w:val="1"/>
      <w:numFmt w:val="lowerLetter"/>
      <w:lvlText w:val="%5."/>
      <w:lvlJc w:val="left"/>
      <w:pPr>
        <w:ind w:left="3600" w:hanging="360"/>
      </w:pPr>
    </w:lvl>
    <w:lvl w:ilvl="5" w:tplc="BFB89AEA">
      <w:start w:val="1"/>
      <w:numFmt w:val="lowerRoman"/>
      <w:lvlText w:val="%6."/>
      <w:lvlJc w:val="right"/>
      <w:pPr>
        <w:ind w:left="4320" w:hanging="180"/>
      </w:pPr>
    </w:lvl>
    <w:lvl w:ilvl="6" w:tplc="77B853E0">
      <w:start w:val="1"/>
      <w:numFmt w:val="decimal"/>
      <w:lvlText w:val="%7."/>
      <w:lvlJc w:val="left"/>
      <w:pPr>
        <w:ind w:left="5040" w:hanging="360"/>
      </w:pPr>
    </w:lvl>
    <w:lvl w:ilvl="7" w:tplc="2348D550">
      <w:start w:val="1"/>
      <w:numFmt w:val="lowerLetter"/>
      <w:lvlText w:val="%8."/>
      <w:lvlJc w:val="left"/>
      <w:pPr>
        <w:ind w:left="5760" w:hanging="360"/>
      </w:pPr>
    </w:lvl>
    <w:lvl w:ilvl="8" w:tplc="1562944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8772F0"/>
    <w:multiLevelType w:val="hybridMultilevel"/>
    <w:tmpl w:val="5B682A3A"/>
    <w:lvl w:ilvl="0" w:tplc="7012FD18">
      <w:start w:val="1"/>
      <w:numFmt w:val="decimal"/>
      <w:lvlText w:val="%1."/>
      <w:lvlJc w:val="left"/>
      <w:pPr>
        <w:ind w:left="720" w:hanging="360"/>
      </w:pPr>
    </w:lvl>
    <w:lvl w:ilvl="1" w:tplc="09F41896">
      <w:start w:val="1"/>
      <w:numFmt w:val="lowerLetter"/>
      <w:lvlText w:val="%2."/>
      <w:lvlJc w:val="left"/>
      <w:pPr>
        <w:ind w:left="1440" w:hanging="360"/>
      </w:pPr>
    </w:lvl>
    <w:lvl w:ilvl="2" w:tplc="A6BE312C">
      <w:start w:val="1"/>
      <w:numFmt w:val="lowerRoman"/>
      <w:lvlText w:val="%3."/>
      <w:lvlJc w:val="right"/>
      <w:pPr>
        <w:ind w:left="2160" w:hanging="180"/>
      </w:pPr>
    </w:lvl>
    <w:lvl w:ilvl="3" w:tplc="D67AAB58">
      <w:start w:val="1"/>
      <w:numFmt w:val="decimal"/>
      <w:lvlText w:val="%4."/>
      <w:lvlJc w:val="left"/>
      <w:pPr>
        <w:ind w:left="2880" w:hanging="360"/>
      </w:pPr>
    </w:lvl>
    <w:lvl w:ilvl="4" w:tplc="F64ED4FC">
      <w:start w:val="1"/>
      <w:numFmt w:val="lowerLetter"/>
      <w:lvlText w:val="%5."/>
      <w:lvlJc w:val="left"/>
      <w:pPr>
        <w:ind w:left="3600" w:hanging="360"/>
      </w:pPr>
    </w:lvl>
    <w:lvl w:ilvl="5" w:tplc="86969B64">
      <w:start w:val="1"/>
      <w:numFmt w:val="lowerRoman"/>
      <w:lvlText w:val="%6."/>
      <w:lvlJc w:val="right"/>
      <w:pPr>
        <w:ind w:left="4320" w:hanging="180"/>
      </w:pPr>
    </w:lvl>
    <w:lvl w:ilvl="6" w:tplc="F470126A">
      <w:start w:val="1"/>
      <w:numFmt w:val="decimal"/>
      <w:lvlText w:val="%7."/>
      <w:lvlJc w:val="left"/>
      <w:pPr>
        <w:ind w:left="5040" w:hanging="360"/>
      </w:pPr>
    </w:lvl>
    <w:lvl w:ilvl="7" w:tplc="ED603AE6">
      <w:start w:val="1"/>
      <w:numFmt w:val="lowerLetter"/>
      <w:lvlText w:val="%8."/>
      <w:lvlJc w:val="left"/>
      <w:pPr>
        <w:ind w:left="5760" w:hanging="360"/>
      </w:pPr>
    </w:lvl>
    <w:lvl w:ilvl="8" w:tplc="F9C4618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E5791F"/>
    <w:multiLevelType w:val="hybridMultilevel"/>
    <w:tmpl w:val="ED683796"/>
    <w:lvl w:ilvl="0" w:tplc="C5C21DB6">
      <w:start w:val="1"/>
      <w:numFmt w:val="decimal"/>
      <w:lvlText w:val="%1."/>
      <w:lvlJc w:val="left"/>
      <w:pPr>
        <w:ind w:left="720" w:hanging="360"/>
      </w:pPr>
    </w:lvl>
    <w:lvl w:ilvl="1" w:tplc="296A3890">
      <w:start w:val="1"/>
      <w:numFmt w:val="lowerLetter"/>
      <w:lvlText w:val="%2."/>
      <w:lvlJc w:val="left"/>
      <w:pPr>
        <w:ind w:left="1440" w:hanging="360"/>
      </w:pPr>
    </w:lvl>
    <w:lvl w:ilvl="2" w:tplc="359E6D02">
      <w:start w:val="1"/>
      <w:numFmt w:val="lowerRoman"/>
      <w:lvlText w:val="%3."/>
      <w:lvlJc w:val="right"/>
      <w:pPr>
        <w:ind w:left="2160" w:hanging="180"/>
      </w:pPr>
    </w:lvl>
    <w:lvl w:ilvl="3" w:tplc="543ACB90">
      <w:start w:val="1"/>
      <w:numFmt w:val="decimal"/>
      <w:lvlText w:val="%4."/>
      <w:lvlJc w:val="left"/>
      <w:pPr>
        <w:ind w:left="2880" w:hanging="360"/>
      </w:pPr>
    </w:lvl>
    <w:lvl w:ilvl="4" w:tplc="FB4649D0">
      <w:start w:val="1"/>
      <w:numFmt w:val="lowerLetter"/>
      <w:lvlText w:val="%5."/>
      <w:lvlJc w:val="left"/>
      <w:pPr>
        <w:ind w:left="3600" w:hanging="360"/>
      </w:pPr>
    </w:lvl>
    <w:lvl w:ilvl="5" w:tplc="041AC2C0">
      <w:start w:val="1"/>
      <w:numFmt w:val="lowerRoman"/>
      <w:lvlText w:val="%6."/>
      <w:lvlJc w:val="right"/>
      <w:pPr>
        <w:ind w:left="4320" w:hanging="180"/>
      </w:pPr>
    </w:lvl>
    <w:lvl w:ilvl="6" w:tplc="E2100CA0">
      <w:start w:val="1"/>
      <w:numFmt w:val="decimal"/>
      <w:lvlText w:val="%7."/>
      <w:lvlJc w:val="left"/>
      <w:pPr>
        <w:ind w:left="5040" w:hanging="360"/>
      </w:pPr>
    </w:lvl>
    <w:lvl w:ilvl="7" w:tplc="9EB6255E">
      <w:start w:val="1"/>
      <w:numFmt w:val="lowerLetter"/>
      <w:lvlText w:val="%8."/>
      <w:lvlJc w:val="left"/>
      <w:pPr>
        <w:ind w:left="5760" w:hanging="360"/>
      </w:pPr>
    </w:lvl>
    <w:lvl w:ilvl="8" w:tplc="DBBA2124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4C7065"/>
    <w:multiLevelType w:val="hybridMultilevel"/>
    <w:tmpl w:val="FFFFFFFF"/>
    <w:lvl w:ilvl="0" w:tplc="3B020684">
      <w:start w:val="1"/>
      <w:numFmt w:val="decimal"/>
      <w:lvlText w:val="%1."/>
      <w:lvlJc w:val="left"/>
      <w:pPr>
        <w:ind w:left="720" w:hanging="360"/>
      </w:pPr>
    </w:lvl>
    <w:lvl w:ilvl="1" w:tplc="2E3ACD60">
      <w:start w:val="1"/>
      <w:numFmt w:val="lowerLetter"/>
      <w:lvlText w:val="%2."/>
      <w:lvlJc w:val="left"/>
      <w:pPr>
        <w:ind w:left="1440" w:hanging="360"/>
      </w:pPr>
    </w:lvl>
    <w:lvl w:ilvl="2" w:tplc="51664338">
      <w:start w:val="1"/>
      <w:numFmt w:val="lowerRoman"/>
      <w:lvlText w:val="%3."/>
      <w:lvlJc w:val="right"/>
      <w:pPr>
        <w:ind w:left="2160" w:hanging="180"/>
      </w:pPr>
    </w:lvl>
    <w:lvl w:ilvl="3" w:tplc="19AC2BC0">
      <w:start w:val="1"/>
      <w:numFmt w:val="decimal"/>
      <w:lvlText w:val="%4."/>
      <w:lvlJc w:val="left"/>
      <w:pPr>
        <w:ind w:left="2880" w:hanging="360"/>
      </w:pPr>
    </w:lvl>
    <w:lvl w:ilvl="4" w:tplc="F11A03C8">
      <w:start w:val="1"/>
      <w:numFmt w:val="lowerLetter"/>
      <w:lvlText w:val="%5."/>
      <w:lvlJc w:val="left"/>
      <w:pPr>
        <w:ind w:left="3600" w:hanging="360"/>
      </w:pPr>
    </w:lvl>
    <w:lvl w:ilvl="5" w:tplc="71A67616">
      <w:start w:val="1"/>
      <w:numFmt w:val="lowerRoman"/>
      <w:lvlText w:val="%6."/>
      <w:lvlJc w:val="right"/>
      <w:pPr>
        <w:ind w:left="4320" w:hanging="180"/>
      </w:pPr>
    </w:lvl>
    <w:lvl w:ilvl="6" w:tplc="8EFCBAF2">
      <w:start w:val="1"/>
      <w:numFmt w:val="decimal"/>
      <w:lvlText w:val="%7."/>
      <w:lvlJc w:val="left"/>
      <w:pPr>
        <w:ind w:left="5040" w:hanging="360"/>
      </w:pPr>
    </w:lvl>
    <w:lvl w:ilvl="7" w:tplc="5FA01458">
      <w:start w:val="1"/>
      <w:numFmt w:val="lowerLetter"/>
      <w:lvlText w:val="%8."/>
      <w:lvlJc w:val="left"/>
      <w:pPr>
        <w:ind w:left="5760" w:hanging="360"/>
      </w:pPr>
    </w:lvl>
    <w:lvl w:ilvl="8" w:tplc="CCAEEA8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B31BCB"/>
    <w:multiLevelType w:val="hybridMultilevel"/>
    <w:tmpl w:val="C4DCB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E26459"/>
    <w:multiLevelType w:val="hybridMultilevel"/>
    <w:tmpl w:val="FFFFFFFF"/>
    <w:lvl w:ilvl="0" w:tplc="CB481A46">
      <w:start w:val="1"/>
      <w:numFmt w:val="decimal"/>
      <w:lvlText w:val="%1."/>
      <w:lvlJc w:val="left"/>
      <w:pPr>
        <w:ind w:left="720" w:hanging="360"/>
      </w:pPr>
    </w:lvl>
    <w:lvl w:ilvl="1" w:tplc="3C3E903E">
      <w:start w:val="1"/>
      <w:numFmt w:val="lowerLetter"/>
      <w:lvlText w:val="%2."/>
      <w:lvlJc w:val="left"/>
      <w:pPr>
        <w:ind w:left="1440" w:hanging="360"/>
      </w:pPr>
    </w:lvl>
    <w:lvl w:ilvl="2" w:tplc="39FAB87C">
      <w:start w:val="1"/>
      <w:numFmt w:val="lowerRoman"/>
      <w:lvlText w:val="%3."/>
      <w:lvlJc w:val="right"/>
      <w:pPr>
        <w:ind w:left="2160" w:hanging="180"/>
      </w:pPr>
    </w:lvl>
    <w:lvl w:ilvl="3" w:tplc="F8F6B3F6">
      <w:start w:val="1"/>
      <w:numFmt w:val="decimal"/>
      <w:lvlText w:val="%4."/>
      <w:lvlJc w:val="left"/>
      <w:pPr>
        <w:ind w:left="2880" w:hanging="360"/>
      </w:pPr>
    </w:lvl>
    <w:lvl w:ilvl="4" w:tplc="8A740EFA">
      <w:start w:val="1"/>
      <w:numFmt w:val="lowerLetter"/>
      <w:lvlText w:val="%5."/>
      <w:lvlJc w:val="left"/>
      <w:pPr>
        <w:ind w:left="3600" w:hanging="360"/>
      </w:pPr>
    </w:lvl>
    <w:lvl w:ilvl="5" w:tplc="D9263714">
      <w:start w:val="1"/>
      <w:numFmt w:val="lowerRoman"/>
      <w:lvlText w:val="%6."/>
      <w:lvlJc w:val="right"/>
      <w:pPr>
        <w:ind w:left="4320" w:hanging="180"/>
      </w:pPr>
    </w:lvl>
    <w:lvl w:ilvl="6" w:tplc="89306FAA">
      <w:start w:val="1"/>
      <w:numFmt w:val="decimal"/>
      <w:lvlText w:val="%7."/>
      <w:lvlJc w:val="left"/>
      <w:pPr>
        <w:ind w:left="5040" w:hanging="360"/>
      </w:pPr>
    </w:lvl>
    <w:lvl w:ilvl="7" w:tplc="3D52DC5C">
      <w:start w:val="1"/>
      <w:numFmt w:val="lowerLetter"/>
      <w:lvlText w:val="%8."/>
      <w:lvlJc w:val="left"/>
      <w:pPr>
        <w:ind w:left="5760" w:hanging="360"/>
      </w:pPr>
    </w:lvl>
    <w:lvl w:ilvl="8" w:tplc="3E88581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CD158A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56D21C4"/>
    <w:multiLevelType w:val="hybridMultilevel"/>
    <w:tmpl w:val="162C1B8C"/>
    <w:lvl w:ilvl="0" w:tplc="489E323E">
      <w:start w:val="1"/>
      <w:numFmt w:val="decimal"/>
      <w:lvlText w:val="%1."/>
      <w:lvlJc w:val="left"/>
      <w:pPr>
        <w:ind w:left="720" w:hanging="360"/>
      </w:pPr>
    </w:lvl>
    <w:lvl w:ilvl="1" w:tplc="E2FED422">
      <w:start w:val="1"/>
      <w:numFmt w:val="lowerLetter"/>
      <w:lvlText w:val="%2."/>
      <w:lvlJc w:val="left"/>
      <w:pPr>
        <w:ind w:left="1440" w:hanging="360"/>
      </w:pPr>
    </w:lvl>
    <w:lvl w:ilvl="2" w:tplc="C1E28A20">
      <w:start w:val="1"/>
      <w:numFmt w:val="lowerRoman"/>
      <w:lvlText w:val="%3."/>
      <w:lvlJc w:val="right"/>
      <w:pPr>
        <w:ind w:left="2160" w:hanging="180"/>
      </w:pPr>
    </w:lvl>
    <w:lvl w:ilvl="3" w:tplc="5C989D7A">
      <w:start w:val="1"/>
      <w:numFmt w:val="decimal"/>
      <w:lvlText w:val="%4."/>
      <w:lvlJc w:val="left"/>
      <w:pPr>
        <w:ind w:left="2880" w:hanging="360"/>
      </w:pPr>
    </w:lvl>
    <w:lvl w:ilvl="4" w:tplc="BACA60EA">
      <w:start w:val="1"/>
      <w:numFmt w:val="lowerLetter"/>
      <w:lvlText w:val="%5."/>
      <w:lvlJc w:val="left"/>
      <w:pPr>
        <w:ind w:left="3600" w:hanging="360"/>
      </w:pPr>
    </w:lvl>
    <w:lvl w:ilvl="5" w:tplc="65C6B392">
      <w:start w:val="1"/>
      <w:numFmt w:val="lowerRoman"/>
      <w:lvlText w:val="%6."/>
      <w:lvlJc w:val="right"/>
      <w:pPr>
        <w:ind w:left="4320" w:hanging="180"/>
      </w:pPr>
    </w:lvl>
    <w:lvl w:ilvl="6" w:tplc="64E65800">
      <w:start w:val="1"/>
      <w:numFmt w:val="decimal"/>
      <w:lvlText w:val="%7."/>
      <w:lvlJc w:val="left"/>
      <w:pPr>
        <w:ind w:left="5040" w:hanging="360"/>
      </w:pPr>
    </w:lvl>
    <w:lvl w:ilvl="7" w:tplc="9432D776">
      <w:start w:val="1"/>
      <w:numFmt w:val="lowerLetter"/>
      <w:lvlText w:val="%8."/>
      <w:lvlJc w:val="left"/>
      <w:pPr>
        <w:ind w:left="5760" w:hanging="360"/>
      </w:pPr>
    </w:lvl>
    <w:lvl w:ilvl="8" w:tplc="4620C87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F76969"/>
    <w:multiLevelType w:val="hybridMultilevel"/>
    <w:tmpl w:val="56125444"/>
    <w:lvl w:ilvl="0" w:tplc="1EB69C54">
      <w:start w:val="1"/>
      <w:numFmt w:val="decimal"/>
      <w:lvlText w:val="%1."/>
      <w:lvlJc w:val="left"/>
      <w:pPr>
        <w:ind w:left="720" w:hanging="360"/>
      </w:pPr>
    </w:lvl>
    <w:lvl w:ilvl="1" w:tplc="C89A772C">
      <w:start w:val="1"/>
      <w:numFmt w:val="lowerLetter"/>
      <w:lvlText w:val="%2."/>
      <w:lvlJc w:val="left"/>
      <w:pPr>
        <w:ind w:left="1440" w:hanging="360"/>
      </w:pPr>
    </w:lvl>
    <w:lvl w:ilvl="2" w:tplc="4C722200">
      <w:start w:val="1"/>
      <w:numFmt w:val="lowerRoman"/>
      <w:lvlText w:val="%3."/>
      <w:lvlJc w:val="right"/>
      <w:pPr>
        <w:ind w:left="2160" w:hanging="180"/>
      </w:pPr>
    </w:lvl>
    <w:lvl w:ilvl="3" w:tplc="B7A6F4EA">
      <w:start w:val="1"/>
      <w:numFmt w:val="decimal"/>
      <w:lvlText w:val="%4."/>
      <w:lvlJc w:val="left"/>
      <w:pPr>
        <w:ind w:left="2880" w:hanging="360"/>
      </w:pPr>
    </w:lvl>
    <w:lvl w:ilvl="4" w:tplc="7BCA9C14">
      <w:start w:val="1"/>
      <w:numFmt w:val="lowerLetter"/>
      <w:lvlText w:val="%5."/>
      <w:lvlJc w:val="left"/>
      <w:pPr>
        <w:ind w:left="3600" w:hanging="360"/>
      </w:pPr>
    </w:lvl>
    <w:lvl w:ilvl="5" w:tplc="5C268426">
      <w:start w:val="1"/>
      <w:numFmt w:val="lowerRoman"/>
      <w:lvlText w:val="%6."/>
      <w:lvlJc w:val="right"/>
      <w:pPr>
        <w:ind w:left="4320" w:hanging="180"/>
      </w:pPr>
    </w:lvl>
    <w:lvl w:ilvl="6" w:tplc="34E831FA">
      <w:start w:val="1"/>
      <w:numFmt w:val="decimal"/>
      <w:lvlText w:val="%7."/>
      <w:lvlJc w:val="left"/>
      <w:pPr>
        <w:ind w:left="5040" w:hanging="360"/>
      </w:pPr>
    </w:lvl>
    <w:lvl w:ilvl="7" w:tplc="925EAF78">
      <w:start w:val="1"/>
      <w:numFmt w:val="lowerLetter"/>
      <w:lvlText w:val="%8."/>
      <w:lvlJc w:val="left"/>
      <w:pPr>
        <w:ind w:left="5760" w:hanging="360"/>
      </w:pPr>
    </w:lvl>
    <w:lvl w:ilvl="8" w:tplc="0540B4E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0C6C1B"/>
    <w:multiLevelType w:val="hybridMultilevel"/>
    <w:tmpl w:val="4EDE1F6C"/>
    <w:lvl w:ilvl="0" w:tplc="F4B44FEE">
      <w:start w:val="1"/>
      <w:numFmt w:val="decimal"/>
      <w:lvlText w:val="%1."/>
      <w:lvlJc w:val="left"/>
      <w:pPr>
        <w:ind w:left="720" w:hanging="360"/>
      </w:pPr>
    </w:lvl>
    <w:lvl w:ilvl="1" w:tplc="AD345742">
      <w:start w:val="1"/>
      <w:numFmt w:val="lowerLetter"/>
      <w:lvlText w:val="%2."/>
      <w:lvlJc w:val="left"/>
      <w:pPr>
        <w:ind w:left="1440" w:hanging="360"/>
      </w:pPr>
    </w:lvl>
    <w:lvl w:ilvl="2" w:tplc="F49CD058">
      <w:start w:val="1"/>
      <w:numFmt w:val="lowerRoman"/>
      <w:lvlText w:val="%3."/>
      <w:lvlJc w:val="right"/>
      <w:pPr>
        <w:ind w:left="2160" w:hanging="180"/>
      </w:pPr>
    </w:lvl>
    <w:lvl w:ilvl="3" w:tplc="3F46DC70">
      <w:start w:val="1"/>
      <w:numFmt w:val="decimal"/>
      <w:lvlText w:val="%4."/>
      <w:lvlJc w:val="left"/>
      <w:pPr>
        <w:ind w:left="2880" w:hanging="360"/>
      </w:pPr>
    </w:lvl>
    <w:lvl w:ilvl="4" w:tplc="5B1C9E04">
      <w:start w:val="1"/>
      <w:numFmt w:val="lowerLetter"/>
      <w:lvlText w:val="%5."/>
      <w:lvlJc w:val="left"/>
      <w:pPr>
        <w:ind w:left="3600" w:hanging="360"/>
      </w:pPr>
    </w:lvl>
    <w:lvl w:ilvl="5" w:tplc="774AE1FE">
      <w:start w:val="1"/>
      <w:numFmt w:val="lowerRoman"/>
      <w:lvlText w:val="%6."/>
      <w:lvlJc w:val="right"/>
      <w:pPr>
        <w:ind w:left="4320" w:hanging="180"/>
      </w:pPr>
    </w:lvl>
    <w:lvl w:ilvl="6" w:tplc="4B5EC8B8">
      <w:start w:val="1"/>
      <w:numFmt w:val="decimal"/>
      <w:lvlText w:val="%7."/>
      <w:lvlJc w:val="left"/>
      <w:pPr>
        <w:ind w:left="5040" w:hanging="360"/>
      </w:pPr>
    </w:lvl>
    <w:lvl w:ilvl="7" w:tplc="AEFCA952">
      <w:start w:val="1"/>
      <w:numFmt w:val="lowerLetter"/>
      <w:lvlText w:val="%8."/>
      <w:lvlJc w:val="left"/>
      <w:pPr>
        <w:ind w:left="5760" w:hanging="360"/>
      </w:pPr>
    </w:lvl>
    <w:lvl w:ilvl="8" w:tplc="27C88FF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94076B"/>
    <w:multiLevelType w:val="hybridMultilevel"/>
    <w:tmpl w:val="FFFFFFFF"/>
    <w:lvl w:ilvl="0" w:tplc="A7D03F8E">
      <w:start w:val="1"/>
      <w:numFmt w:val="decimal"/>
      <w:lvlText w:val="%1."/>
      <w:lvlJc w:val="left"/>
      <w:pPr>
        <w:ind w:left="720" w:hanging="360"/>
      </w:pPr>
    </w:lvl>
    <w:lvl w:ilvl="1" w:tplc="C024CAF4">
      <w:start w:val="1"/>
      <w:numFmt w:val="lowerLetter"/>
      <w:lvlText w:val="%2."/>
      <w:lvlJc w:val="left"/>
      <w:pPr>
        <w:ind w:left="1440" w:hanging="360"/>
      </w:pPr>
    </w:lvl>
    <w:lvl w:ilvl="2" w:tplc="800485FC">
      <w:start w:val="1"/>
      <w:numFmt w:val="lowerRoman"/>
      <w:lvlText w:val="%3."/>
      <w:lvlJc w:val="right"/>
      <w:pPr>
        <w:ind w:left="2160" w:hanging="180"/>
      </w:pPr>
    </w:lvl>
    <w:lvl w:ilvl="3" w:tplc="ADF88576">
      <w:start w:val="1"/>
      <w:numFmt w:val="decimal"/>
      <w:lvlText w:val="%4."/>
      <w:lvlJc w:val="left"/>
      <w:pPr>
        <w:ind w:left="2880" w:hanging="360"/>
      </w:pPr>
    </w:lvl>
    <w:lvl w:ilvl="4" w:tplc="87F41CB6">
      <w:start w:val="1"/>
      <w:numFmt w:val="lowerLetter"/>
      <w:lvlText w:val="%5."/>
      <w:lvlJc w:val="left"/>
      <w:pPr>
        <w:ind w:left="3600" w:hanging="360"/>
      </w:pPr>
    </w:lvl>
    <w:lvl w:ilvl="5" w:tplc="E800FCD2">
      <w:start w:val="1"/>
      <w:numFmt w:val="lowerRoman"/>
      <w:lvlText w:val="%6."/>
      <w:lvlJc w:val="right"/>
      <w:pPr>
        <w:ind w:left="4320" w:hanging="180"/>
      </w:pPr>
    </w:lvl>
    <w:lvl w:ilvl="6" w:tplc="D2C698A6">
      <w:start w:val="1"/>
      <w:numFmt w:val="decimal"/>
      <w:lvlText w:val="%7."/>
      <w:lvlJc w:val="left"/>
      <w:pPr>
        <w:ind w:left="5040" w:hanging="360"/>
      </w:pPr>
    </w:lvl>
    <w:lvl w:ilvl="7" w:tplc="7ED29B94">
      <w:start w:val="1"/>
      <w:numFmt w:val="lowerLetter"/>
      <w:lvlText w:val="%8."/>
      <w:lvlJc w:val="left"/>
      <w:pPr>
        <w:ind w:left="5760" w:hanging="360"/>
      </w:pPr>
    </w:lvl>
    <w:lvl w:ilvl="8" w:tplc="F5160BB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7B7585"/>
    <w:multiLevelType w:val="hybridMultilevel"/>
    <w:tmpl w:val="281C47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23"/>
  </w:num>
  <w:num w:numId="5">
    <w:abstractNumId w:val="22"/>
  </w:num>
  <w:num w:numId="6">
    <w:abstractNumId w:val="16"/>
  </w:num>
  <w:num w:numId="7">
    <w:abstractNumId w:val="17"/>
  </w:num>
  <w:num w:numId="8">
    <w:abstractNumId w:val="19"/>
  </w:num>
  <w:num w:numId="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6"/>
  </w:num>
  <w:num w:numId="15">
    <w:abstractNumId w:val="18"/>
  </w:num>
  <w:num w:numId="16">
    <w:abstractNumId w:val="10"/>
  </w:num>
  <w:num w:numId="17">
    <w:abstractNumId w:val="20"/>
  </w:num>
  <w:num w:numId="18">
    <w:abstractNumId w:val="1"/>
  </w:num>
  <w:num w:numId="19">
    <w:abstractNumId w:val="25"/>
  </w:num>
  <w:num w:numId="20">
    <w:abstractNumId w:val="4"/>
  </w:num>
  <w:num w:numId="21">
    <w:abstractNumId w:val="14"/>
  </w:num>
  <w:num w:numId="22">
    <w:abstractNumId w:val="7"/>
  </w:num>
  <w:num w:numId="23">
    <w:abstractNumId w:val="24"/>
  </w:num>
  <w:num w:numId="24">
    <w:abstractNumId w:val="12"/>
  </w:num>
  <w:num w:numId="25">
    <w:abstractNumId w:val="2"/>
  </w:num>
  <w:num w:numId="26">
    <w:abstractNumId w:val="8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DA2AzIMjE3MzJR0lIJTi4sz8/NACkxrAeAdYgAsAAAA"/>
  </w:docVars>
  <w:rsids>
    <w:rsidRoot w:val="007F69D7"/>
    <w:rsid w:val="00002172"/>
    <w:rsid w:val="000167CD"/>
    <w:rsid w:val="000308D4"/>
    <w:rsid w:val="00031159"/>
    <w:rsid w:val="00035F7D"/>
    <w:rsid w:val="000363B7"/>
    <w:rsid w:val="0004531C"/>
    <w:rsid w:val="000717D8"/>
    <w:rsid w:val="00071951"/>
    <w:rsid w:val="000763C2"/>
    <w:rsid w:val="00082E6C"/>
    <w:rsid w:val="000904D2"/>
    <w:rsid w:val="00096EE4"/>
    <w:rsid w:val="00097674"/>
    <w:rsid w:val="000A0406"/>
    <w:rsid w:val="000A4214"/>
    <w:rsid w:val="000B1878"/>
    <w:rsid w:val="000B32E3"/>
    <w:rsid w:val="000B42D9"/>
    <w:rsid w:val="000C3C1A"/>
    <w:rsid w:val="000C3CC2"/>
    <w:rsid w:val="000C7921"/>
    <w:rsid w:val="000D6A4E"/>
    <w:rsid w:val="000F178D"/>
    <w:rsid w:val="000F57EC"/>
    <w:rsid w:val="00103883"/>
    <w:rsid w:val="00117384"/>
    <w:rsid w:val="00122AFE"/>
    <w:rsid w:val="00123256"/>
    <w:rsid w:val="00123E99"/>
    <w:rsid w:val="001331AD"/>
    <w:rsid w:val="00142B05"/>
    <w:rsid w:val="00147D75"/>
    <w:rsid w:val="00162705"/>
    <w:rsid w:val="00176BE3"/>
    <w:rsid w:val="00177A73"/>
    <w:rsid w:val="0018044D"/>
    <w:rsid w:val="001A0E04"/>
    <w:rsid w:val="001B12BB"/>
    <w:rsid w:val="001B6070"/>
    <w:rsid w:val="001BB6C0"/>
    <w:rsid w:val="001D2C3B"/>
    <w:rsid w:val="001D7FB4"/>
    <w:rsid w:val="00200AD6"/>
    <w:rsid w:val="002033AC"/>
    <w:rsid w:val="002138BC"/>
    <w:rsid w:val="00235623"/>
    <w:rsid w:val="00244219"/>
    <w:rsid w:val="00245803"/>
    <w:rsid w:val="0025460B"/>
    <w:rsid w:val="00256FF4"/>
    <w:rsid w:val="00261198"/>
    <w:rsid w:val="00262714"/>
    <w:rsid w:val="002648D7"/>
    <w:rsid w:val="002653F7"/>
    <w:rsid w:val="0027447B"/>
    <w:rsid w:val="00282630"/>
    <w:rsid w:val="002832C0"/>
    <w:rsid w:val="002B46CF"/>
    <w:rsid w:val="002B5C82"/>
    <w:rsid w:val="002C021C"/>
    <w:rsid w:val="002C69B1"/>
    <w:rsid w:val="002D44C2"/>
    <w:rsid w:val="002E3B3E"/>
    <w:rsid w:val="002E46B3"/>
    <w:rsid w:val="002E7850"/>
    <w:rsid w:val="002F6255"/>
    <w:rsid w:val="00300B2D"/>
    <w:rsid w:val="00303CBF"/>
    <w:rsid w:val="003234EA"/>
    <w:rsid w:val="00332B74"/>
    <w:rsid w:val="00345D9A"/>
    <w:rsid w:val="00356CCB"/>
    <w:rsid w:val="00363A5D"/>
    <w:rsid w:val="003646E4"/>
    <w:rsid w:val="003649DE"/>
    <w:rsid w:val="00372AFA"/>
    <w:rsid w:val="00376AAE"/>
    <w:rsid w:val="003800E1"/>
    <w:rsid w:val="00380630"/>
    <w:rsid w:val="00386EBD"/>
    <w:rsid w:val="003B0E82"/>
    <w:rsid w:val="003C5109"/>
    <w:rsid w:val="003C582F"/>
    <w:rsid w:val="003D3F10"/>
    <w:rsid w:val="003D5FD1"/>
    <w:rsid w:val="003E6204"/>
    <w:rsid w:val="003E6E74"/>
    <w:rsid w:val="003F5358"/>
    <w:rsid w:val="00401D78"/>
    <w:rsid w:val="00401E99"/>
    <w:rsid w:val="00402634"/>
    <w:rsid w:val="00407449"/>
    <w:rsid w:val="0041AE7B"/>
    <w:rsid w:val="00422F36"/>
    <w:rsid w:val="004240D6"/>
    <w:rsid w:val="004244EE"/>
    <w:rsid w:val="00443502"/>
    <w:rsid w:val="00447993"/>
    <w:rsid w:val="00457CB5"/>
    <w:rsid w:val="004602BF"/>
    <w:rsid w:val="00461161"/>
    <w:rsid w:val="00461755"/>
    <w:rsid w:val="00462D18"/>
    <w:rsid w:val="00463D80"/>
    <w:rsid w:val="0046535A"/>
    <w:rsid w:val="004810DF"/>
    <w:rsid w:val="004827AD"/>
    <w:rsid w:val="00486218"/>
    <w:rsid w:val="004B369A"/>
    <w:rsid w:val="004C0928"/>
    <w:rsid w:val="004C2D37"/>
    <w:rsid w:val="004E41FD"/>
    <w:rsid w:val="004E589A"/>
    <w:rsid w:val="0050721C"/>
    <w:rsid w:val="00507B46"/>
    <w:rsid w:val="00520AE6"/>
    <w:rsid w:val="005360DC"/>
    <w:rsid w:val="005366D6"/>
    <w:rsid w:val="0053745F"/>
    <w:rsid w:val="00543D2E"/>
    <w:rsid w:val="005474FC"/>
    <w:rsid w:val="00551084"/>
    <w:rsid w:val="00554483"/>
    <w:rsid w:val="005553BF"/>
    <w:rsid w:val="00557CA0"/>
    <w:rsid w:val="00574D34"/>
    <w:rsid w:val="005762DD"/>
    <w:rsid w:val="0059097B"/>
    <w:rsid w:val="005A091C"/>
    <w:rsid w:val="005B32AA"/>
    <w:rsid w:val="005B478B"/>
    <w:rsid w:val="005B55E4"/>
    <w:rsid w:val="005B7596"/>
    <w:rsid w:val="005C01AD"/>
    <w:rsid w:val="005E2DBB"/>
    <w:rsid w:val="005E4B0F"/>
    <w:rsid w:val="005E53D0"/>
    <w:rsid w:val="006002A3"/>
    <w:rsid w:val="00601DD8"/>
    <w:rsid w:val="0060445E"/>
    <w:rsid w:val="006076E4"/>
    <w:rsid w:val="00612D6C"/>
    <w:rsid w:val="006256D0"/>
    <w:rsid w:val="006365E9"/>
    <w:rsid w:val="00641BD3"/>
    <w:rsid w:val="00651B14"/>
    <w:rsid w:val="006621E6"/>
    <w:rsid w:val="00677E0E"/>
    <w:rsid w:val="00684282"/>
    <w:rsid w:val="00693BC0"/>
    <w:rsid w:val="006A0F0A"/>
    <w:rsid w:val="006A2AB0"/>
    <w:rsid w:val="006B6F48"/>
    <w:rsid w:val="006C51DA"/>
    <w:rsid w:val="006C6043"/>
    <w:rsid w:val="006C6D2A"/>
    <w:rsid w:val="006D155A"/>
    <w:rsid w:val="00707433"/>
    <w:rsid w:val="00707A09"/>
    <w:rsid w:val="0070E952"/>
    <w:rsid w:val="00715DC5"/>
    <w:rsid w:val="00730F70"/>
    <w:rsid w:val="00744346"/>
    <w:rsid w:val="007447DF"/>
    <w:rsid w:val="00750750"/>
    <w:rsid w:val="0075DB5C"/>
    <w:rsid w:val="00771608"/>
    <w:rsid w:val="007937D0"/>
    <w:rsid w:val="007A20DB"/>
    <w:rsid w:val="007A7A97"/>
    <w:rsid w:val="007B44BC"/>
    <w:rsid w:val="007B4CB8"/>
    <w:rsid w:val="007C1C71"/>
    <w:rsid w:val="007D2451"/>
    <w:rsid w:val="007E32B1"/>
    <w:rsid w:val="007F1476"/>
    <w:rsid w:val="007F69D7"/>
    <w:rsid w:val="008158FD"/>
    <w:rsid w:val="008235EA"/>
    <w:rsid w:val="00825F7A"/>
    <w:rsid w:val="00826C2E"/>
    <w:rsid w:val="00840CC3"/>
    <w:rsid w:val="008537C3"/>
    <w:rsid w:val="0086268E"/>
    <w:rsid w:val="008725C1"/>
    <w:rsid w:val="008824ED"/>
    <w:rsid w:val="00883D4E"/>
    <w:rsid w:val="0088444B"/>
    <w:rsid w:val="00890277"/>
    <w:rsid w:val="00892875"/>
    <w:rsid w:val="008950EF"/>
    <w:rsid w:val="00895EF1"/>
    <w:rsid w:val="00897449"/>
    <w:rsid w:val="008A1AF4"/>
    <w:rsid w:val="008A5122"/>
    <w:rsid w:val="008E343C"/>
    <w:rsid w:val="008E6999"/>
    <w:rsid w:val="008E9089"/>
    <w:rsid w:val="008F23BB"/>
    <w:rsid w:val="008F7A7B"/>
    <w:rsid w:val="00907388"/>
    <w:rsid w:val="00911522"/>
    <w:rsid w:val="0091250A"/>
    <w:rsid w:val="0091426D"/>
    <w:rsid w:val="00921530"/>
    <w:rsid w:val="00936C4F"/>
    <w:rsid w:val="009420CE"/>
    <w:rsid w:val="00942EE5"/>
    <w:rsid w:val="00946E14"/>
    <w:rsid w:val="00947839"/>
    <w:rsid w:val="00960C89"/>
    <w:rsid w:val="0096602D"/>
    <w:rsid w:val="00976092"/>
    <w:rsid w:val="00983164"/>
    <w:rsid w:val="00986CA2"/>
    <w:rsid w:val="009927FC"/>
    <w:rsid w:val="009A2B46"/>
    <w:rsid w:val="009A2E4A"/>
    <w:rsid w:val="009B0A06"/>
    <w:rsid w:val="009B3F51"/>
    <w:rsid w:val="009B41D4"/>
    <w:rsid w:val="009B789B"/>
    <w:rsid w:val="009C08C8"/>
    <w:rsid w:val="009C1184"/>
    <w:rsid w:val="009D3710"/>
    <w:rsid w:val="009D3C2A"/>
    <w:rsid w:val="009E0645"/>
    <w:rsid w:val="009E1888"/>
    <w:rsid w:val="009E23EE"/>
    <w:rsid w:val="009F33FE"/>
    <w:rsid w:val="00A02BF5"/>
    <w:rsid w:val="00A05131"/>
    <w:rsid w:val="00A06FBF"/>
    <w:rsid w:val="00A07C5E"/>
    <w:rsid w:val="00A14F58"/>
    <w:rsid w:val="00A31369"/>
    <w:rsid w:val="00A3210F"/>
    <w:rsid w:val="00A33ADC"/>
    <w:rsid w:val="00A40B20"/>
    <w:rsid w:val="00A42412"/>
    <w:rsid w:val="00A426E8"/>
    <w:rsid w:val="00A4B38E"/>
    <w:rsid w:val="00A8356E"/>
    <w:rsid w:val="00A947BA"/>
    <w:rsid w:val="00A95CC0"/>
    <w:rsid w:val="00AA4AD8"/>
    <w:rsid w:val="00AA7DC5"/>
    <w:rsid w:val="00AB53F2"/>
    <w:rsid w:val="00AB5A5E"/>
    <w:rsid w:val="00ABEBA4"/>
    <w:rsid w:val="00AC1806"/>
    <w:rsid w:val="00AC5150"/>
    <w:rsid w:val="00AD02B8"/>
    <w:rsid w:val="00AD0375"/>
    <w:rsid w:val="00AE0375"/>
    <w:rsid w:val="00AE3F56"/>
    <w:rsid w:val="00AE4D43"/>
    <w:rsid w:val="00AF0820"/>
    <w:rsid w:val="00AF5A28"/>
    <w:rsid w:val="00AF7C82"/>
    <w:rsid w:val="00B036EC"/>
    <w:rsid w:val="00B201E4"/>
    <w:rsid w:val="00B254D1"/>
    <w:rsid w:val="00B278BE"/>
    <w:rsid w:val="00B301FA"/>
    <w:rsid w:val="00B42531"/>
    <w:rsid w:val="00B5037B"/>
    <w:rsid w:val="00B50E3A"/>
    <w:rsid w:val="00B550FC"/>
    <w:rsid w:val="00B62B34"/>
    <w:rsid w:val="00B70C31"/>
    <w:rsid w:val="00B74A56"/>
    <w:rsid w:val="00B9629B"/>
    <w:rsid w:val="00BA5294"/>
    <w:rsid w:val="00BB3D05"/>
    <w:rsid w:val="00BC0AF1"/>
    <w:rsid w:val="00BC1567"/>
    <w:rsid w:val="00BC4B4C"/>
    <w:rsid w:val="00BC5B4B"/>
    <w:rsid w:val="00BC701A"/>
    <w:rsid w:val="00BE768D"/>
    <w:rsid w:val="00BF0DEE"/>
    <w:rsid w:val="00C20DC3"/>
    <w:rsid w:val="00C21125"/>
    <w:rsid w:val="00C22228"/>
    <w:rsid w:val="00C31BD0"/>
    <w:rsid w:val="00C3431F"/>
    <w:rsid w:val="00C36F0B"/>
    <w:rsid w:val="00C4256C"/>
    <w:rsid w:val="00C45865"/>
    <w:rsid w:val="00C46218"/>
    <w:rsid w:val="00C616A0"/>
    <w:rsid w:val="00C644FB"/>
    <w:rsid w:val="00C646C5"/>
    <w:rsid w:val="00C668C3"/>
    <w:rsid w:val="00C7330A"/>
    <w:rsid w:val="00C759CE"/>
    <w:rsid w:val="00C827FD"/>
    <w:rsid w:val="00C85DB8"/>
    <w:rsid w:val="00C9125A"/>
    <w:rsid w:val="00C93713"/>
    <w:rsid w:val="00CA0586"/>
    <w:rsid w:val="00CA21D4"/>
    <w:rsid w:val="00CA4727"/>
    <w:rsid w:val="00CB1265"/>
    <w:rsid w:val="00CB21B9"/>
    <w:rsid w:val="00CC1ADC"/>
    <w:rsid w:val="00CC325E"/>
    <w:rsid w:val="00CD0AB3"/>
    <w:rsid w:val="00CE3027"/>
    <w:rsid w:val="00D00F63"/>
    <w:rsid w:val="00D07F32"/>
    <w:rsid w:val="00D158D9"/>
    <w:rsid w:val="00D21224"/>
    <w:rsid w:val="00D23A3D"/>
    <w:rsid w:val="00D3606E"/>
    <w:rsid w:val="00D6491E"/>
    <w:rsid w:val="00D82764"/>
    <w:rsid w:val="00D84900"/>
    <w:rsid w:val="00D86CC4"/>
    <w:rsid w:val="00D940B3"/>
    <w:rsid w:val="00DA2104"/>
    <w:rsid w:val="00DC5D10"/>
    <w:rsid w:val="00DD1B6C"/>
    <w:rsid w:val="00DD1C52"/>
    <w:rsid w:val="00DE0DCA"/>
    <w:rsid w:val="00DE0ED4"/>
    <w:rsid w:val="00DF001B"/>
    <w:rsid w:val="00E25C45"/>
    <w:rsid w:val="00E34766"/>
    <w:rsid w:val="00E4084E"/>
    <w:rsid w:val="00E42167"/>
    <w:rsid w:val="00E452D2"/>
    <w:rsid w:val="00E47739"/>
    <w:rsid w:val="00E47869"/>
    <w:rsid w:val="00E54065"/>
    <w:rsid w:val="00E54394"/>
    <w:rsid w:val="00E6074B"/>
    <w:rsid w:val="00E76469"/>
    <w:rsid w:val="00E768C6"/>
    <w:rsid w:val="00E81F7F"/>
    <w:rsid w:val="00EA0909"/>
    <w:rsid w:val="00EA09DE"/>
    <w:rsid w:val="00EB1FFA"/>
    <w:rsid w:val="00EB780A"/>
    <w:rsid w:val="00ED0A34"/>
    <w:rsid w:val="00ED108C"/>
    <w:rsid w:val="00ED30D3"/>
    <w:rsid w:val="00ED61A9"/>
    <w:rsid w:val="00ED76AA"/>
    <w:rsid w:val="00EF6699"/>
    <w:rsid w:val="00F01C4D"/>
    <w:rsid w:val="00F05C1F"/>
    <w:rsid w:val="00F12EA4"/>
    <w:rsid w:val="00F33539"/>
    <w:rsid w:val="00F34A4B"/>
    <w:rsid w:val="00F4711F"/>
    <w:rsid w:val="00F50990"/>
    <w:rsid w:val="00F5171D"/>
    <w:rsid w:val="00F5335D"/>
    <w:rsid w:val="00F606FB"/>
    <w:rsid w:val="00F84A6C"/>
    <w:rsid w:val="00F87FBA"/>
    <w:rsid w:val="00F932BC"/>
    <w:rsid w:val="00FB08EB"/>
    <w:rsid w:val="00FB1917"/>
    <w:rsid w:val="00FC3FCE"/>
    <w:rsid w:val="00FD26F3"/>
    <w:rsid w:val="00FD446E"/>
    <w:rsid w:val="00FF2F43"/>
    <w:rsid w:val="00FF5851"/>
    <w:rsid w:val="00FF5E63"/>
    <w:rsid w:val="0112B3AF"/>
    <w:rsid w:val="0119B20C"/>
    <w:rsid w:val="0122453C"/>
    <w:rsid w:val="0127CBA7"/>
    <w:rsid w:val="01725E79"/>
    <w:rsid w:val="01751385"/>
    <w:rsid w:val="0188535C"/>
    <w:rsid w:val="018D6BED"/>
    <w:rsid w:val="0191264E"/>
    <w:rsid w:val="01AD4249"/>
    <w:rsid w:val="01BB876A"/>
    <w:rsid w:val="01BEA15A"/>
    <w:rsid w:val="01CDA06D"/>
    <w:rsid w:val="021DCB7C"/>
    <w:rsid w:val="0228AF54"/>
    <w:rsid w:val="0258ADAB"/>
    <w:rsid w:val="0268F897"/>
    <w:rsid w:val="02A0DC61"/>
    <w:rsid w:val="02ABFBB5"/>
    <w:rsid w:val="02ADFE73"/>
    <w:rsid w:val="02AF4732"/>
    <w:rsid w:val="02BA8AE8"/>
    <w:rsid w:val="02DB9C0A"/>
    <w:rsid w:val="02EBBB21"/>
    <w:rsid w:val="02ED8B51"/>
    <w:rsid w:val="0331E019"/>
    <w:rsid w:val="033500E4"/>
    <w:rsid w:val="034601EC"/>
    <w:rsid w:val="034BB8D0"/>
    <w:rsid w:val="035803C8"/>
    <w:rsid w:val="035B77BD"/>
    <w:rsid w:val="038C5478"/>
    <w:rsid w:val="0394AE0A"/>
    <w:rsid w:val="03A73787"/>
    <w:rsid w:val="03B8CF31"/>
    <w:rsid w:val="03BEA543"/>
    <w:rsid w:val="03C297D4"/>
    <w:rsid w:val="03E586B5"/>
    <w:rsid w:val="03EB84EA"/>
    <w:rsid w:val="03F7F4C2"/>
    <w:rsid w:val="040DFE2B"/>
    <w:rsid w:val="04135524"/>
    <w:rsid w:val="043B7670"/>
    <w:rsid w:val="044DF440"/>
    <w:rsid w:val="04545FB4"/>
    <w:rsid w:val="045F03A3"/>
    <w:rsid w:val="046C7515"/>
    <w:rsid w:val="04A07B60"/>
    <w:rsid w:val="04D1D7C0"/>
    <w:rsid w:val="04DB45C8"/>
    <w:rsid w:val="0502AED4"/>
    <w:rsid w:val="0528F92B"/>
    <w:rsid w:val="0533A666"/>
    <w:rsid w:val="05496886"/>
    <w:rsid w:val="054BFAB6"/>
    <w:rsid w:val="056588F3"/>
    <w:rsid w:val="0582788E"/>
    <w:rsid w:val="05AC1BC1"/>
    <w:rsid w:val="05B706A2"/>
    <w:rsid w:val="05D6E646"/>
    <w:rsid w:val="05E764D5"/>
    <w:rsid w:val="05F20D95"/>
    <w:rsid w:val="061AB719"/>
    <w:rsid w:val="06448B4D"/>
    <w:rsid w:val="0668637A"/>
    <w:rsid w:val="067A3463"/>
    <w:rsid w:val="06B79F86"/>
    <w:rsid w:val="06CDF277"/>
    <w:rsid w:val="06D096A8"/>
    <w:rsid w:val="06D2CC82"/>
    <w:rsid w:val="06D9E953"/>
    <w:rsid w:val="06E0D29D"/>
    <w:rsid w:val="07093414"/>
    <w:rsid w:val="070EDC14"/>
    <w:rsid w:val="071A9EC1"/>
    <w:rsid w:val="077CF3BF"/>
    <w:rsid w:val="077D7AFD"/>
    <w:rsid w:val="0786AF3B"/>
    <w:rsid w:val="078BBA30"/>
    <w:rsid w:val="079C6C48"/>
    <w:rsid w:val="07B4ECDD"/>
    <w:rsid w:val="07BC31CE"/>
    <w:rsid w:val="07CB86EB"/>
    <w:rsid w:val="07D79AFA"/>
    <w:rsid w:val="0807166F"/>
    <w:rsid w:val="0830D3AF"/>
    <w:rsid w:val="0846C683"/>
    <w:rsid w:val="08522214"/>
    <w:rsid w:val="085BAAC2"/>
    <w:rsid w:val="0868A4B9"/>
    <w:rsid w:val="087ACA42"/>
    <w:rsid w:val="088086D0"/>
    <w:rsid w:val="08A735BA"/>
    <w:rsid w:val="08AF7B0B"/>
    <w:rsid w:val="08B7B429"/>
    <w:rsid w:val="08BAB37A"/>
    <w:rsid w:val="08CBB6F9"/>
    <w:rsid w:val="09040B2B"/>
    <w:rsid w:val="0911D84B"/>
    <w:rsid w:val="091C58C3"/>
    <w:rsid w:val="09348A0E"/>
    <w:rsid w:val="094AFE21"/>
    <w:rsid w:val="0966888A"/>
    <w:rsid w:val="096E9FBE"/>
    <w:rsid w:val="097DEFFE"/>
    <w:rsid w:val="09868B33"/>
    <w:rsid w:val="098BAF55"/>
    <w:rsid w:val="099590E6"/>
    <w:rsid w:val="09AE0E1A"/>
    <w:rsid w:val="09C890A9"/>
    <w:rsid w:val="09E2D1A6"/>
    <w:rsid w:val="09E4C4CF"/>
    <w:rsid w:val="0A01E293"/>
    <w:rsid w:val="0A08D538"/>
    <w:rsid w:val="0A0C2FCF"/>
    <w:rsid w:val="0A22CB98"/>
    <w:rsid w:val="0A30CECD"/>
    <w:rsid w:val="0A30DACB"/>
    <w:rsid w:val="0A3BB3CD"/>
    <w:rsid w:val="0A635A69"/>
    <w:rsid w:val="0A71F030"/>
    <w:rsid w:val="0A841A45"/>
    <w:rsid w:val="0AB10062"/>
    <w:rsid w:val="0AB9DB2B"/>
    <w:rsid w:val="0AC76554"/>
    <w:rsid w:val="0ACB4B9E"/>
    <w:rsid w:val="0AF6A41A"/>
    <w:rsid w:val="0B27AAF1"/>
    <w:rsid w:val="0B2B67CA"/>
    <w:rsid w:val="0B3C91D4"/>
    <w:rsid w:val="0B3F4126"/>
    <w:rsid w:val="0B5C9DD2"/>
    <w:rsid w:val="0B891FA5"/>
    <w:rsid w:val="0B9F1EE8"/>
    <w:rsid w:val="0BD693CD"/>
    <w:rsid w:val="0BF403D5"/>
    <w:rsid w:val="0C04892B"/>
    <w:rsid w:val="0C16F466"/>
    <w:rsid w:val="0C244EB7"/>
    <w:rsid w:val="0C2D1468"/>
    <w:rsid w:val="0C2E82FF"/>
    <w:rsid w:val="0C618C70"/>
    <w:rsid w:val="0C70BE0B"/>
    <w:rsid w:val="0C7BFFBE"/>
    <w:rsid w:val="0C821CDC"/>
    <w:rsid w:val="0CB2F0E2"/>
    <w:rsid w:val="0CC3879F"/>
    <w:rsid w:val="0CE13488"/>
    <w:rsid w:val="0D009425"/>
    <w:rsid w:val="0D051203"/>
    <w:rsid w:val="0D0871CE"/>
    <w:rsid w:val="0D0A5D95"/>
    <w:rsid w:val="0D2B6F9D"/>
    <w:rsid w:val="0D33BF85"/>
    <w:rsid w:val="0D3F45E3"/>
    <w:rsid w:val="0D4CD1C4"/>
    <w:rsid w:val="0D6E4704"/>
    <w:rsid w:val="0D992989"/>
    <w:rsid w:val="0DA6BC57"/>
    <w:rsid w:val="0DD6240D"/>
    <w:rsid w:val="0DD7B738"/>
    <w:rsid w:val="0DE8082C"/>
    <w:rsid w:val="0DF82BB3"/>
    <w:rsid w:val="0E07FD17"/>
    <w:rsid w:val="0E0C9571"/>
    <w:rsid w:val="0E14F03A"/>
    <w:rsid w:val="0E19A0E5"/>
    <w:rsid w:val="0E21C248"/>
    <w:rsid w:val="0E2738B7"/>
    <w:rsid w:val="0E2828B2"/>
    <w:rsid w:val="0E3440B3"/>
    <w:rsid w:val="0E446AEB"/>
    <w:rsid w:val="0E4A2870"/>
    <w:rsid w:val="0E75A6AC"/>
    <w:rsid w:val="0E77155F"/>
    <w:rsid w:val="0E8312E0"/>
    <w:rsid w:val="0E9B2F6D"/>
    <w:rsid w:val="0EA015A5"/>
    <w:rsid w:val="0EBF43A4"/>
    <w:rsid w:val="0EDF7592"/>
    <w:rsid w:val="0F0071F6"/>
    <w:rsid w:val="0F4A9388"/>
    <w:rsid w:val="0F8D7CBA"/>
    <w:rsid w:val="0F981B2E"/>
    <w:rsid w:val="0F9F4A12"/>
    <w:rsid w:val="0FB340DD"/>
    <w:rsid w:val="0FBE2159"/>
    <w:rsid w:val="0FCE8F96"/>
    <w:rsid w:val="10042749"/>
    <w:rsid w:val="104E0ED3"/>
    <w:rsid w:val="106AD558"/>
    <w:rsid w:val="10D6C324"/>
    <w:rsid w:val="10F3DFA0"/>
    <w:rsid w:val="10FCCDDA"/>
    <w:rsid w:val="1114AA04"/>
    <w:rsid w:val="111ECA60"/>
    <w:rsid w:val="112A85F7"/>
    <w:rsid w:val="113B86C4"/>
    <w:rsid w:val="113DF904"/>
    <w:rsid w:val="119B8224"/>
    <w:rsid w:val="11B97B5C"/>
    <w:rsid w:val="1211369B"/>
    <w:rsid w:val="121AF3B1"/>
    <w:rsid w:val="12526233"/>
    <w:rsid w:val="1271B625"/>
    <w:rsid w:val="12CB3073"/>
    <w:rsid w:val="12E04377"/>
    <w:rsid w:val="12E18036"/>
    <w:rsid w:val="12E6ED70"/>
    <w:rsid w:val="12EEC52C"/>
    <w:rsid w:val="12FA2EF3"/>
    <w:rsid w:val="130CB575"/>
    <w:rsid w:val="1329A167"/>
    <w:rsid w:val="1338CD2B"/>
    <w:rsid w:val="1345DEE4"/>
    <w:rsid w:val="13525EF6"/>
    <w:rsid w:val="1365C02B"/>
    <w:rsid w:val="136B7944"/>
    <w:rsid w:val="13765F62"/>
    <w:rsid w:val="1382D73A"/>
    <w:rsid w:val="13871056"/>
    <w:rsid w:val="13A8664E"/>
    <w:rsid w:val="13A90354"/>
    <w:rsid w:val="13B0EED3"/>
    <w:rsid w:val="13BBD4CB"/>
    <w:rsid w:val="13D68DBF"/>
    <w:rsid w:val="13DDEB03"/>
    <w:rsid w:val="13DED59F"/>
    <w:rsid w:val="13EB0EC3"/>
    <w:rsid w:val="13F6F621"/>
    <w:rsid w:val="1402BF45"/>
    <w:rsid w:val="140E7192"/>
    <w:rsid w:val="14105768"/>
    <w:rsid w:val="14269824"/>
    <w:rsid w:val="14302735"/>
    <w:rsid w:val="144B91C5"/>
    <w:rsid w:val="14623AF0"/>
    <w:rsid w:val="146E2B96"/>
    <w:rsid w:val="149FCFD4"/>
    <w:rsid w:val="14EF3D84"/>
    <w:rsid w:val="14F0CF8D"/>
    <w:rsid w:val="14F225D2"/>
    <w:rsid w:val="150C4BAF"/>
    <w:rsid w:val="151EC5ED"/>
    <w:rsid w:val="153091B6"/>
    <w:rsid w:val="1541DDC8"/>
    <w:rsid w:val="15594AA8"/>
    <w:rsid w:val="156B827A"/>
    <w:rsid w:val="158A2C7C"/>
    <w:rsid w:val="15908B37"/>
    <w:rsid w:val="1592CFF4"/>
    <w:rsid w:val="1595337E"/>
    <w:rsid w:val="15960A1F"/>
    <w:rsid w:val="159DE4CA"/>
    <w:rsid w:val="15B12AAF"/>
    <w:rsid w:val="15B17577"/>
    <w:rsid w:val="15B1A53D"/>
    <w:rsid w:val="15F20114"/>
    <w:rsid w:val="15F7192B"/>
    <w:rsid w:val="15FCA11B"/>
    <w:rsid w:val="160BFAB9"/>
    <w:rsid w:val="161FD5E6"/>
    <w:rsid w:val="162E372E"/>
    <w:rsid w:val="164C6298"/>
    <w:rsid w:val="164E561C"/>
    <w:rsid w:val="169526AB"/>
    <w:rsid w:val="17186894"/>
    <w:rsid w:val="174AFA78"/>
    <w:rsid w:val="1765FDF6"/>
    <w:rsid w:val="178FAEE6"/>
    <w:rsid w:val="179935AC"/>
    <w:rsid w:val="17AAEE4C"/>
    <w:rsid w:val="17B0A257"/>
    <w:rsid w:val="17BD0A90"/>
    <w:rsid w:val="17EB58C4"/>
    <w:rsid w:val="17EE8F59"/>
    <w:rsid w:val="17EEBCB4"/>
    <w:rsid w:val="18039163"/>
    <w:rsid w:val="180769F1"/>
    <w:rsid w:val="18249D0C"/>
    <w:rsid w:val="18291397"/>
    <w:rsid w:val="186C35D6"/>
    <w:rsid w:val="1897CCCC"/>
    <w:rsid w:val="18A69EE4"/>
    <w:rsid w:val="18A822A2"/>
    <w:rsid w:val="18B1090D"/>
    <w:rsid w:val="18B338B9"/>
    <w:rsid w:val="18E5E2CA"/>
    <w:rsid w:val="1924A1DF"/>
    <w:rsid w:val="1929276B"/>
    <w:rsid w:val="192D9213"/>
    <w:rsid w:val="192F265F"/>
    <w:rsid w:val="1957CDC0"/>
    <w:rsid w:val="196460DC"/>
    <w:rsid w:val="196891B8"/>
    <w:rsid w:val="197DFB25"/>
    <w:rsid w:val="19918EA4"/>
    <w:rsid w:val="19BCECAB"/>
    <w:rsid w:val="19E3CEFF"/>
    <w:rsid w:val="19E86D75"/>
    <w:rsid w:val="19E9B99B"/>
    <w:rsid w:val="1A1570CC"/>
    <w:rsid w:val="1A190BC8"/>
    <w:rsid w:val="1A2AB2BC"/>
    <w:rsid w:val="1A386FD9"/>
    <w:rsid w:val="1A6ADB0C"/>
    <w:rsid w:val="1A84D015"/>
    <w:rsid w:val="1A857249"/>
    <w:rsid w:val="1A86B72E"/>
    <w:rsid w:val="1AA38B0A"/>
    <w:rsid w:val="1AB38577"/>
    <w:rsid w:val="1ADDD279"/>
    <w:rsid w:val="1AFBB1DC"/>
    <w:rsid w:val="1B0063AD"/>
    <w:rsid w:val="1B0EA3F4"/>
    <w:rsid w:val="1B478603"/>
    <w:rsid w:val="1B79769D"/>
    <w:rsid w:val="1B8056B2"/>
    <w:rsid w:val="1B885BBD"/>
    <w:rsid w:val="1B917BBA"/>
    <w:rsid w:val="1B9B1E0B"/>
    <w:rsid w:val="1BA77B67"/>
    <w:rsid w:val="1BD05818"/>
    <w:rsid w:val="1BF328E9"/>
    <w:rsid w:val="1BFF32C8"/>
    <w:rsid w:val="1C000013"/>
    <w:rsid w:val="1C0AF4FD"/>
    <w:rsid w:val="1C0D4C6F"/>
    <w:rsid w:val="1C14720A"/>
    <w:rsid w:val="1C2B3150"/>
    <w:rsid w:val="1C3006A2"/>
    <w:rsid w:val="1C85D581"/>
    <w:rsid w:val="1CEB5FD4"/>
    <w:rsid w:val="1CF420FB"/>
    <w:rsid w:val="1D0E4DFB"/>
    <w:rsid w:val="1D29FBAD"/>
    <w:rsid w:val="1D2E9691"/>
    <w:rsid w:val="1D494C1E"/>
    <w:rsid w:val="1D4BE4CF"/>
    <w:rsid w:val="1D5583CE"/>
    <w:rsid w:val="1D9F015F"/>
    <w:rsid w:val="1DC489F3"/>
    <w:rsid w:val="1DD6B08E"/>
    <w:rsid w:val="1E35D152"/>
    <w:rsid w:val="1E3D14C0"/>
    <w:rsid w:val="1E407F99"/>
    <w:rsid w:val="1E4A7EE0"/>
    <w:rsid w:val="1E5CABC2"/>
    <w:rsid w:val="1E7B17D8"/>
    <w:rsid w:val="1E98FC47"/>
    <w:rsid w:val="1ED0C375"/>
    <w:rsid w:val="1ED0CB00"/>
    <w:rsid w:val="1EDEC326"/>
    <w:rsid w:val="1EE1B817"/>
    <w:rsid w:val="1EFC6213"/>
    <w:rsid w:val="1F3381EB"/>
    <w:rsid w:val="1F7BFF2B"/>
    <w:rsid w:val="1F88AD84"/>
    <w:rsid w:val="1F951A5F"/>
    <w:rsid w:val="1FA2C5AD"/>
    <w:rsid w:val="1FBEABF1"/>
    <w:rsid w:val="1FC2B6BC"/>
    <w:rsid w:val="1FC50CED"/>
    <w:rsid w:val="1FC9F8F3"/>
    <w:rsid w:val="1FD4F954"/>
    <w:rsid w:val="2007ADBA"/>
    <w:rsid w:val="201D452A"/>
    <w:rsid w:val="203637BF"/>
    <w:rsid w:val="205EFFC0"/>
    <w:rsid w:val="207E6FF7"/>
    <w:rsid w:val="2094403B"/>
    <w:rsid w:val="20AA9541"/>
    <w:rsid w:val="2116377E"/>
    <w:rsid w:val="211C91E7"/>
    <w:rsid w:val="2139B119"/>
    <w:rsid w:val="214A0F6D"/>
    <w:rsid w:val="215022A9"/>
    <w:rsid w:val="217404EE"/>
    <w:rsid w:val="217969BF"/>
    <w:rsid w:val="2196A684"/>
    <w:rsid w:val="219F0418"/>
    <w:rsid w:val="21A64934"/>
    <w:rsid w:val="21C2159F"/>
    <w:rsid w:val="21CDD5B3"/>
    <w:rsid w:val="21EDB3FA"/>
    <w:rsid w:val="21F3256C"/>
    <w:rsid w:val="21FD432C"/>
    <w:rsid w:val="222E9AE9"/>
    <w:rsid w:val="2239F10A"/>
    <w:rsid w:val="22BB1740"/>
    <w:rsid w:val="2314BC27"/>
    <w:rsid w:val="2345F7C2"/>
    <w:rsid w:val="23521578"/>
    <w:rsid w:val="2361CE0B"/>
    <w:rsid w:val="238AA377"/>
    <w:rsid w:val="239F8D29"/>
    <w:rsid w:val="23B1389A"/>
    <w:rsid w:val="23C6DB2B"/>
    <w:rsid w:val="24157467"/>
    <w:rsid w:val="241A559A"/>
    <w:rsid w:val="242FF6EC"/>
    <w:rsid w:val="2430CA86"/>
    <w:rsid w:val="243A8B8C"/>
    <w:rsid w:val="244F4D78"/>
    <w:rsid w:val="246500A4"/>
    <w:rsid w:val="246FBB1D"/>
    <w:rsid w:val="24724845"/>
    <w:rsid w:val="24C5C364"/>
    <w:rsid w:val="24C89BB3"/>
    <w:rsid w:val="24DCB66C"/>
    <w:rsid w:val="24DEDD4B"/>
    <w:rsid w:val="2544F151"/>
    <w:rsid w:val="2568849C"/>
    <w:rsid w:val="25707DB8"/>
    <w:rsid w:val="257B8146"/>
    <w:rsid w:val="25A0EB0B"/>
    <w:rsid w:val="25B0C65D"/>
    <w:rsid w:val="25ED216A"/>
    <w:rsid w:val="25F5D11B"/>
    <w:rsid w:val="25F85C06"/>
    <w:rsid w:val="26013A48"/>
    <w:rsid w:val="261E2FBC"/>
    <w:rsid w:val="266017F4"/>
    <w:rsid w:val="26728C30"/>
    <w:rsid w:val="2681737D"/>
    <w:rsid w:val="2690A933"/>
    <w:rsid w:val="26A0331E"/>
    <w:rsid w:val="26AA1A59"/>
    <w:rsid w:val="26C02597"/>
    <w:rsid w:val="26CB93AE"/>
    <w:rsid w:val="26F2A9B9"/>
    <w:rsid w:val="27198849"/>
    <w:rsid w:val="276CD8DD"/>
    <w:rsid w:val="27A03F49"/>
    <w:rsid w:val="27AA4303"/>
    <w:rsid w:val="27AC3A4B"/>
    <w:rsid w:val="27C6BB6A"/>
    <w:rsid w:val="28066095"/>
    <w:rsid w:val="282A3A1D"/>
    <w:rsid w:val="28554BF3"/>
    <w:rsid w:val="285C9057"/>
    <w:rsid w:val="28871B18"/>
    <w:rsid w:val="28978E4F"/>
    <w:rsid w:val="28CD30C0"/>
    <w:rsid w:val="28ECAF4D"/>
    <w:rsid w:val="29265B49"/>
    <w:rsid w:val="29593996"/>
    <w:rsid w:val="295C3B32"/>
    <w:rsid w:val="296FEF99"/>
    <w:rsid w:val="29751C5D"/>
    <w:rsid w:val="297B6B60"/>
    <w:rsid w:val="298E8528"/>
    <w:rsid w:val="29913CD1"/>
    <w:rsid w:val="29A1FB8E"/>
    <w:rsid w:val="29B7C63D"/>
    <w:rsid w:val="29CDD4EA"/>
    <w:rsid w:val="29FFA3B0"/>
    <w:rsid w:val="2A1CBED0"/>
    <w:rsid w:val="2A2039B6"/>
    <w:rsid w:val="2A2D7B38"/>
    <w:rsid w:val="2A3EF374"/>
    <w:rsid w:val="2A4C89C0"/>
    <w:rsid w:val="2A619A38"/>
    <w:rsid w:val="2A65B791"/>
    <w:rsid w:val="2A9A8254"/>
    <w:rsid w:val="2AA8B615"/>
    <w:rsid w:val="2AAFFDD8"/>
    <w:rsid w:val="2ACB0A43"/>
    <w:rsid w:val="2AD51967"/>
    <w:rsid w:val="2AD826C8"/>
    <w:rsid w:val="2ADF3672"/>
    <w:rsid w:val="2AF3DE9A"/>
    <w:rsid w:val="2B1701E7"/>
    <w:rsid w:val="2B48CDAB"/>
    <w:rsid w:val="2B57D6C3"/>
    <w:rsid w:val="2B5C1A9C"/>
    <w:rsid w:val="2B7C1126"/>
    <w:rsid w:val="2B935471"/>
    <w:rsid w:val="2BAD8A10"/>
    <w:rsid w:val="2BDA70A3"/>
    <w:rsid w:val="2BE26EDE"/>
    <w:rsid w:val="2C3371AA"/>
    <w:rsid w:val="2C3767C0"/>
    <w:rsid w:val="2C60BC77"/>
    <w:rsid w:val="2C62A7AE"/>
    <w:rsid w:val="2C801C3E"/>
    <w:rsid w:val="2C9D2C55"/>
    <w:rsid w:val="2C9ED8E4"/>
    <w:rsid w:val="2CA3934F"/>
    <w:rsid w:val="2CC34704"/>
    <w:rsid w:val="2CC36F30"/>
    <w:rsid w:val="2CEF0D30"/>
    <w:rsid w:val="2D0FBD56"/>
    <w:rsid w:val="2D167F64"/>
    <w:rsid w:val="2D17072C"/>
    <w:rsid w:val="2D1DD060"/>
    <w:rsid w:val="2D5CBB02"/>
    <w:rsid w:val="2D5D69F4"/>
    <w:rsid w:val="2D753BAE"/>
    <w:rsid w:val="2D7731FD"/>
    <w:rsid w:val="2D97D995"/>
    <w:rsid w:val="2DE77088"/>
    <w:rsid w:val="2DF6960E"/>
    <w:rsid w:val="2E01FB67"/>
    <w:rsid w:val="2E0DFEC0"/>
    <w:rsid w:val="2E3F4106"/>
    <w:rsid w:val="2E99E0E0"/>
    <w:rsid w:val="2E9A648E"/>
    <w:rsid w:val="2E9FA47E"/>
    <w:rsid w:val="2EA618B5"/>
    <w:rsid w:val="2ECE4E2B"/>
    <w:rsid w:val="2EDBB298"/>
    <w:rsid w:val="2EE52C2B"/>
    <w:rsid w:val="2EE80F0B"/>
    <w:rsid w:val="2EED4E42"/>
    <w:rsid w:val="2EF075EC"/>
    <w:rsid w:val="2EF30C27"/>
    <w:rsid w:val="2F050A97"/>
    <w:rsid w:val="2F37568F"/>
    <w:rsid w:val="2F465CEB"/>
    <w:rsid w:val="2F53F70E"/>
    <w:rsid w:val="2F73868F"/>
    <w:rsid w:val="2F8AC8F2"/>
    <w:rsid w:val="2FA95498"/>
    <w:rsid w:val="2FD7AE03"/>
    <w:rsid w:val="30266537"/>
    <w:rsid w:val="30321872"/>
    <w:rsid w:val="30608B36"/>
    <w:rsid w:val="3060EEB9"/>
    <w:rsid w:val="3079DBC7"/>
    <w:rsid w:val="307D27CB"/>
    <w:rsid w:val="309630E5"/>
    <w:rsid w:val="30AFF5C6"/>
    <w:rsid w:val="30B1DC3D"/>
    <w:rsid w:val="30B926F7"/>
    <w:rsid w:val="30BF9D8D"/>
    <w:rsid w:val="30FAE6CC"/>
    <w:rsid w:val="3112699E"/>
    <w:rsid w:val="312FE573"/>
    <w:rsid w:val="3137499A"/>
    <w:rsid w:val="3142DB21"/>
    <w:rsid w:val="31531D9A"/>
    <w:rsid w:val="315CBC89"/>
    <w:rsid w:val="3178562B"/>
    <w:rsid w:val="3186A13C"/>
    <w:rsid w:val="31AE2D45"/>
    <w:rsid w:val="31B0D0C9"/>
    <w:rsid w:val="31BAC02F"/>
    <w:rsid w:val="31CCF20C"/>
    <w:rsid w:val="320619D0"/>
    <w:rsid w:val="3225BCF0"/>
    <w:rsid w:val="32260BDD"/>
    <w:rsid w:val="32537FDA"/>
    <w:rsid w:val="32635BCF"/>
    <w:rsid w:val="326BD8FB"/>
    <w:rsid w:val="327A7B0A"/>
    <w:rsid w:val="32988747"/>
    <w:rsid w:val="32A31F91"/>
    <w:rsid w:val="32AB6DC2"/>
    <w:rsid w:val="32B49A13"/>
    <w:rsid w:val="32DE1635"/>
    <w:rsid w:val="32DFF12A"/>
    <w:rsid w:val="32ECD71D"/>
    <w:rsid w:val="3304EAB7"/>
    <w:rsid w:val="3314F6F4"/>
    <w:rsid w:val="332139F9"/>
    <w:rsid w:val="332CC55B"/>
    <w:rsid w:val="333BBB6C"/>
    <w:rsid w:val="336A26A1"/>
    <w:rsid w:val="3391DC1C"/>
    <w:rsid w:val="339276FC"/>
    <w:rsid w:val="33A03BFC"/>
    <w:rsid w:val="33A31D0D"/>
    <w:rsid w:val="33AE5064"/>
    <w:rsid w:val="33B4AAF7"/>
    <w:rsid w:val="33D27BA1"/>
    <w:rsid w:val="33E385CF"/>
    <w:rsid w:val="33ED3CDF"/>
    <w:rsid w:val="342E88F5"/>
    <w:rsid w:val="34314501"/>
    <w:rsid w:val="3444A3D0"/>
    <w:rsid w:val="344C5CC8"/>
    <w:rsid w:val="34532010"/>
    <w:rsid w:val="346D44F9"/>
    <w:rsid w:val="34765D16"/>
    <w:rsid w:val="347A6E91"/>
    <w:rsid w:val="34A6F1A4"/>
    <w:rsid w:val="34AEB84D"/>
    <w:rsid w:val="34B2BD35"/>
    <w:rsid w:val="34B4B660"/>
    <w:rsid w:val="34BDA107"/>
    <w:rsid w:val="34D377ED"/>
    <w:rsid w:val="34D7E616"/>
    <w:rsid w:val="34E71BB1"/>
    <w:rsid w:val="34ED76C3"/>
    <w:rsid w:val="34FB8AEC"/>
    <w:rsid w:val="34FCDD54"/>
    <w:rsid w:val="3517C820"/>
    <w:rsid w:val="35185799"/>
    <w:rsid w:val="357F0B75"/>
    <w:rsid w:val="358C707D"/>
    <w:rsid w:val="358C9469"/>
    <w:rsid w:val="35923311"/>
    <w:rsid w:val="359E46E0"/>
    <w:rsid w:val="359EBE94"/>
    <w:rsid w:val="35BDD557"/>
    <w:rsid w:val="35C3C869"/>
    <w:rsid w:val="35C54B64"/>
    <w:rsid w:val="35E67BB8"/>
    <w:rsid w:val="35FBF361"/>
    <w:rsid w:val="35FFD3AF"/>
    <w:rsid w:val="360446AD"/>
    <w:rsid w:val="36101B26"/>
    <w:rsid w:val="36200BF4"/>
    <w:rsid w:val="3627B6D8"/>
    <w:rsid w:val="364B332D"/>
    <w:rsid w:val="364D877F"/>
    <w:rsid w:val="36654273"/>
    <w:rsid w:val="366991AF"/>
    <w:rsid w:val="36D5B9EA"/>
    <w:rsid w:val="36E47C81"/>
    <w:rsid w:val="36E9AC8E"/>
    <w:rsid w:val="37262B95"/>
    <w:rsid w:val="3727127C"/>
    <w:rsid w:val="3754DC39"/>
    <w:rsid w:val="376B0E18"/>
    <w:rsid w:val="376E4A68"/>
    <w:rsid w:val="377A6495"/>
    <w:rsid w:val="37B0BE95"/>
    <w:rsid w:val="37BC51B1"/>
    <w:rsid w:val="37E24BED"/>
    <w:rsid w:val="37EE6738"/>
    <w:rsid w:val="382B1E83"/>
    <w:rsid w:val="386D904A"/>
    <w:rsid w:val="386DB31A"/>
    <w:rsid w:val="3893C030"/>
    <w:rsid w:val="3894104D"/>
    <w:rsid w:val="38980512"/>
    <w:rsid w:val="38AE46DA"/>
    <w:rsid w:val="38D6F732"/>
    <w:rsid w:val="38DAD549"/>
    <w:rsid w:val="393262CB"/>
    <w:rsid w:val="3939E415"/>
    <w:rsid w:val="394155C8"/>
    <w:rsid w:val="398D6644"/>
    <w:rsid w:val="39999111"/>
    <w:rsid w:val="399A7B5B"/>
    <w:rsid w:val="39B149C7"/>
    <w:rsid w:val="39E4750D"/>
    <w:rsid w:val="3A45D6C5"/>
    <w:rsid w:val="3A6FD9D4"/>
    <w:rsid w:val="3A7CCF1F"/>
    <w:rsid w:val="3A84696F"/>
    <w:rsid w:val="3AC725FB"/>
    <w:rsid w:val="3ADE04A8"/>
    <w:rsid w:val="3AEE2B13"/>
    <w:rsid w:val="3B032837"/>
    <w:rsid w:val="3B0B8BED"/>
    <w:rsid w:val="3B198CAA"/>
    <w:rsid w:val="3B607007"/>
    <w:rsid w:val="3B975A11"/>
    <w:rsid w:val="3BB67038"/>
    <w:rsid w:val="3BBC802D"/>
    <w:rsid w:val="3BBE9D90"/>
    <w:rsid w:val="3BCC3BE1"/>
    <w:rsid w:val="3BEE7A35"/>
    <w:rsid w:val="3BEEA43D"/>
    <w:rsid w:val="3C3C28B9"/>
    <w:rsid w:val="3C560DA1"/>
    <w:rsid w:val="3C88F23B"/>
    <w:rsid w:val="3C961A47"/>
    <w:rsid w:val="3C976A53"/>
    <w:rsid w:val="3CA1D993"/>
    <w:rsid w:val="3CA7C53E"/>
    <w:rsid w:val="3CCB900D"/>
    <w:rsid w:val="3D2F5454"/>
    <w:rsid w:val="3D458D59"/>
    <w:rsid w:val="3D5047E0"/>
    <w:rsid w:val="3D555889"/>
    <w:rsid w:val="3D6FE0D4"/>
    <w:rsid w:val="3D7BAD5E"/>
    <w:rsid w:val="3DB13C3E"/>
    <w:rsid w:val="3DB2CE4F"/>
    <w:rsid w:val="3DCDCBB2"/>
    <w:rsid w:val="3DD310C1"/>
    <w:rsid w:val="3E032773"/>
    <w:rsid w:val="3E1228F0"/>
    <w:rsid w:val="3E4DB4DF"/>
    <w:rsid w:val="3E5AC76F"/>
    <w:rsid w:val="3E5F1022"/>
    <w:rsid w:val="3E776E9C"/>
    <w:rsid w:val="3E77B310"/>
    <w:rsid w:val="3E98C0FF"/>
    <w:rsid w:val="3EA54A2E"/>
    <w:rsid w:val="3EE4560D"/>
    <w:rsid w:val="3EE66EAC"/>
    <w:rsid w:val="3EECD973"/>
    <w:rsid w:val="3F29FB2B"/>
    <w:rsid w:val="3F2E6782"/>
    <w:rsid w:val="3F3409FA"/>
    <w:rsid w:val="3F3689A0"/>
    <w:rsid w:val="3F4940E0"/>
    <w:rsid w:val="3F53A487"/>
    <w:rsid w:val="3F797F1E"/>
    <w:rsid w:val="3F7EBAE4"/>
    <w:rsid w:val="3F813CEB"/>
    <w:rsid w:val="3FB7D504"/>
    <w:rsid w:val="3FE6D856"/>
    <w:rsid w:val="4021974A"/>
    <w:rsid w:val="4025E117"/>
    <w:rsid w:val="4041626F"/>
    <w:rsid w:val="4043F07A"/>
    <w:rsid w:val="405EAC2D"/>
    <w:rsid w:val="40918411"/>
    <w:rsid w:val="40A05077"/>
    <w:rsid w:val="40D43A9A"/>
    <w:rsid w:val="40E5E1B2"/>
    <w:rsid w:val="40EB7784"/>
    <w:rsid w:val="40F0925D"/>
    <w:rsid w:val="40F27725"/>
    <w:rsid w:val="40F7B6E0"/>
    <w:rsid w:val="4101EBA3"/>
    <w:rsid w:val="4156B7BF"/>
    <w:rsid w:val="415EA2B5"/>
    <w:rsid w:val="4190EF26"/>
    <w:rsid w:val="41992E24"/>
    <w:rsid w:val="41A40E56"/>
    <w:rsid w:val="41A94EB5"/>
    <w:rsid w:val="41B2B869"/>
    <w:rsid w:val="41B83ED3"/>
    <w:rsid w:val="41BEDA4F"/>
    <w:rsid w:val="41C2C4AB"/>
    <w:rsid w:val="41E8C299"/>
    <w:rsid w:val="41F8AFDA"/>
    <w:rsid w:val="41FA4A1C"/>
    <w:rsid w:val="4226FEEE"/>
    <w:rsid w:val="422849B8"/>
    <w:rsid w:val="422DB028"/>
    <w:rsid w:val="42404E24"/>
    <w:rsid w:val="4241785E"/>
    <w:rsid w:val="42684611"/>
    <w:rsid w:val="427727A0"/>
    <w:rsid w:val="427E9598"/>
    <w:rsid w:val="428D81B3"/>
    <w:rsid w:val="429D6089"/>
    <w:rsid w:val="42ABDFFF"/>
    <w:rsid w:val="42BF338C"/>
    <w:rsid w:val="42D521CF"/>
    <w:rsid w:val="42E09AA4"/>
    <w:rsid w:val="42EC1CEC"/>
    <w:rsid w:val="42FB4902"/>
    <w:rsid w:val="42FEDED0"/>
    <w:rsid w:val="43025E15"/>
    <w:rsid w:val="4305A520"/>
    <w:rsid w:val="4336BAB8"/>
    <w:rsid w:val="433B96A1"/>
    <w:rsid w:val="43424A3E"/>
    <w:rsid w:val="436A53AF"/>
    <w:rsid w:val="436DBA6D"/>
    <w:rsid w:val="43DA22D6"/>
    <w:rsid w:val="43DC5AD8"/>
    <w:rsid w:val="43FA2187"/>
    <w:rsid w:val="44001025"/>
    <w:rsid w:val="444FC28B"/>
    <w:rsid w:val="445C0801"/>
    <w:rsid w:val="446742B2"/>
    <w:rsid w:val="44779A71"/>
    <w:rsid w:val="4478A4B9"/>
    <w:rsid w:val="44961F3B"/>
    <w:rsid w:val="44CBCBE1"/>
    <w:rsid w:val="44F5FCA9"/>
    <w:rsid w:val="44FB3997"/>
    <w:rsid w:val="450EDE77"/>
    <w:rsid w:val="4522649F"/>
    <w:rsid w:val="4534E540"/>
    <w:rsid w:val="4570D680"/>
    <w:rsid w:val="45885CC3"/>
    <w:rsid w:val="45D87187"/>
    <w:rsid w:val="460872BD"/>
    <w:rsid w:val="46353263"/>
    <w:rsid w:val="464930AF"/>
    <w:rsid w:val="4682C4F5"/>
    <w:rsid w:val="46876F16"/>
    <w:rsid w:val="468B3B50"/>
    <w:rsid w:val="468BA20A"/>
    <w:rsid w:val="46B0750F"/>
    <w:rsid w:val="46B79CAF"/>
    <w:rsid w:val="46D79017"/>
    <w:rsid w:val="46EED62C"/>
    <w:rsid w:val="46F6C203"/>
    <w:rsid w:val="46FA740B"/>
    <w:rsid w:val="471CAF64"/>
    <w:rsid w:val="472338FA"/>
    <w:rsid w:val="472434A4"/>
    <w:rsid w:val="47460BB4"/>
    <w:rsid w:val="47552423"/>
    <w:rsid w:val="475656D3"/>
    <w:rsid w:val="4782A258"/>
    <w:rsid w:val="478CB87F"/>
    <w:rsid w:val="47C3FEDB"/>
    <w:rsid w:val="47CC5715"/>
    <w:rsid w:val="47DCD796"/>
    <w:rsid w:val="47E2193D"/>
    <w:rsid w:val="480EBDA3"/>
    <w:rsid w:val="4858977C"/>
    <w:rsid w:val="4869E6B8"/>
    <w:rsid w:val="486CA6D4"/>
    <w:rsid w:val="48772C37"/>
    <w:rsid w:val="48872550"/>
    <w:rsid w:val="488AE9C1"/>
    <w:rsid w:val="48902FB8"/>
    <w:rsid w:val="48A766FC"/>
    <w:rsid w:val="48EA5CC5"/>
    <w:rsid w:val="48EB411F"/>
    <w:rsid w:val="48F408F3"/>
    <w:rsid w:val="491C4B32"/>
    <w:rsid w:val="4927A993"/>
    <w:rsid w:val="492DBEDE"/>
    <w:rsid w:val="494CD1EE"/>
    <w:rsid w:val="495EC3AC"/>
    <w:rsid w:val="49627404"/>
    <w:rsid w:val="4966F12C"/>
    <w:rsid w:val="4996711A"/>
    <w:rsid w:val="49D8D04E"/>
    <w:rsid w:val="49DD0898"/>
    <w:rsid w:val="49F246E0"/>
    <w:rsid w:val="4A03F943"/>
    <w:rsid w:val="4A4494DC"/>
    <w:rsid w:val="4A796F90"/>
    <w:rsid w:val="4A8C0085"/>
    <w:rsid w:val="4AD528D2"/>
    <w:rsid w:val="4AD5591D"/>
    <w:rsid w:val="4AEDB10D"/>
    <w:rsid w:val="4B16806E"/>
    <w:rsid w:val="4B1BDA7A"/>
    <w:rsid w:val="4B94426C"/>
    <w:rsid w:val="4B9F7848"/>
    <w:rsid w:val="4BECD83C"/>
    <w:rsid w:val="4BEF8DFA"/>
    <w:rsid w:val="4C02CDFC"/>
    <w:rsid w:val="4C13ECBE"/>
    <w:rsid w:val="4C184290"/>
    <w:rsid w:val="4C1FC24C"/>
    <w:rsid w:val="4C23934C"/>
    <w:rsid w:val="4C45CB8B"/>
    <w:rsid w:val="4C63B370"/>
    <w:rsid w:val="4C70E963"/>
    <w:rsid w:val="4C72D086"/>
    <w:rsid w:val="4C81E46B"/>
    <w:rsid w:val="4C8F3D06"/>
    <w:rsid w:val="4C904B81"/>
    <w:rsid w:val="4C9A2800"/>
    <w:rsid w:val="4C9E2642"/>
    <w:rsid w:val="4D1A037A"/>
    <w:rsid w:val="4D1D575C"/>
    <w:rsid w:val="4D2FADCC"/>
    <w:rsid w:val="4D3058E2"/>
    <w:rsid w:val="4D637813"/>
    <w:rsid w:val="4D651FDC"/>
    <w:rsid w:val="4D65C78B"/>
    <w:rsid w:val="4D7CE0B0"/>
    <w:rsid w:val="4D7DE77D"/>
    <w:rsid w:val="4D8B695F"/>
    <w:rsid w:val="4D8BAD64"/>
    <w:rsid w:val="4D8CEE4E"/>
    <w:rsid w:val="4DAB8126"/>
    <w:rsid w:val="4DB277FE"/>
    <w:rsid w:val="4DF14FBA"/>
    <w:rsid w:val="4DFC3459"/>
    <w:rsid w:val="4E60F9D2"/>
    <w:rsid w:val="4E82731D"/>
    <w:rsid w:val="4E9323E2"/>
    <w:rsid w:val="4EA6CA6F"/>
    <w:rsid w:val="4EAD0BF1"/>
    <w:rsid w:val="4ECE5D6A"/>
    <w:rsid w:val="4EF82A82"/>
    <w:rsid w:val="4EFB667A"/>
    <w:rsid w:val="4F0C4A9F"/>
    <w:rsid w:val="4F12F0E2"/>
    <w:rsid w:val="4F23F2B6"/>
    <w:rsid w:val="4F301F73"/>
    <w:rsid w:val="4F3D8B30"/>
    <w:rsid w:val="4F43857F"/>
    <w:rsid w:val="4F475A87"/>
    <w:rsid w:val="4FA15E07"/>
    <w:rsid w:val="4FA309A5"/>
    <w:rsid w:val="4FB2E696"/>
    <w:rsid w:val="4FCF959C"/>
    <w:rsid w:val="4FEC976E"/>
    <w:rsid w:val="4FFA51A9"/>
    <w:rsid w:val="502CC926"/>
    <w:rsid w:val="50384771"/>
    <w:rsid w:val="503AF166"/>
    <w:rsid w:val="503C162A"/>
    <w:rsid w:val="50472537"/>
    <w:rsid w:val="50487EFC"/>
    <w:rsid w:val="504D6BF7"/>
    <w:rsid w:val="505F7561"/>
    <w:rsid w:val="50756F92"/>
    <w:rsid w:val="5075D2FA"/>
    <w:rsid w:val="5088D8E1"/>
    <w:rsid w:val="508C17DA"/>
    <w:rsid w:val="50B475F1"/>
    <w:rsid w:val="50D56D3D"/>
    <w:rsid w:val="50F86BC0"/>
    <w:rsid w:val="512D048D"/>
    <w:rsid w:val="5135DFD0"/>
    <w:rsid w:val="51492C12"/>
    <w:rsid w:val="515FBF59"/>
    <w:rsid w:val="51773948"/>
    <w:rsid w:val="517AE373"/>
    <w:rsid w:val="517BD32A"/>
    <w:rsid w:val="51902A7C"/>
    <w:rsid w:val="51946A04"/>
    <w:rsid w:val="51B1EF4B"/>
    <w:rsid w:val="51C8D9B7"/>
    <w:rsid w:val="51DF4603"/>
    <w:rsid w:val="51E8AC00"/>
    <w:rsid w:val="51F4F524"/>
    <w:rsid w:val="521A6DFF"/>
    <w:rsid w:val="52407F7E"/>
    <w:rsid w:val="524BD20F"/>
    <w:rsid w:val="52532EB8"/>
    <w:rsid w:val="526AF10B"/>
    <w:rsid w:val="527BB202"/>
    <w:rsid w:val="5283F991"/>
    <w:rsid w:val="52851F3D"/>
    <w:rsid w:val="5292B978"/>
    <w:rsid w:val="529813A6"/>
    <w:rsid w:val="52A704FC"/>
    <w:rsid w:val="52A9FE0C"/>
    <w:rsid w:val="52B26B3C"/>
    <w:rsid w:val="52C2849B"/>
    <w:rsid w:val="52C86955"/>
    <w:rsid w:val="5318E062"/>
    <w:rsid w:val="533182DC"/>
    <w:rsid w:val="5339AE7B"/>
    <w:rsid w:val="537042E4"/>
    <w:rsid w:val="5378268C"/>
    <w:rsid w:val="538AEA13"/>
    <w:rsid w:val="53A13520"/>
    <w:rsid w:val="53DC8DCC"/>
    <w:rsid w:val="540D4B47"/>
    <w:rsid w:val="5418B924"/>
    <w:rsid w:val="5418C069"/>
    <w:rsid w:val="5420D880"/>
    <w:rsid w:val="544B66E2"/>
    <w:rsid w:val="544EDC99"/>
    <w:rsid w:val="5477A052"/>
    <w:rsid w:val="54880EDE"/>
    <w:rsid w:val="54A55734"/>
    <w:rsid w:val="54AF1548"/>
    <w:rsid w:val="54DCB054"/>
    <w:rsid w:val="54EB8C51"/>
    <w:rsid w:val="54EE9BF7"/>
    <w:rsid w:val="54F655AB"/>
    <w:rsid w:val="5529D619"/>
    <w:rsid w:val="55509AA5"/>
    <w:rsid w:val="557B59B4"/>
    <w:rsid w:val="55816C44"/>
    <w:rsid w:val="55911127"/>
    <w:rsid w:val="5595CF65"/>
    <w:rsid w:val="559FF4BF"/>
    <w:rsid w:val="55A113C5"/>
    <w:rsid w:val="55A12AA0"/>
    <w:rsid w:val="55A8A41C"/>
    <w:rsid w:val="55E6EA8B"/>
    <w:rsid w:val="55E8EC0C"/>
    <w:rsid w:val="56087D5F"/>
    <w:rsid w:val="562A4EDF"/>
    <w:rsid w:val="563499B5"/>
    <w:rsid w:val="5636A86E"/>
    <w:rsid w:val="566F7B2F"/>
    <w:rsid w:val="56779A8B"/>
    <w:rsid w:val="569CC7ED"/>
    <w:rsid w:val="56B2BDC4"/>
    <w:rsid w:val="56D79E1E"/>
    <w:rsid w:val="56F15072"/>
    <w:rsid w:val="5712B510"/>
    <w:rsid w:val="5712C31D"/>
    <w:rsid w:val="571914EF"/>
    <w:rsid w:val="572314AC"/>
    <w:rsid w:val="57424C2B"/>
    <w:rsid w:val="57B77642"/>
    <w:rsid w:val="57C11446"/>
    <w:rsid w:val="57C543EC"/>
    <w:rsid w:val="57CDBCB8"/>
    <w:rsid w:val="57E04416"/>
    <w:rsid w:val="57EA12BD"/>
    <w:rsid w:val="57EFAFEC"/>
    <w:rsid w:val="5819752C"/>
    <w:rsid w:val="5825BB8B"/>
    <w:rsid w:val="5826334A"/>
    <w:rsid w:val="58317D16"/>
    <w:rsid w:val="5835D892"/>
    <w:rsid w:val="58445A4E"/>
    <w:rsid w:val="585CF79B"/>
    <w:rsid w:val="586269F3"/>
    <w:rsid w:val="5874FB33"/>
    <w:rsid w:val="5886D6ED"/>
    <w:rsid w:val="589FEBDF"/>
    <w:rsid w:val="58C3A718"/>
    <w:rsid w:val="58C57050"/>
    <w:rsid w:val="58D82D82"/>
    <w:rsid w:val="58F63929"/>
    <w:rsid w:val="5904A702"/>
    <w:rsid w:val="591D2F06"/>
    <w:rsid w:val="592C162A"/>
    <w:rsid w:val="596BB267"/>
    <w:rsid w:val="5992FB23"/>
    <w:rsid w:val="59A46842"/>
    <w:rsid w:val="59BE5BBE"/>
    <w:rsid w:val="59D93CE6"/>
    <w:rsid w:val="59D956FA"/>
    <w:rsid w:val="5A0FB3FB"/>
    <w:rsid w:val="5A209068"/>
    <w:rsid w:val="5A25E200"/>
    <w:rsid w:val="5A3133C9"/>
    <w:rsid w:val="5A5EC7D9"/>
    <w:rsid w:val="5A5EDE90"/>
    <w:rsid w:val="5A682572"/>
    <w:rsid w:val="5A6C642D"/>
    <w:rsid w:val="5A6D8C4C"/>
    <w:rsid w:val="5A8E46FC"/>
    <w:rsid w:val="5A978D9B"/>
    <w:rsid w:val="5AF8312D"/>
    <w:rsid w:val="5B0197C0"/>
    <w:rsid w:val="5B317EAA"/>
    <w:rsid w:val="5B596BA4"/>
    <w:rsid w:val="5B6F9B58"/>
    <w:rsid w:val="5B7479E9"/>
    <w:rsid w:val="5BAF6FF2"/>
    <w:rsid w:val="5BB4870A"/>
    <w:rsid w:val="5BDFDE3A"/>
    <w:rsid w:val="5BF6BC6E"/>
    <w:rsid w:val="5BF71F63"/>
    <w:rsid w:val="5C005116"/>
    <w:rsid w:val="5C2E8FE9"/>
    <w:rsid w:val="5C370589"/>
    <w:rsid w:val="5C5656BE"/>
    <w:rsid w:val="5C680ED6"/>
    <w:rsid w:val="5C9C7AE3"/>
    <w:rsid w:val="5C9D3334"/>
    <w:rsid w:val="5CA68557"/>
    <w:rsid w:val="5CB98235"/>
    <w:rsid w:val="5CD90A9B"/>
    <w:rsid w:val="5CF2C2BC"/>
    <w:rsid w:val="5D13CBD2"/>
    <w:rsid w:val="5D17E309"/>
    <w:rsid w:val="5D2100CB"/>
    <w:rsid w:val="5D2FA88B"/>
    <w:rsid w:val="5D34DA7E"/>
    <w:rsid w:val="5D5C2AD6"/>
    <w:rsid w:val="5D64B790"/>
    <w:rsid w:val="5D7B3302"/>
    <w:rsid w:val="5D8D8287"/>
    <w:rsid w:val="5DA1EC54"/>
    <w:rsid w:val="5DAFBA8B"/>
    <w:rsid w:val="5DC94523"/>
    <w:rsid w:val="5DD3649C"/>
    <w:rsid w:val="5DDCE9DD"/>
    <w:rsid w:val="5E2D4BC5"/>
    <w:rsid w:val="5E3E09AE"/>
    <w:rsid w:val="5E3E9450"/>
    <w:rsid w:val="5E421227"/>
    <w:rsid w:val="5E4FB760"/>
    <w:rsid w:val="5E8C0854"/>
    <w:rsid w:val="5EB1259F"/>
    <w:rsid w:val="5EE434DE"/>
    <w:rsid w:val="5EF772CF"/>
    <w:rsid w:val="5EFFF94F"/>
    <w:rsid w:val="5F1443A2"/>
    <w:rsid w:val="5F19EC87"/>
    <w:rsid w:val="5F21067E"/>
    <w:rsid w:val="5F2B3388"/>
    <w:rsid w:val="5F406EDB"/>
    <w:rsid w:val="5F6B1856"/>
    <w:rsid w:val="5F7D8DB0"/>
    <w:rsid w:val="5FA1DB47"/>
    <w:rsid w:val="5FA9CC54"/>
    <w:rsid w:val="6002BBDD"/>
    <w:rsid w:val="6013475A"/>
    <w:rsid w:val="6026194E"/>
    <w:rsid w:val="60296C41"/>
    <w:rsid w:val="605062D1"/>
    <w:rsid w:val="60650407"/>
    <w:rsid w:val="606EA525"/>
    <w:rsid w:val="606FB24C"/>
    <w:rsid w:val="6074895A"/>
    <w:rsid w:val="607ACC57"/>
    <w:rsid w:val="609B28DB"/>
    <w:rsid w:val="60AAAAF1"/>
    <w:rsid w:val="60B393C5"/>
    <w:rsid w:val="60CDA5F5"/>
    <w:rsid w:val="60CE7597"/>
    <w:rsid w:val="60D7D1F8"/>
    <w:rsid w:val="60F1F00D"/>
    <w:rsid w:val="615D6D7F"/>
    <w:rsid w:val="619DD962"/>
    <w:rsid w:val="61CD3DF5"/>
    <w:rsid w:val="61CE3FC8"/>
    <w:rsid w:val="61E1F5FF"/>
    <w:rsid w:val="61E47C28"/>
    <w:rsid w:val="61E91E91"/>
    <w:rsid w:val="61F0358D"/>
    <w:rsid w:val="6208CEC3"/>
    <w:rsid w:val="625EE8BF"/>
    <w:rsid w:val="62A42FF6"/>
    <w:rsid w:val="62AAE806"/>
    <w:rsid w:val="62B45894"/>
    <w:rsid w:val="62CF6E5E"/>
    <w:rsid w:val="62EE809F"/>
    <w:rsid w:val="62F8BD3E"/>
    <w:rsid w:val="63011EDA"/>
    <w:rsid w:val="632044DA"/>
    <w:rsid w:val="632EBAEE"/>
    <w:rsid w:val="633D7D2E"/>
    <w:rsid w:val="634AC02B"/>
    <w:rsid w:val="63668DB4"/>
    <w:rsid w:val="63823556"/>
    <w:rsid w:val="6392F2C1"/>
    <w:rsid w:val="63CD79F3"/>
    <w:rsid w:val="63F5B160"/>
    <w:rsid w:val="644005F9"/>
    <w:rsid w:val="646BD76F"/>
    <w:rsid w:val="6473B59B"/>
    <w:rsid w:val="64AB3AC1"/>
    <w:rsid w:val="6513331B"/>
    <w:rsid w:val="652E72B6"/>
    <w:rsid w:val="654BCFEC"/>
    <w:rsid w:val="65636737"/>
    <w:rsid w:val="65735CC4"/>
    <w:rsid w:val="658CFEBF"/>
    <w:rsid w:val="6592AD01"/>
    <w:rsid w:val="65A878F7"/>
    <w:rsid w:val="65B55DA3"/>
    <w:rsid w:val="65C2579C"/>
    <w:rsid w:val="65CD4164"/>
    <w:rsid w:val="65D92BBD"/>
    <w:rsid w:val="65DDC807"/>
    <w:rsid w:val="65E746DC"/>
    <w:rsid w:val="65FCED01"/>
    <w:rsid w:val="66091297"/>
    <w:rsid w:val="6613CAA2"/>
    <w:rsid w:val="66275482"/>
    <w:rsid w:val="663FF27E"/>
    <w:rsid w:val="664A5826"/>
    <w:rsid w:val="669074DC"/>
    <w:rsid w:val="6691C0DF"/>
    <w:rsid w:val="6699BCAE"/>
    <w:rsid w:val="66A6B490"/>
    <w:rsid w:val="66FDD5FA"/>
    <w:rsid w:val="670C998E"/>
    <w:rsid w:val="671ABD79"/>
    <w:rsid w:val="671CA461"/>
    <w:rsid w:val="67241ED6"/>
    <w:rsid w:val="674293B3"/>
    <w:rsid w:val="676362D6"/>
    <w:rsid w:val="67643468"/>
    <w:rsid w:val="67704A8E"/>
    <w:rsid w:val="67B80382"/>
    <w:rsid w:val="67C20156"/>
    <w:rsid w:val="67D05D2E"/>
    <w:rsid w:val="67D09EDD"/>
    <w:rsid w:val="67D43494"/>
    <w:rsid w:val="67E27707"/>
    <w:rsid w:val="6812B22B"/>
    <w:rsid w:val="6843AE5D"/>
    <w:rsid w:val="684B7A1C"/>
    <w:rsid w:val="686A0849"/>
    <w:rsid w:val="687E1A97"/>
    <w:rsid w:val="6881A078"/>
    <w:rsid w:val="68ED59A9"/>
    <w:rsid w:val="68F993B3"/>
    <w:rsid w:val="6920403C"/>
    <w:rsid w:val="694F1B03"/>
    <w:rsid w:val="695EF6C4"/>
    <w:rsid w:val="6969C932"/>
    <w:rsid w:val="696CB65A"/>
    <w:rsid w:val="696F9CB1"/>
    <w:rsid w:val="6980FF44"/>
    <w:rsid w:val="69C39435"/>
    <w:rsid w:val="69C4684D"/>
    <w:rsid w:val="69C94A64"/>
    <w:rsid w:val="69D17E9F"/>
    <w:rsid w:val="69F13DE5"/>
    <w:rsid w:val="6A113188"/>
    <w:rsid w:val="6A176B0C"/>
    <w:rsid w:val="6A35092C"/>
    <w:rsid w:val="6A3F9BA1"/>
    <w:rsid w:val="6A9BB180"/>
    <w:rsid w:val="6AA6CD62"/>
    <w:rsid w:val="6AADECB7"/>
    <w:rsid w:val="6ABB5755"/>
    <w:rsid w:val="6AE3203B"/>
    <w:rsid w:val="6B12D52B"/>
    <w:rsid w:val="6B1C2A37"/>
    <w:rsid w:val="6B263006"/>
    <w:rsid w:val="6B2990ED"/>
    <w:rsid w:val="6B3563B4"/>
    <w:rsid w:val="6B47DFDD"/>
    <w:rsid w:val="6B71D6F4"/>
    <w:rsid w:val="6B764E74"/>
    <w:rsid w:val="6B863175"/>
    <w:rsid w:val="6B868596"/>
    <w:rsid w:val="6BADA603"/>
    <w:rsid w:val="6BB777F1"/>
    <w:rsid w:val="6BE1DAC7"/>
    <w:rsid w:val="6BF71AC7"/>
    <w:rsid w:val="6C01CB2D"/>
    <w:rsid w:val="6C21D347"/>
    <w:rsid w:val="6C44808B"/>
    <w:rsid w:val="6C47B1C4"/>
    <w:rsid w:val="6C87A851"/>
    <w:rsid w:val="6C99C12F"/>
    <w:rsid w:val="6CB56027"/>
    <w:rsid w:val="6CB763DF"/>
    <w:rsid w:val="6CB90666"/>
    <w:rsid w:val="6CD482F3"/>
    <w:rsid w:val="6CE70F4A"/>
    <w:rsid w:val="6D01A1BD"/>
    <w:rsid w:val="6D01D06D"/>
    <w:rsid w:val="6D044AA7"/>
    <w:rsid w:val="6D11F2DB"/>
    <w:rsid w:val="6D2E5E11"/>
    <w:rsid w:val="6D4505D1"/>
    <w:rsid w:val="6D6F4163"/>
    <w:rsid w:val="6D9A7D8C"/>
    <w:rsid w:val="6DC684B7"/>
    <w:rsid w:val="6DCBC800"/>
    <w:rsid w:val="6DE7F302"/>
    <w:rsid w:val="6DF295BA"/>
    <w:rsid w:val="6E2B98EC"/>
    <w:rsid w:val="6E51F220"/>
    <w:rsid w:val="6E644D65"/>
    <w:rsid w:val="6E786CB6"/>
    <w:rsid w:val="6E80133A"/>
    <w:rsid w:val="6E8FBC1B"/>
    <w:rsid w:val="6E9F988F"/>
    <w:rsid w:val="6EA7DE66"/>
    <w:rsid w:val="6ED0632E"/>
    <w:rsid w:val="6EE5A420"/>
    <w:rsid w:val="6F1C4C9B"/>
    <w:rsid w:val="6F1E1290"/>
    <w:rsid w:val="6F2EE9C1"/>
    <w:rsid w:val="6F4C6208"/>
    <w:rsid w:val="6F50F363"/>
    <w:rsid w:val="6F5D76CB"/>
    <w:rsid w:val="6F7F2C5B"/>
    <w:rsid w:val="6F7F7322"/>
    <w:rsid w:val="6F834CE4"/>
    <w:rsid w:val="6F918B5B"/>
    <w:rsid w:val="6F94CC75"/>
    <w:rsid w:val="6F97EA99"/>
    <w:rsid w:val="6FA9F4A6"/>
    <w:rsid w:val="6FB16CA6"/>
    <w:rsid w:val="6FD39D77"/>
    <w:rsid w:val="6FE84B64"/>
    <w:rsid w:val="6FFA29A0"/>
    <w:rsid w:val="7000B26B"/>
    <w:rsid w:val="700104CD"/>
    <w:rsid w:val="702B23C2"/>
    <w:rsid w:val="7037F582"/>
    <w:rsid w:val="7041D370"/>
    <w:rsid w:val="70568EE0"/>
    <w:rsid w:val="706195B1"/>
    <w:rsid w:val="706B324A"/>
    <w:rsid w:val="707D0D34"/>
    <w:rsid w:val="707D17BD"/>
    <w:rsid w:val="708093E0"/>
    <w:rsid w:val="709739EA"/>
    <w:rsid w:val="70A55747"/>
    <w:rsid w:val="70B2C26F"/>
    <w:rsid w:val="70C6445E"/>
    <w:rsid w:val="70F16D11"/>
    <w:rsid w:val="70FEF87A"/>
    <w:rsid w:val="711BB5B8"/>
    <w:rsid w:val="7126F7C7"/>
    <w:rsid w:val="71574C1A"/>
    <w:rsid w:val="7172D58D"/>
    <w:rsid w:val="7182D590"/>
    <w:rsid w:val="7187417A"/>
    <w:rsid w:val="718A7D39"/>
    <w:rsid w:val="719E8AA0"/>
    <w:rsid w:val="71CD1C5E"/>
    <w:rsid w:val="71E1059A"/>
    <w:rsid w:val="71E8E496"/>
    <w:rsid w:val="720A20DF"/>
    <w:rsid w:val="7215F5B0"/>
    <w:rsid w:val="721CC2EA"/>
    <w:rsid w:val="7234B519"/>
    <w:rsid w:val="72640322"/>
    <w:rsid w:val="7287E4BC"/>
    <w:rsid w:val="72F8835F"/>
    <w:rsid w:val="7310B341"/>
    <w:rsid w:val="7316A6B3"/>
    <w:rsid w:val="7334E427"/>
    <w:rsid w:val="734EB702"/>
    <w:rsid w:val="73555F1C"/>
    <w:rsid w:val="7380A256"/>
    <w:rsid w:val="7387015E"/>
    <w:rsid w:val="739EB1DF"/>
    <w:rsid w:val="73AEB30B"/>
    <w:rsid w:val="73B81ED3"/>
    <w:rsid w:val="73BEAB7D"/>
    <w:rsid w:val="73DB4A4A"/>
    <w:rsid w:val="73DC9AB1"/>
    <w:rsid w:val="73EA0FB3"/>
    <w:rsid w:val="74120716"/>
    <w:rsid w:val="74157D65"/>
    <w:rsid w:val="741907A8"/>
    <w:rsid w:val="742BF31C"/>
    <w:rsid w:val="7439D903"/>
    <w:rsid w:val="74566270"/>
    <w:rsid w:val="7470706F"/>
    <w:rsid w:val="74779184"/>
    <w:rsid w:val="7484AF6E"/>
    <w:rsid w:val="748B806D"/>
    <w:rsid w:val="748E3225"/>
    <w:rsid w:val="748FC0EF"/>
    <w:rsid w:val="74900A9B"/>
    <w:rsid w:val="74A5643B"/>
    <w:rsid w:val="74A69962"/>
    <w:rsid w:val="74BDEB6E"/>
    <w:rsid w:val="74FCAD9F"/>
    <w:rsid w:val="7518C5D1"/>
    <w:rsid w:val="752584C7"/>
    <w:rsid w:val="7530B456"/>
    <w:rsid w:val="7533057F"/>
    <w:rsid w:val="75341AC1"/>
    <w:rsid w:val="75365D4F"/>
    <w:rsid w:val="75416FE5"/>
    <w:rsid w:val="75517C74"/>
    <w:rsid w:val="755A1975"/>
    <w:rsid w:val="755FCCF4"/>
    <w:rsid w:val="7561A81B"/>
    <w:rsid w:val="757DAFF5"/>
    <w:rsid w:val="758DD7D0"/>
    <w:rsid w:val="758F7B75"/>
    <w:rsid w:val="75A19AA6"/>
    <w:rsid w:val="75A48D1A"/>
    <w:rsid w:val="75BC9A0F"/>
    <w:rsid w:val="75D4AC2F"/>
    <w:rsid w:val="75DAF19F"/>
    <w:rsid w:val="760A8857"/>
    <w:rsid w:val="76296E4A"/>
    <w:rsid w:val="763A7250"/>
    <w:rsid w:val="765E8CC7"/>
    <w:rsid w:val="76604A93"/>
    <w:rsid w:val="76642325"/>
    <w:rsid w:val="7687657A"/>
    <w:rsid w:val="769AB567"/>
    <w:rsid w:val="76B4CAB3"/>
    <w:rsid w:val="76B78136"/>
    <w:rsid w:val="76C7F9E4"/>
    <w:rsid w:val="76CBB700"/>
    <w:rsid w:val="76D2F39D"/>
    <w:rsid w:val="76EF9838"/>
    <w:rsid w:val="76F507EA"/>
    <w:rsid w:val="770CCD5F"/>
    <w:rsid w:val="77517435"/>
    <w:rsid w:val="77972D45"/>
    <w:rsid w:val="779829F5"/>
    <w:rsid w:val="779F7BB3"/>
    <w:rsid w:val="77A298DD"/>
    <w:rsid w:val="77AFBBBF"/>
    <w:rsid w:val="77BA97E2"/>
    <w:rsid w:val="780E895F"/>
    <w:rsid w:val="781B4ADE"/>
    <w:rsid w:val="782EA766"/>
    <w:rsid w:val="783A1245"/>
    <w:rsid w:val="7864F78A"/>
    <w:rsid w:val="7868B651"/>
    <w:rsid w:val="786CD015"/>
    <w:rsid w:val="78778A68"/>
    <w:rsid w:val="78895CF5"/>
    <w:rsid w:val="789AF243"/>
    <w:rsid w:val="789B0F45"/>
    <w:rsid w:val="789DCEF5"/>
    <w:rsid w:val="78CE8AC1"/>
    <w:rsid w:val="78D57BA6"/>
    <w:rsid w:val="78F137D6"/>
    <w:rsid w:val="78FFE406"/>
    <w:rsid w:val="790413C3"/>
    <w:rsid w:val="7907047B"/>
    <w:rsid w:val="7910E32E"/>
    <w:rsid w:val="793B6DE0"/>
    <w:rsid w:val="794F8CA7"/>
    <w:rsid w:val="795E10CF"/>
    <w:rsid w:val="795F2813"/>
    <w:rsid w:val="79616E46"/>
    <w:rsid w:val="799C1FB5"/>
    <w:rsid w:val="799F846B"/>
    <w:rsid w:val="79AD3DE6"/>
    <w:rsid w:val="79C4695F"/>
    <w:rsid w:val="79CB8B85"/>
    <w:rsid w:val="79D7328E"/>
    <w:rsid w:val="7A088E6B"/>
    <w:rsid w:val="7A16B973"/>
    <w:rsid w:val="7A26372F"/>
    <w:rsid w:val="7A292DA2"/>
    <w:rsid w:val="7A48220A"/>
    <w:rsid w:val="7A726786"/>
    <w:rsid w:val="7A7686D7"/>
    <w:rsid w:val="7A7E0724"/>
    <w:rsid w:val="7A870AEA"/>
    <w:rsid w:val="7A9ECEA2"/>
    <w:rsid w:val="7AA1EBB0"/>
    <w:rsid w:val="7AA41A36"/>
    <w:rsid w:val="7AB24F9D"/>
    <w:rsid w:val="7AC5C5E8"/>
    <w:rsid w:val="7ADB2BF9"/>
    <w:rsid w:val="7AECB1A7"/>
    <w:rsid w:val="7AF93CAB"/>
    <w:rsid w:val="7B0ECD17"/>
    <w:rsid w:val="7B106E39"/>
    <w:rsid w:val="7B7EF285"/>
    <w:rsid w:val="7B84D344"/>
    <w:rsid w:val="7B901989"/>
    <w:rsid w:val="7B92004C"/>
    <w:rsid w:val="7B9205C6"/>
    <w:rsid w:val="7BB86B64"/>
    <w:rsid w:val="7BB9B9C8"/>
    <w:rsid w:val="7BEEF6CB"/>
    <w:rsid w:val="7BF59EC9"/>
    <w:rsid w:val="7C053F28"/>
    <w:rsid w:val="7C0714AA"/>
    <w:rsid w:val="7C0DC54F"/>
    <w:rsid w:val="7C2207AF"/>
    <w:rsid w:val="7C26F87B"/>
    <w:rsid w:val="7C396159"/>
    <w:rsid w:val="7C49A6E2"/>
    <w:rsid w:val="7C6CA98B"/>
    <w:rsid w:val="7C721DC2"/>
    <w:rsid w:val="7C7DFF83"/>
    <w:rsid w:val="7C82C02B"/>
    <w:rsid w:val="7C99440A"/>
    <w:rsid w:val="7CA2B4F5"/>
    <w:rsid w:val="7CBB0AB1"/>
    <w:rsid w:val="7CDE5124"/>
    <w:rsid w:val="7CE63115"/>
    <w:rsid w:val="7CE73670"/>
    <w:rsid w:val="7CE91CF6"/>
    <w:rsid w:val="7CF32E78"/>
    <w:rsid w:val="7CFF64B3"/>
    <w:rsid w:val="7D180686"/>
    <w:rsid w:val="7D275118"/>
    <w:rsid w:val="7D3B097E"/>
    <w:rsid w:val="7D64ED2D"/>
    <w:rsid w:val="7D6E3190"/>
    <w:rsid w:val="7D6FC15F"/>
    <w:rsid w:val="7D8E8C44"/>
    <w:rsid w:val="7D937544"/>
    <w:rsid w:val="7DA0860B"/>
    <w:rsid w:val="7DACF185"/>
    <w:rsid w:val="7DC04085"/>
    <w:rsid w:val="7DD6FBEB"/>
    <w:rsid w:val="7DD7878B"/>
    <w:rsid w:val="7E0D26DE"/>
    <w:rsid w:val="7E2C22E8"/>
    <w:rsid w:val="7E3CC33A"/>
    <w:rsid w:val="7E3EB395"/>
    <w:rsid w:val="7E5843D8"/>
    <w:rsid w:val="7E80A6FF"/>
    <w:rsid w:val="7E94F0E6"/>
    <w:rsid w:val="7EC32ECB"/>
    <w:rsid w:val="7EC672BE"/>
    <w:rsid w:val="7EDA635B"/>
    <w:rsid w:val="7EE08BB8"/>
    <w:rsid w:val="7F02E625"/>
    <w:rsid w:val="7F0A4996"/>
    <w:rsid w:val="7F27314F"/>
    <w:rsid w:val="7F534C86"/>
    <w:rsid w:val="7F8BD2BB"/>
    <w:rsid w:val="7F8C8C22"/>
    <w:rsid w:val="7FB32B78"/>
    <w:rsid w:val="7FCBBAC8"/>
    <w:rsid w:val="7FE97A89"/>
    <w:rsid w:val="7FF916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D27BC"/>
  <w15:chartTrackingRefBased/>
  <w15:docId w15:val="{F8E97D2C-8975-421B-894B-DEFD562C1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69D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F69D7"/>
    <w:pPr>
      <w:spacing w:before="100" w:beforeAutospacing="1" w:after="100" w:afterAutospacing="1" w:line="240" w:lineRule="auto"/>
    </w:pPr>
    <w:rPr>
      <w:rFonts w:ascii="Calibri" w:eastAsiaTheme="minorEastAsia" w:hAnsi="Calibri" w:cs="Calibri"/>
    </w:rPr>
  </w:style>
  <w:style w:type="paragraph" w:styleId="NoSpacing">
    <w:name w:val="No Spacing"/>
    <w:link w:val="NoSpacingChar"/>
    <w:uiPriority w:val="1"/>
    <w:qFormat/>
    <w:rsid w:val="00CD0AB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D0AB3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CC1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ADC"/>
  </w:style>
  <w:style w:type="paragraph" w:styleId="Footer">
    <w:name w:val="footer"/>
    <w:basedOn w:val="Normal"/>
    <w:link w:val="FooterChar"/>
    <w:uiPriority w:val="99"/>
    <w:unhideWhenUsed/>
    <w:rsid w:val="00CC1A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A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403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2-08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20D38822FD9348A7A02A88546993C5" ma:contentTypeVersion="13" ma:contentTypeDescription="Create a new document." ma:contentTypeScope="" ma:versionID="b29142c1865e01c35e798367723a8a14">
  <xsd:schema xmlns:xsd="http://www.w3.org/2001/XMLSchema" xmlns:xs="http://www.w3.org/2001/XMLSchema" xmlns:p="http://schemas.microsoft.com/office/2006/metadata/properties" xmlns:ns3="8e280fd1-7a05-4726-82ba-60a625b9dcd4" xmlns:ns4="3b7d0a33-ce47-415d-b948-c94a154f98df" targetNamespace="http://schemas.microsoft.com/office/2006/metadata/properties" ma:root="true" ma:fieldsID="ade19a2d8622e20f2427bd47c245cd5e" ns3:_="" ns4:_="">
    <xsd:import namespace="8e280fd1-7a05-4726-82ba-60a625b9dcd4"/>
    <xsd:import namespace="3b7d0a33-ce47-415d-b948-c94a154f98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280fd1-7a05-4726-82ba-60a625b9dc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d0a33-ce47-415d-b948-c94a154f98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1B0DF55-C2F7-4FC6-A014-D3880B70FD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578E36-AD97-49E2-9DD5-7DE7464BF8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284D71-AF1A-4712-800D-FAAA68B187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280fd1-7a05-4726-82ba-60a625b9dcd4"/>
    <ds:schemaRef ds:uri="3b7d0a33-ce47-415d-b948-c94a154f98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2103CDC-0EF2-4728-B015-890E0FF6E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01</Words>
  <Characters>3430</Characters>
  <Application>Microsoft Office Word</Application>
  <DocSecurity>0</DocSecurity>
  <Lines>28</Lines>
  <Paragraphs>8</Paragraphs>
  <ScaleCrop>false</ScaleCrop>
  <Company/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WORK 1</dc:title>
  <dc:subject>BUAN 6320.501</dc:subject>
  <dc:creator>AAGOSH BANSAL             AXB190061</dc:creator>
  <cp:keywords/>
  <dc:description/>
  <cp:lastModifiedBy>aagosh bansal</cp:lastModifiedBy>
  <cp:revision>205</cp:revision>
  <dcterms:created xsi:type="dcterms:W3CDTF">2020-01-29T23:39:00Z</dcterms:created>
  <dcterms:modified xsi:type="dcterms:W3CDTF">2020-03-28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20D38822FD9348A7A02A88546993C5</vt:lpwstr>
  </property>
</Properties>
</file>